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cstheme="minorHAnsi"/>
        </w:rPr>
        <w:id w:val="-226921585"/>
        <w:docPartObj>
          <w:docPartGallery w:val="Cover Pages"/>
          <w:docPartUnique/>
        </w:docPartObj>
      </w:sdtPr>
      <w:sdtEndPr/>
      <w:sdtContent>
        <w:p w14:paraId="2063E664" w14:textId="77777777" w:rsidR="00D0688E" w:rsidRPr="002339D8" w:rsidRDefault="00D0688E">
          <w:pPr>
            <w:rPr>
              <w:rFonts w:cstheme="minorHAnsi"/>
            </w:rPr>
          </w:pPr>
          <w:r w:rsidRPr="002339D8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43CCB9C2" wp14:editId="1FFF1B79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5429250</wp:posOffset>
                    </wp:positionV>
                    <wp:extent cx="5476875" cy="6720840"/>
                    <wp:effectExtent l="0" t="0" r="9525" b="889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476875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65B0635" w14:textId="22562E54" w:rsidR="00234547" w:rsidRPr="00337A8D" w:rsidRDefault="00234547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5B9BD5" w:themeColor="accent1"/>
                                    <w:sz w:val="72"/>
                                    <w:szCs w:val="72"/>
                                  </w:rPr>
                                </w:pPr>
                                <w:r w:rsidRPr="00337A8D">
                                  <w:rPr>
                                    <w:color w:val="5B9BD5" w:themeColor="accent1"/>
                                    <w:sz w:val="72"/>
                                    <w:szCs w:val="72"/>
                                  </w:rPr>
                                  <w:t xml:space="preserve">An introduction to stress testing with </w:t>
                                </w:r>
                                <w:sdt>
                                  <w:sdtPr>
                                    <w:rPr>
                                      <w:color w:val="5B9BD5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Pr="00337A8D">
                                      <w:rPr>
                                        <w:color w:val="5B9BD5" w:themeColor="accent1"/>
                                        <w:sz w:val="72"/>
                                        <w:szCs w:val="72"/>
                                      </w:rPr>
                                      <w:t>vApus</w:t>
                                    </w:r>
                                  </w:sdtContent>
                                </w:sdt>
                              </w:p>
                              <w:p w14:paraId="1D0A2826" w14:textId="080513F0" w:rsidR="00234547" w:rsidRDefault="00234547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nl-BE"/>
                                  </w:rPr>
                                </w:pPr>
                                <w:r w:rsidRPr="00C06375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nl-BE"/>
                                  </w:rPr>
                                  <w:t>Sizing Servers LAB</w:t>
                                </w:r>
                              </w:p>
                              <w:p w14:paraId="45DA9A21" w14:textId="2CC1EB00" w:rsidR="00234547" w:rsidRPr="00C06375" w:rsidRDefault="00234547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nl-BE"/>
                                  </w:rPr>
                                </w:pPr>
                                <w:r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nl-BE"/>
                                  </w:rPr>
                                  <w:t>Dieter Vandroemme</w:t>
                                </w:r>
                              </w:p>
                              <w:p w14:paraId="29B30E40" w14:textId="2A857A5B" w:rsidR="00234547" w:rsidRPr="00C06375" w:rsidRDefault="00234547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nl-BE"/>
                                  </w:rPr>
                                </w:pPr>
                                <w:r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nl-BE"/>
                                  </w:rPr>
                                  <w:t>2018</w:t>
                                </w:r>
                                <w:r w:rsidRPr="00C06375"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nl-BE"/>
                                  </w:rPr>
                                  <w:t>-0</w:t>
                                </w:r>
                                <w:r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  <w:lang w:val="nl-BE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43CCB9C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380.05pt;margin-top:427.5pt;width:431.25pt;height:529.2pt;z-index:251660288;visibility:visible;mso-wrap-style:square;mso-width-percent:0;mso-height-percent:350;mso-wrap-distance-left:14.4pt;mso-wrap-distance-top:0;mso-wrap-distance-right:14.4pt;mso-wrap-distance-bottom:0;mso-position-horizontal:right;mso-position-horizontal-relative:margin;mso-position-vertical:absolute;mso-position-vertical-relative:page;mso-width-percent: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" filled="f" stroked="f" strokeweight=".5pt">
                    <v:textbox style="mso-fit-shape-to-text:t" inset="0,0,0,0">
                      <w:txbxContent>
                        <w:p w14:paraId="765B0635" w14:textId="22562E54" w:rsidR="00234547" w:rsidRPr="00337A8D" w:rsidRDefault="00234547">
                          <w:pPr>
                            <w:pStyle w:val="NoSpacing"/>
                            <w:spacing w:before="40" w:after="560" w:line="216" w:lineRule="auto"/>
                            <w:rPr>
                              <w:color w:val="5B9BD5" w:themeColor="accent1"/>
                              <w:sz w:val="72"/>
                              <w:szCs w:val="72"/>
                            </w:rPr>
                          </w:pPr>
                          <w:r w:rsidRPr="00337A8D">
                            <w:rPr>
                              <w:color w:val="5B9BD5" w:themeColor="accent1"/>
                              <w:sz w:val="72"/>
                              <w:szCs w:val="72"/>
                            </w:rPr>
                            <w:t xml:space="preserve">An introduction to stress testing with </w:t>
                          </w:r>
                          <w:sdt>
                            <w:sdtPr>
                              <w:rPr>
                                <w:color w:val="5B9BD5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Pr="00337A8D">
                                <w:rPr>
                                  <w:color w:val="5B9BD5" w:themeColor="accent1"/>
                                  <w:sz w:val="72"/>
                                  <w:szCs w:val="72"/>
                                </w:rPr>
                                <w:t>vApus</w:t>
                              </w:r>
                            </w:sdtContent>
                          </w:sdt>
                        </w:p>
                        <w:p w14:paraId="1D0A2826" w14:textId="080513F0" w:rsidR="00234547" w:rsidRDefault="00234547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nl-BE"/>
                            </w:rPr>
                          </w:pPr>
                          <w:r w:rsidRPr="00C06375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nl-BE"/>
                            </w:rPr>
                            <w:t>Sizing Servers LAB</w:t>
                          </w:r>
                        </w:p>
                        <w:p w14:paraId="45DA9A21" w14:textId="2CC1EB00" w:rsidR="00234547" w:rsidRPr="00C06375" w:rsidRDefault="00234547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nl-BE"/>
                            </w:rPr>
                          </w:pPr>
                          <w:r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nl-BE"/>
                            </w:rPr>
                            <w:t>Dieter Vandroemme</w:t>
                          </w:r>
                        </w:p>
                        <w:p w14:paraId="29B30E40" w14:textId="2A857A5B" w:rsidR="00234547" w:rsidRPr="00C06375" w:rsidRDefault="00234547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nl-BE"/>
                            </w:rPr>
                          </w:pPr>
                          <w:r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nl-BE"/>
                            </w:rPr>
                            <w:t>2018</w:t>
                          </w:r>
                          <w:r w:rsidRPr="00C06375"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nl-BE"/>
                            </w:rPr>
                            <w:t>-0</w:t>
                          </w:r>
                          <w:r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  <w:lang w:val="nl-BE"/>
                            </w:rPr>
                            <w:t>2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2339D8">
            <w:rPr>
              <w:rFonts w:cstheme="minorHAnsi"/>
            </w:rPr>
            <w:br w:type="page"/>
          </w:r>
        </w:p>
      </w:sdtContent>
    </w:sdt>
    <w:sdt>
      <w:sdtPr>
        <w:rPr>
          <w:rFonts w:asciiTheme="majorHAnsi" w:eastAsiaTheme="minorHAnsi" w:hAnsiTheme="majorHAnsi" w:cstheme="majorHAnsi"/>
          <w:sz w:val="56"/>
          <w:szCs w:val="56"/>
        </w:rPr>
        <w:id w:val="2091108076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HAnsi"/>
          <w:b/>
          <w:bCs/>
          <w:noProof/>
          <w:sz w:val="22"/>
          <w:szCs w:val="22"/>
        </w:rPr>
      </w:sdtEndPr>
      <w:sdtContent>
        <w:p w14:paraId="338A43CD" w14:textId="69003EE5" w:rsidR="00DE3411" w:rsidRPr="00B000CB" w:rsidRDefault="006E2239" w:rsidP="00B000CB">
          <w:pPr>
            <w:rPr>
              <w:rFonts w:asciiTheme="majorHAnsi" w:hAnsiTheme="majorHAnsi" w:cstheme="majorHAnsi"/>
              <w:sz w:val="56"/>
              <w:szCs w:val="56"/>
            </w:rPr>
          </w:pPr>
          <w:r w:rsidRPr="00B000CB">
            <w:rPr>
              <w:rFonts w:asciiTheme="majorHAnsi" w:hAnsiTheme="majorHAnsi" w:cstheme="majorHAnsi"/>
              <w:sz w:val="56"/>
              <w:szCs w:val="56"/>
            </w:rPr>
            <w:t>Table of contents</w:t>
          </w:r>
        </w:p>
        <w:p w14:paraId="5A57CF29" w14:textId="65994271" w:rsidR="00DE3411" w:rsidRPr="002339D8" w:rsidRDefault="00DE3411" w:rsidP="00DE3411">
          <w:pPr>
            <w:rPr>
              <w:rFonts w:cstheme="minorHAnsi"/>
            </w:rPr>
          </w:pPr>
        </w:p>
        <w:p w14:paraId="0082195D" w14:textId="559DE10E" w:rsidR="00A328D4" w:rsidRDefault="00DE3411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2339D8">
            <w:rPr>
              <w:rFonts w:cstheme="minorHAnsi"/>
            </w:rPr>
            <w:fldChar w:fldCharType="begin"/>
          </w:r>
          <w:r w:rsidRPr="002339D8">
            <w:rPr>
              <w:rFonts w:cstheme="minorHAnsi"/>
            </w:rPr>
            <w:instrText xml:space="preserve"> TOC \h \z \t "Heading 1,2,Heading 2,3,Heading 3,4,Title,1" </w:instrText>
          </w:r>
          <w:r w:rsidRPr="002339D8">
            <w:rPr>
              <w:rFonts w:cstheme="minorHAnsi"/>
            </w:rPr>
            <w:fldChar w:fldCharType="separate"/>
          </w:r>
          <w:hyperlink w:anchor="_Toc506495553" w:history="1">
            <w:r w:rsidR="00A328D4" w:rsidRPr="00AB11AA">
              <w:rPr>
                <w:rStyle w:val="Hyperlink"/>
                <w:noProof/>
              </w:rPr>
              <w:t>About</w:t>
            </w:r>
            <w:r w:rsidR="00A328D4" w:rsidRPr="00AB11AA">
              <w:rPr>
                <w:rStyle w:val="Hyperlink"/>
                <w:rFonts w:cstheme="minorHAnsi"/>
                <w:noProof/>
              </w:rPr>
              <w:t xml:space="preserve"> </w:t>
            </w:r>
            <w:r w:rsidR="00A328D4" w:rsidRPr="00AB11AA">
              <w:rPr>
                <w:rStyle w:val="Hyperlink"/>
                <w:noProof/>
              </w:rPr>
              <w:t>Sizing Servers Lab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53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1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1A13BE69" w14:textId="3FF639FC" w:rsidR="00A328D4" w:rsidRDefault="00B148C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54" w:history="1">
            <w:r w:rsidR="00A328D4" w:rsidRPr="00AB11AA">
              <w:rPr>
                <w:rStyle w:val="Hyperlink"/>
                <w:noProof/>
              </w:rPr>
              <w:t>About the author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54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2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027C77C9" w14:textId="10145595" w:rsidR="00A328D4" w:rsidRDefault="00B148C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55" w:history="1">
            <w:r w:rsidR="00A328D4" w:rsidRPr="00AB11AA">
              <w:rPr>
                <w:rStyle w:val="Hyperlink"/>
                <w:rFonts w:cstheme="minorHAnsi"/>
                <w:noProof/>
              </w:rPr>
              <w:t>Prior knowledge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55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3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7C0C0433" w14:textId="6F0B2D3B" w:rsidR="00A328D4" w:rsidRDefault="00B148C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56" w:history="1">
            <w:r w:rsidR="00A328D4" w:rsidRPr="00AB11AA">
              <w:rPr>
                <w:rStyle w:val="Hyperlink"/>
                <w:rFonts w:cstheme="minorHAnsi"/>
                <w:noProof/>
              </w:rPr>
              <w:t>Introduction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56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4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740A22D8" w14:textId="2406BB0D" w:rsidR="00A328D4" w:rsidRDefault="00B148C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57" w:history="1">
            <w:r w:rsidR="00A328D4" w:rsidRPr="00AB11AA">
              <w:rPr>
                <w:rStyle w:val="Hyperlink"/>
                <w:rFonts w:cstheme="minorHAnsi"/>
                <w:noProof/>
              </w:rPr>
              <w:t>How Sizing Servers Lab explains stress testing to our (future) customers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57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5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43E7B539" w14:textId="7AE4E85E" w:rsidR="00A328D4" w:rsidRDefault="00B148C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58" w:history="1">
            <w:r w:rsidR="00A328D4" w:rsidRPr="00AB11AA">
              <w:rPr>
                <w:rStyle w:val="Hyperlink"/>
                <w:rFonts w:cstheme="minorHAnsi"/>
                <w:noProof/>
              </w:rPr>
              <w:t>vApus, the stress test framework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58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7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2B20362F" w14:textId="22BFFAFC" w:rsidR="00A328D4" w:rsidRDefault="00B148C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59" w:history="1">
            <w:r w:rsidR="00A328D4" w:rsidRPr="00AB11AA">
              <w:rPr>
                <w:rStyle w:val="Hyperlink"/>
                <w:rFonts w:cstheme="minorHAnsi"/>
                <w:noProof/>
              </w:rPr>
              <w:t>Terminology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59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9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0DCB60D3" w14:textId="0DEF80F5" w:rsidR="00A328D4" w:rsidRDefault="00B148C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60" w:history="1">
            <w:r w:rsidR="00A328D4" w:rsidRPr="00AB11AA">
              <w:rPr>
                <w:rStyle w:val="Hyperlink"/>
                <w:rFonts w:cstheme="minorHAnsi"/>
                <w:noProof/>
              </w:rPr>
              <w:t>Installation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0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10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4E4E3786" w14:textId="3102FDCA" w:rsidR="00A328D4" w:rsidRDefault="00B148C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61" w:history="1">
            <w:r w:rsidR="00A328D4" w:rsidRPr="00AB11AA">
              <w:rPr>
                <w:rStyle w:val="Hyperlink"/>
                <w:rFonts w:cstheme="minorHAnsi"/>
                <w:noProof/>
              </w:rPr>
              <w:t>Building a basic stress test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1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11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29B4E45A" w14:textId="7240DA52" w:rsidR="00A328D4" w:rsidRDefault="00B148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495562" w:history="1">
            <w:r w:rsidR="00A328D4" w:rsidRPr="00AB11AA">
              <w:rPr>
                <w:rStyle w:val="Hyperlink"/>
                <w:noProof/>
              </w:rPr>
              <w:t>Create a .vass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2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11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1BA90DEA" w14:textId="07766ED8" w:rsidR="00A328D4" w:rsidRDefault="00B148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495563" w:history="1">
            <w:r w:rsidR="00A328D4" w:rsidRPr="00AB11AA">
              <w:rPr>
                <w:rStyle w:val="Hyperlink"/>
                <w:noProof/>
              </w:rPr>
              <w:t>Add a connection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3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12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3F878CD8" w14:textId="7571B71B" w:rsidR="00A328D4" w:rsidRDefault="00B148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495564" w:history="1">
            <w:r w:rsidR="00A328D4" w:rsidRPr="00AB11AA">
              <w:rPr>
                <w:rStyle w:val="Hyperlink"/>
                <w:noProof/>
              </w:rPr>
              <w:t>Add a scenario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4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14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4E331535" w14:textId="6C73C6D2" w:rsidR="00A328D4" w:rsidRDefault="00B148CD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495565" w:history="1">
            <w:r w:rsidR="00A328D4" w:rsidRPr="00AB11AA">
              <w:rPr>
                <w:rStyle w:val="Hyperlink"/>
                <w:rFonts w:cstheme="minorHAnsi"/>
                <w:noProof/>
              </w:rPr>
              <w:t>Add a stress test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5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16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18C16AD2" w14:textId="4248B73D" w:rsidR="00A328D4" w:rsidRDefault="00B148CD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6495566" w:history="1">
            <w:r w:rsidR="00A328D4" w:rsidRPr="00AB11AA">
              <w:rPr>
                <w:rStyle w:val="Hyperlink"/>
                <w:rFonts w:cstheme="minorHAnsi"/>
                <w:noProof/>
              </w:rPr>
              <w:t>Capture the scenario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6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17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4F2BC897" w14:textId="296A6E0B" w:rsidR="00A328D4" w:rsidRDefault="00B148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495567" w:history="1">
            <w:r w:rsidR="00A328D4" w:rsidRPr="00AB11AA">
              <w:rPr>
                <w:rStyle w:val="Hyperlink"/>
                <w:noProof/>
              </w:rPr>
              <w:t>Test the … test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7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24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5DBB1B93" w14:textId="48C78365" w:rsidR="00A328D4" w:rsidRDefault="00B148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495568" w:history="1">
            <w:r w:rsidR="00A328D4" w:rsidRPr="00AB11AA">
              <w:rPr>
                <w:rStyle w:val="Hyperlink"/>
                <w:noProof/>
              </w:rPr>
              <w:t>Install monitors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8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26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6E1DC49F" w14:textId="26257100" w:rsidR="00A328D4" w:rsidRDefault="00B148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6495569" w:history="1">
            <w:r w:rsidR="00A328D4" w:rsidRPr="00AB11AA">
              <w:rPr>
                <w:rStyle w:val="Hyperlink"/>
                <w:rFonts w:cstheme="minorHAnsi"/>
                <w:noProof/>
              </w:rPr>
              <w:t>Add monitors to the test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69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26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070CE906" w14:textId="3976CA19" w:rsidR="00A328D4" w:rsidRDefault="00B148C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70" w:history="1">
            <w:r w:rsidR="00A328D4" w:rsidRPr="00AB11AA">
              <w:rPr>
                <w:rStyle w:val="Hyperlink"/>
                <w:noProof/>
              </w:rPr>
              <w:t>Executing the test and storing test / monitor results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70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28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155435F7" w14:textId="34F67F54" w:rsidR="00A328D4" w:rsidRDefault="00B148C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71" w:history="1">
            <w:r w:rsidR="00A328D4" w:rsidRPr="00AB11AA">
              <w:rPr>
                <w:rStyle w:val="Hyperlink"/>
                <w:noProof/>
              </w:rPr>
              <w:t>Analyzing results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71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30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5AA713B4" w14:textId="5EEDA2AE" w:rsidR="00A328D4" w:rsidRDefault="00B148C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6495572" w:history="1">
            <w:r w:rsidR="00A328D4" w:rsidRPr="00AB11AA">
              <w:rPr>
                <w:rStyle w:val="Hyperlink"/>
                <w:noProof/>
              </w:rPr>
              <w:t>Next steps</w:t>
            </w:r>
            <w:r w:rsidR="00A328D4">
              <w:rPr>
                <w:noProof/>
                <w:webHidden/>
              </w:rPr>
              <w:tab/>
            </w:r>
            <w:r w:rsidR="00A328D4">
              <w:rPr>
                <w:noProof/>
                <w:webHidden/>
              </w:rPr>
              <w:fldChar w:fldCharType="begin"/>
            </w:r>
            <w:r w:rsidR="00A328D4">
              <w:rPr>
                <w:noProof/>
                <w:webHidden/>
              </w:rPr>
              <w:instrText xml:space="preserve"> PAGEREF _Toc506495572 \h </w:instrText>
            </w:r>
            <w:r w:rsidR="00A328D4">
              <w:rPr>
                <w:noProof/>
                <w:webHidden/>
              </w:rPr>
            </w:r>
            <w:r w:rsidR="00A328D4">
              <w:rPr>
                <w:noProof/>
                <w:webHidden/>
              </w:rPr>
              <w:fldChar w:fldCharType="separate"/>
            </w:r>
            <w:r w:rsidR="00A328D4">
              <w:rPr>
                <w:noProof/>
                <w:webHidden/>
              </w:rPr>
              <w:t>33</w:t>
            </w:r>
            <w:r w:rsidR="00A328D4">
              <w:rPr>
                <w:noProof/>
                <w:webHidden/>
              </w:rPr>
              <w:fldChar w:fldCharType="end"/>
            </w:r>
          </w:hyperlink>
        </w:p>
        <w:p w14:paraId="14D532E4" w14:textId="003B5D97" w:rsidR="00DE3411" w:rsidRPr="002339D8" w:rsidRDefault="00DE3411">
          <w:pPr>
            <w:rPr>
              <w:rFonts w:cstheme="minorHAnsi"/>
            </w:rPr>
          </w:pPr>
          <w:r w:rsidRPr="002339D8">
            <w:rPr>
              <w:rFonts w:cstheme="minorHAnsi"/>
            </w:rPr>
            <w:fldChar w:fldCharType="end"/>
          </w:r>
        </w:p>
      </w:sdtContent>
    </w:sdt>
    <w:p w14:paraId="520E1843" w14:textId="77777777" w:rsidR="00AB7CFF" w:rsidRPr="002339D8" w:rsidRDefault="00AB7CFF" w:rsidP="00DE3411">
      <w:pPr>
        <w:rPr>
          <w:rFonts w:cstheme="minorHAnsi"/>
        </w:rPr>
      </w:pPr>
    </w:p>
    <w:p w14:paraId="01C5AE77" w14:textId="77777777" w:rsidR="00DE3411" w:rsidRPr="002339D8" w:rsidRDefault="00DE3411" w:rsidP="00DE3411">
      <w:pPr>
        <w:rPr>
          <w:rFonts w:cstheme="minorHAnsi"/>
        </w:rPr>
        <w:sectPr w:rsidR="00DE3411" w:rsidRPr="002339D8" w:rsidSect="00D0688E">
          <w:headerReference w:type="first" r:id="rId8"/>
          <w:footerReference w:type="first" r:id="rId9"/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</w:p>
    <w:p w14:paraId="349E0677" w14:textId="541B8150" w:rsidR="00FE62E0" w:rsidRDefault="0077033B" w:rsidP="005C4BDA">
      <w:pPr>
        <w:pStyle w:val="Title"/>
      </w:pPr>
      <w:bookmarkStart w:id="0" w:name="_Toc506495553"/>
      <w:r w:rsidRPr="0077033B">
        <w:lastRenderedPageBreak/>
        <w:t>About</w:t>
      </w:r>
      <w:r>
        <w:rPr>
          <w:rFonts w:cstheme="minorHAnsi"/>
        </w:rPr>
        <w:t xml:space="preserve"> </w:t>
      </w:r>
      <w:r w:rsidR="00FE62E0">
        <w:t xml:space="preserve">Sizing </w:t>
      </w:r>
      <w:r w:rsidR="00FE62E0" w:rsidRPr="005C4BDA">
        <w:t>Servers</w:t>
      </w:r>
      <w:r w:rsidR="00FE62E0">
        <w:t xml:space="preserve"> Lab</w:t>
      </w:r>
      <w:bookmarkEnd w:id="0"/>
    </w:p>
    <w:p w14:paraId="59D9CC44" w14:textId="546CB069" w:rsidR="002339D8" w:rsidRPr="002339D8" w:rsidRDefault="002339D8" w:rsidP="005C4BDA">
      <w:r w:rsidRPr="002339D8">
        <w:t xml:space="preserve">Sizing Servers Lab is an </w:t>
      </w:r>
      <w:r w:rsidRPr="005C4BDA">
        <w:t>independent</w:t>
      </w:r>
      <w:r w:rsidR="00A039B5">
        <w:t xml:space="preserve"> applied IT</w:t>
      </w:r>
      <w:r w:rsidRPr="002339D8">
        <w:t xml:space="preserve"> research lab at Howes</w:t>
      </w:r>
      <w:r w:rsidR="00337A8D">
        <w:t>t</w:t>
      </w:r>
      <w:r w:rsidR="00A039B5">
        <w:t xml:space="preserve"> </w:t>
      </w:r>
      <w:r w:rsidR="00A039B5" w:rsidRPr="00A039B5">
        <w:t>University</w:t>
      </w:r>
      <w:r w:rsidR="00A039B5">
        <w:t xml:space="preserve"> </w:t>
      </w:r>
      <w:r w:rsidR="00337A8D" w:rsidRPr="00A039B5">
        <w:t>College</w:t>
      </w:r>
      <w:r w:rsidR="00A039B5">
        <w:t>.</w:t>
      </w:r>
      <w:r w:rsidRPr="002339D8">
        <w:t xml:space="preserve"> The lab </w:t>
      </w:r>
      <w:proofErr w:type="gramStart"/>
      <w:r w:rsidRPr="002339D8">
        <w:t>was founded</w:t>
      </w:r>
      <w:proofErr w:type="gramEnd"/>
      <w:r w:rsidRPr="002339D8">
        <w:t xml:space="preserve"> in 2003 and is recognized by the Belgian government as an official research lab</w:t>
      </w:r>
      <w:r w:rsidR="00A039B5">
        <w:t xml:space="preserve"> </w:t>
      </w:r>
      <w:r w:rsidR="00A039B5" w:rsidRPr="00A039B5">
        <w:t>since 2007</w:t>
      </w:r>
      <w:r w:rsidR="00A039B5">
        <w:t xml:space="preserve">. </w:t>
      </w:r>
    </w:p>
    <w:p w14:paraId="137E389A" w14:textId="77777777" w:rsidR="002339D8" w:rsidRPr="002339D8" w:rsidRDefault="002339D8" w:rsidP="002339D8">
      <w:pPr>
        <w:spacing w:line="240" w:lineRule="auto"/>
        <w:rPr>
          <w:rFonts w:cstheme="minorHAnsi"/>
        </w:rPr>
      </w:pPr>
      <w:r w:rsidRPr="002339D8">
        <w:rPr>
          <w:rFonts w:cstheme="minorHAnsi"/>
          <w:b/>
        </w:rPr>
        <w:t>Our purpose is to</w:t>
      </w:r>
      <w:r w:rsidRPr="002339D8">
        <w:rPr>
          <w:rFonts w:cstheme="minorHAnsi"/>
        </w:rPr>
        <w:t xml:space="preserve"> </w:t>
      </w:r>
      <w:r w:rsidRPr="002339D8">
        <w:rPr>
          <w:rFonts w:cstheme="minorHAnsi"/>
          <w:b/>
        </w:rPr>
        <w:t>offer best practices</w:t>
      </w:r>
      <w:r w:rsidRPr="002339D8">
        <w:rPr>
          <w:rFonts w:cstheme="minorHAnsi"/>
        </w:rPr>
        <w:t xml:space="preserve"> and </w:t>
      </w:r>
      <w:r w:rsidRPr="002339D8">
        <w:rPr>
          <w:rFonts w:cstheme="minorHAnsi"/>
          <w:b/>
        </w:rPr>
        <w:t>directly applicable results</w:t>
      </w:r>
      <w:r w:rsidRPr="002339D8">
        <w:rPr>
          <w:rFonts w:cstheme="minorHAnsi"/>
        </w:rPr>
        <w:t xml:space="preserve"> </w:t>
      </w:r>
      <w:r w:rsidRPr="002339D8">
        <w:rPr>
          <w:rFonts w:cstheme="minorHAnsi"/>
          <w:b/>
        </w:rPr>
        <w:t>to companies</w:t>
      </w:r>
      <w:r w:rsidRPr="002339D8">
        <w:rPr>
          <w:rFonts w:cstheme="minorHAnsi"/>
        </w:rPr>
        <w:t xml:space="preserve"> </w:t>
      </w:r>
      <w:r w:rsidRPr="002339D8">
        <w:rPr>
          <w:rFonts w:cstheme="minorHAnsi"/>
          <w:b/>
        </w:rPr>
        <w:t>in Flanders</w:t>
      </w:r>
      <w:r w:rsidRPr="002339D8">
        <w:rPr>
          <w:rFonts w:cstheme="minorHAnsi"/>
        </w:rPr>
        <w:t xml:space="preserve">, Belgium </w:t>
      </w:r>
      <w:r w:rsidRPr="002339D8">
        <w:rPr>
          <w:rFonts w:cstheme="minorHAnsi"/>
          <w:b/>
        </w:rPr>
        <w:t>and internationally</w:t>
      </w:r>
      <w:r w:rsidRPr="002339D8">
        <w:rPr>
          <w:rFonts w:cstheme="minorHAnsi"/>
        </w:rPr>
        <w:t xml:space="preserve"> by researching cutting-edge server technologies. To accomplish this goal, we combine the three strongest factors of our lab: </w:t>
      </w:r>
    </w:p>
    <w:p w14:paraId="6C4E34FF" w14:textId="77777777" w:rsidR="002339D8" w:rsidRPr="002339D8" w:rsidRDefault="002339D8" w:rsidP="002339D8">
      <w:pPr>
        <w:suppressAutoHyphens/>
        <w:spacing w:before="180" w:after="180" w:line="240" w:lineRule="auto"/>
        <w:ind w:left="720"/>
        <w:rPr>
          <w:rFonts w:cstheme="minorHAnsi"/>
        </w:rPr>
      </w:pPr>
      <w:r w:rsidRPr="002339D8">
        <w:rPr>
          <w:rFonts w:cstheme="minorHAnsi"/>
        </w:rPr>
        <w:t xml:space="preserve">A profound knowledge of hardware and software interfaces and optimization technics: virtualization, power management, etc. </w:t>
      </w:r>
    </w:p>
    <w:p w14:paraId="0F541EAA" w14:textId="5FA2E98B" w:rsidR="002339D8" w:rsidRPr="002339D8" w:rsidRDefault="002339D8" w:rsidP="002339D8">
      <w:pPr>
        <w:suppressAutoHyphens/>
        <w:spacing w:before="180" w:after="180" w:line="240" w:lineRule="auto"/>
        <w:ind w:left="720"/>
        <w:rPr>
          <w:rFonts w:cstheme="minorHAnsi"/>
        </w:rPr>
      </w:pPr>
      <w:r w:rsidRPr="002339D8">
        <w:rPr>
          <w:rFonts w:cstheme="minorHAnsi"/>
        </w:rPr>
        <w:t xml:space="preserve">Feedback </w:t>
      </w:r>
      <w:r w:rsidR="00A039B5">
        <w:rPr>
          <w:rFonts w:cstheme="minorHAnsi"/>
        </w:rPr>
        <w:t xml:space="preserve">from </w:t>
      </w:r>
      <w:r w:rsidRPr="002339D8">
        <w:rPr>
          <w:rFonts w:cstheme="minorHAnsi"/>
        </w:rPr>
        <w:t xml:space="preserve">professionals in the field by publishing our results on popular IT websites (Anandtech.com, ZDNet, etc.) </w:t>
      </w:r>
    </w:p>
    <w:p w14:paraId="19F0F12A" w14:textId="5E718EA5" w:rsidR="00FE62E0" w:rsidRDefault="002339D8" w:rsidP="002C125E">
      <w:pPr>
        <w:spacing w:line="240" w:lineRule="auto"/>
        <w:ind w:left="720"/>
        <w:rPr>
          <w:rFonts w:cstheme="minorHAnsi"/>
        </w:rPr>
      </w:pPr>
      <w:r w:rsidRPr="002339D8">
        <w:rPr>
          <w:rFonts w:cstheme="minorHAnsi"/>
        </w:rPr>
        <w:t>A close cooperation with the engineers of market leaders as Intel, AMD, VMware, Facebook, etc.</w:t>
      </w:r>
    </w:p>
    <w:p w14:paraId="457A48F3" w14:textId="77777777" w:rsidR="0077033B" w:rsidRDefault="0077033B" w:rsidP="002C125E">
      <w:pPr>
        <w:spacing w:line="240" w:lineRule="auto"/>
        <w:ind w:left="720"/>
      </w:pPr>
    </w:p>
    <w:p w14:paraId="24975346" w14:textId="1D20FB8E" w:rsidR="00670D96" w:rsidRDefault="00B148CD" w:rsidP="00292110">
      <w:hyperlink r:id="rId10" w:history="1">
        <w:r w:rsidR="005C4BDA">
          <w:rPr>
            <w:rStyle w:val="Hyperlink"/>
          </w:rPr>
          <w:t>www.sizingservers.be</w:t>
        </w:r>
      </w:hyperlink>
      <w:r w:rsidR="002C125E">
        <w:tab/>
      </w:r>
    </w:p>
    <w:p w14:paraId="6F3A0041" w14:textId="15F1463D" w:rsidR="002C125E" w:rsidRPr="00292110" w:rsidRDefault="00B148CD" w:rsidP="00292110">
      <w:hyperlink r:id="rId11" w:history="1">
        <w:r w:rsidR="005C4BDA">
          <w:rPr>
            <w:rStyle w:val="Hyperlink"/>
          </w:rPr>
          <w:t>www.howest.be/en</w:t>
        </w:r>
      </w:hyperlink>
    </w:p>
    <w:p w14:paraId="617B7657" w14:textId="77777777" w:rsidR="00670D96" w:rsidRDefault="00670D96">
      <w:pPr>
        <w:rPr>
          <w:rFonts w:asciiTheme="majorHAnsi" w:eastAsiaTheme="majorEastAsia" w:hAnsiTheme="majorHAnsi" w:cstheme="majorBidi"/>
          <w:spacing w:val="-10"/>
          <w:sz w:val="56"/>
          <w:szCs w:val="56"/>
        </w:rPr>
      </w:pPr>
      <w:r>
        <w:br w:type="page"/>
      </w:r>
    </w:p>
    <w:p w14:paraId="30A6C3AB" w14:textId="75874553" w:rsidR="00FE62E0" w:rsidRDefault="0077033B" w:rsidP="0077033B">
      <w:pPr>
        <w:pStyle w:val="Title"/>
      </w:pPr>
      <w:bookmarkStart w:id="1" w:name="_Toc506495554"/>
      <w:r>
        <w:lastRenderedPageBreak/>
        <w:t>About the author</w:t>
      </w:r>
      <w:bookmarkEnd w:id="1"/>
    </w:p>
    <w:p w14:paraId="4851E275" w14:textId="59E17358" w:rsidR="0040644D" w:rsidRDefault="00911848" w:rsidP="005C4BDA">
      <w:r>
        <w:t>The a</w:t>
      </w:r>
      <w:r w:rsidR="00A039B5">
        <w:t xml:space="preserve">uthor of this document and </w:t>
      </w:r>
      <w:r>
        <w:t xml:space="preserve">the </w:t>
      </w:r>
      <w:r w:rsidR="00A039B5">
        <w:t xml:space="preserve">developer of stress testing tool vApus </w:t>
      </w:r>
      <w:r w:rsidR="005C4BDA">
        <w:t xml:space="preserve">Dieter </w:t>
      </w:r>
      <w:r w:rsidR="005C4BDA" w:rsidRPr="005C4BDA">
        <w:t>Vandroemme</w:t>
      </w:r>
      <w:r w:rsidR="00A039B5">
        <w:t>:</w:t>
      </w:r>
    </w:p>
    <w:p w14:paraId="073C5DC6" w14:textId="488615FD" w:rsidR="0040644D" w:rsidRDefault="00A039B5" w:rsidP="0040644D">
      <w:pPr>
        <w:ind w:left="720"/>
      </w:pPr>
      <w:r>
        <w:t xml:space="preserve">Intern </w:t>
      </w:r>
      <w:r w:rsidR="0040644D">
        <w:t>at Sizing Servers Lab</w:t>
      </w:r>
      <w:r>
        <w:t xml:space="preserve"> in 200</w:t>
      </w:r>
      <w:r w:rsidR="00F9659E">
        <w:t>7</w:t>
      </w:r>
      <w:r>
        <w:t xml:space="preserve">. </w:t>
      </w:r>
    </w:p>
    <w:p w14:paraId="1E6F5884" w14:textId="35AA4C28" w:rsidR="0040644D" w:rsidRDefault="00A039B5" w:rsidP="0040644D">
      <w:pPr>
        <w:ind w:left="720"/>
      </w:pPr>
      <w:r>
        <w:t>G</w:t>
      </w:r>
      <w:r w:rsidR="0040644D">
        <w:t xml:space="preserve">raduated with great distinction </w:t>
      </w:r>
      <w:r w:rsidR="00F9659E">
        <w:t>from</w:t>
      </w:r>
      <w:r w:rsidR="0040644D">
        <w:t xml:space="preserve"> </w:t>
      </w:r>
      <w:r w:rsidR="00F9659E">
        <w:t xml:space="preserve">Howest University College, </w:t>
      </w:r>
      <w:r w:rsidR="0040644D">
        <w:t>technical bachelor degree NMCT.</w:t>
      </w:r>
    </w:p>
    <w:p w14:paraId="10BF5A08" w14:textId="00E3AF92" w:rsidR="00292110" w:rsidRDefault="00292110" w:rsidP="0040644D">
      <w:pPr>
        <w:ind w:left="720"/>
      </w:pPr>
      <w:r>
        <w:t>Sizing Servers Lab</w:t>
      </w:r>
      <w:r w:rsidR="00A039B5" w:rsidRPr="00A039B5">
        <w:t xml:space="preserve"> employee</w:t>
      </w:r>
      <w:r>
        <w:t xml:space="preserve"> since 2007</w:t>
      </w:r>
      <w:r w:rsidR="0040644D">
        <w:t>.</w:t>
      </w:r>
      <w:r w:rsidR="00F9659E">
        <w:t xml:space="preserve">                                           </w:t>
      </w:r>
    </w:p>
    <w:p w14:paraId="61F3233E" w14:textId="7A4DD7E7" w:rsidR="00A039B5" w:rsidRDefault="00A039B5" w:rsidP="0040644D">
      <w:pPr>
        <w:ind w:left="720"/>
      </w:pPr>
      <w:r>
        <w:t>Developed stress testing tool vApus.</w:t>
      </w:r>
    </w:p>
    <w:p w14:paraId="1BA029C8" w14:textId="77777777" w:rsidR="002C125E" w:rsidRDefault="002C125E" w:rsidP="00FE62E0"/>
    <w:p w14:paraId="5999A4F3" w14:textId="7A2DCED9" w:rsidR="00FE62E0" w:rsidRDefault="00A039B5" w:rsidP="00FE62E0">
      <w:r>
        <w:t xml:space="preserve">The author, Dieter Vandroemme, </w:t>
      </w:r>
      <w:r w:rsidR="00FE62E0">
        <w:t xml:space="preserve">is a </w:t>
      </w:r>
      <w:r w:rsidR="00EA5D3C" w:rsidRPr="00EA5D3C">
        <w:t>software dev</w:t>
      </w:r>
      <w:r w:rsidR="00292110">
        <w:t>eloper</w:t>
      </w:r>
      <w:r w:rsidR="00EA5D3C" w:rsidRPr="00EA5D3C">
        <w:t xml:space="preserve"> mainly </w:t>
      </w:r>
      <w:r>
        <w:t xml:space="preserve">experienced with </w:t>
      </w:r>
      <w:r w:rsidR="00EA5D3C" w:rsidRPr="00EA5D3C">
        <w:t>in C# (.NET Framework and Core)</w:t>
      </w:r>
      <w:r>
        <w:t xml:space="preserve">, </w:t>
      </w:r>
      <w:r w:rsidR="00EA5D3C" w:rsidRPr="00EA5D3C">
        <w:t>VB6, VB.NET, Java and a bit of PHP, JavaScript (jQuery) and C++.</w:t>
      </w:r>
    </w:p>
    <w:p w14:paraId="5051214D" w14:textId="66992B9D" w:rsidR="00FE62E0" w:rsidRDefault="00FE62E0" w:rsidP="00FE62E0">
      <w:r>
        <w:t>He deve</w:t>
      </w:r>
      <w:r w:rsidR="00EA5D3C">
        <w:t xml:space="preserve">lops the </w:t>
      </w:r>
      <w:proofErr w:type="gramStart"/>
      <w:r w:rsidR="00EA5D3C">
        <w:t>stress testing</w:t>
      </w:r>
      <w:proofErr w:type="gramEnd"/>
      <w:r w:rsidR="00EA5D3C">
        <w:t xml:space="preserve"> tool,</w:t>
      </w:r>
      <w:r>
        <w:t xml:space="preserve"> vApus, </w:t>
      </w:r>
      <w:r w:rsidR="00EA5D3C">
        <w:t xml:space="preserve">and </w:t>
      </w:r>
      <w:r>
        <w:t>monitors to measure hardware and software metrics, in the context of Sizing Servers Lab’s research.</w:t>
      </w:r>
    </w:p>
    <w:p w14:paraId="16204C76" w14:textId="5E0D77D0" w:rsidR="00EA5D3C" w:rsidRDefault="00EA5D3C" w:rsidP="00FE62E0">
      <w:r>
        <w:rPr>
          <w:rFonts w:ascii="Segoe UI" w:hAnsi="Segoe UI" w:cs="Segoe UI"/>
          <w:sz w:val="21"/>
          <w:szCs w:val="21"/>
          <w:shd w:val="clear" w:color="auto" w:fill="FFFFFF"/>
        </w:rPr>
        <w:t>Dieter has 7 years</w:t>
      </w:r>
      <w:r w:rsidR="00A039B5">
        <w:rPr>
          <w:rFonts w:ascii="Segoe UI" w:hAnsi="Segoe UI" w:cs="Segoe UI"/>
          <w:sz w:val="21"/>
          <w:szCs w:val="21"/>
          <w:shd w:val="clear" w:color="auto" w:fill="FFFFFF"/>
        </w:rPr>
        <w:t xml:space="preserve"> of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experience with </w:t>
      </w:r>
      <w:r>
        <w:t xml:space="preserve">(mostly 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web application) performance testing for and </w:t>
      </w:r>
      <w:r w:rsidR="00271B30">
        <w:rPr>
          <w:rFonts w:ascii="Segoe UI" w:hAnsi="Segoe UI" w:cs="Segoe UI"/>
          <w:sz w:val="21"/>
          <w:szCs w:val="21"/>
          <w:shd w:val="clear" w:color="auto" w:fill="FFFFFF"/>
        </w:rPr>
        <w:t>Recommending a</w:t>
      </w:r>
      <w:r w:rsidR="00337A8D">
        <w:rPr>
          <w:rFonts w:ascii="Segoe UI" w:hAnsi="Segoe UI" w:cs="Segoe UI"/>
          <w:sz w:val="21"/>
          <w:szCs w:val="21"/>
          <w:shd w:val="clear" w:color="auto" w:fill="FFFFFF"/>
        </w:rPr>
        <w:t>d</w:t>
      </w:r>
      <w:r w:rsidR="00271B30">
        <w:rPr>
          <w:rFonts w:ascii="Segoe UI" w:hAnsi="Segoe UI" w:cs="Segoe UI"/>
          <w:sz w:val="21"/>
          <w:szCs w:val="21"/>
          <w:shd w:val="clear" w:color="auto" w:fill="FFFFFF"/>
        </w:rPr>
        <w:t xml:space="preserve">justments based on these test results. </w:t>
      </w:r>
    </w:p>
    <w:p w14:paraId="4C807C82" w14:textId="3D56CDBF" w:rsidR="00292110" w:rsidRDefault="00292110" w:rsidP="00FE62E0">
      <w:r>
        <w:t>Furthermore</w:t>
      </w:r>
      <w:r w:rsidR="00EA5D3C">
        <w:t xml:space="preserve">, he coordinates projects for Sizing Servers Lab and Howest </w:t>
      </w:r>
      <w:r w:rsidR="00337A8D">
        <w:t>U</w:t>
      </w:r>
      <w:r w:rsidR="00271B30" w:rsidRPr="00271B30">
        <w:t>niversit</w:t>
      </w:r>
      <w:r w:rsidR="00271B30">
        <w:t xml:space="preserve">y </w:t>
      </w:r>
      <w:r w:rsidR="00337A8D">
        <w:t>C</w:t>
      </w:r>
      <w:r w:rsidR="00271B30" w:rsidRPr="00271B30">
        <w:t xml:space="preserve">ollege </w:t>
      </w:r>
      <w:r w:rsidR="00EA5D3C">
        <w:t>with different stakeholders: students, lectors and companies.</w:t>
      </w:r>
    </w:p>
    <w:p w14:paraId="2992C03A" w14:textId="4D9A89FD" w:rsidR="00292110" w:rsidRDefault="00292110" w:rsidP="00FE62E0">
      <w:r>
        <w:t>He occasionally teaches various technical subjects at Howest or to companies, e.g. performance testing</w:t>
      </w:r>
      <w:r w:rsidR="002C125E">
        <w:t>.</w:t>
      </w:r>
    </w:p>
    <w:p w14:paraId="3CAC96B0" w14:textId="77777777" w:rsidR="005C4BDA" w:rsidRDefault="005C4BDA" w:rsidP="00FE62E0"/>
    <w:p w14:paraId="55101E72" w14:textId="0E92B685" w:rsidR="00292110" w:rsidRPr="00FE62E0" w:rsidRDefault="00B148CD" w:rsidP="00FE62E0">
      <w:hyperlink r:id="rId12" w:history="1">
        <w:r w:rsidR="005C4BDA">
          <w:rPr>
            <w:rStyle w:val="Hyperlink"/>
          </w:rPr>
          <w:t>www.linkedin.com/in/dietervandroemme</w:t>
        </w:r>
      </w:hyperlink>
    </w:p>
    <w:p w14:paraId="3E4D82E9" w14:textId="282432D9" w:rsidR="002339D8" w:rsidRPr="002339D8" w:rsidRDefault="002339D8" w:rsidP="002339D8">
      <w:pPr>
        <w:pStyle w:val="Title"/>
        <w:rPr>
          <w:rFonts w:asciiTheme="minorHAnsi" w:hAnsiTheme="minorHAnsi" w:cstheme="minorHAnsi"/>
        </w:rPr>
      </w:pPr>
      <w:r w:rsidRPr="002339D8">
        <w:rPr>
          <w:rFonts w:asciiTheme="minorHAnsi" w:hAnsiTheme="minorHAnsi" w:cstheme="minorHAnsi"/>
        </w:rPr>
        <w:br w:type="page"/>
      </w:r>
      <w:bookmarkStart w:id="2" w:name="_Toc506495555"/>
      <w:r w:rsidRPr="002339D8">
        <w:rPr>
          <w:rFonts w:asciiTheme="minorHAnsi" w:hAnsiTheme="minorHAnsi" w:cstheme="minorHAnsi"/>
        </w:rPr>
        <w:lastRenderedPageBreak/>
        <w:t>Prior knowledge</w:t>
      </w:r>
      <w:bookmarkEnd w:id="2"/>
    </w:p>
    <w:p w14:paraId="3D21672A" w14:textId="6923208F" w:rsidR="008C7ACD" w:rsidRDefault="002339D8" w:rsidP="002339D8">
      <w:pPr>
        <w:rPr>
          <w:rFonts w:cstheme="minorHAnsi"/>
        </w:rPr>
      </w:pPr>
      <w:r w:rsidRPr="002339D8">
        <w:rPr>
          <w:rFonts w:cstheme="minorHAnsi"/>
        </w:rPr>
        <w:t xml:space="preserve">To be able </w:t>
      </w:r>
      <w:r w:rsidR="00D3640E">
        <w:rPr>
          <w:rFonts w:cstheme="minorHAnsi"/>
        </w:rPr>
        <w:t xml:space="preserve">to </w:t>
      </w:r>
      <w:r w:rsidRPr="002339D8">
        <w:rPr>
          <w:rFonts w:cstheme="minorHAnsi"/>
        </w:rPr>
        <w:t>execute a stress test</w:t>
      </w:r>
      <w:r w:rsidR="00271B30">
        <w:rPr>
          <w:rFonts w:cstheme="minorHAnsi"/>
        </w:rPr>
        <w:t>,</w:t>
      </w:r>
      <w:r w:rsidRPr="002339D8">
        <w:rPr>
          <w:rFonts w:cstheme="minorHAnsi"/>
        </w:rPr>
        <w:t xml:space="preserve"> basic </w:t>
      </w:r>
      <w:r w:rsidR="00271B30">
        <w:rPr>
          <w:rFonts w:cstheme="minorHAnsi"/>
        </w:rPr>
        <w:t xml:space="preserve">computer science knowledge </w:t>
      </w:r>
      <w:r w:rsidR="00D3640E">
        <w:rPr>
          <w:rFonts w:cstheme="minorHAnsi"/>
        </w:rPr>
        <w:t>is required</w:t>
      </w:r>
      <w:r w:rsidR="00271B30">
        <w:rPr>
          <w:rFonts w:cstheme="minorHAnsi"/>
        </w:rPr>
        <w:t xml:space="preserve">: </w:t>
      </w:r>
      <w:r w:rsidR="00D3640E">
        <w:rPr>
          <w:rFonts w:cstheme="minorHAnsi"/>
        </w:rPr>
        <w:t xml:space="preserve">You need to </w:t>
      </w:r>
      <w:r w:rsidR="008C7ACD">
        <w:rPr>
          <w:rFonts w:cstheme="minorHAnsi"/>
        </w:rPr>
        <w:t>have a basic understanding about</w:t>
      </w:r>
      <w:r w:rsidRPr="002339D8">
        <w:rPr>
          <w:rFonts w:cstheme="minorHAnsi"/>
        </w:rPr>
        <w:t xml:space="preserve"> CPU</w:t>
      </w:r>
      <w:r w:rsidR="00D3640E">
        <w:rPr>
          <w:rFonts w:cstheme="minorHAnsi"/>
        </w:rPr>
        <w:t>s,</w:t>
      </w:r>
      <w:r w:rsidRPr="002339D8">
        <w:rPr>
          <w:rFonts w:cstheme="minorHAnsi"/>
        </w:rPr>
        <w:t xml:space="preserve"> RAM, </w:t>
      </w:r>
      <w:r w:rsidR="00D3640E">
        <w:rPr>
          <w:rFonts w:cstheme="minorHAnsi"/>
        </w:rPr>
        <w:t>DISKs and NICs.</w:t>
      </w:r>
    </w:p>
    <w:p w14:paraId="3158CFE6" w14:textId="688B2543" w:rsidR="002339D8" w:rsidRDefault="002339D8" w:rsidP="002339D8">
      <w:pPr>
        <w:rPr>
          <w:rFonts w:cstheme="minorHAnsi"/>
        </w:rPr>
      </w:pPr>
      <w:r w:rsidRPr="002339D8">
        <w:rPr>
          <w:rFonts w:cstheme="minorHAnsi"/>
        </w:rPr>
        <w:t>Furthermore, one has to understand how web sites work (</w:t>
      </w:r>
      <w:r w:rsidR="00C24FF4">
        <w:rPr>
          <w:rFonts w:cstheme="minorHAnsi"/>
        </w:rPr>
        <w:t xml:space="preserve">TCP, </w:t>
      </w:r>
      <w:r w:rsidRPr="002339D8">
        <w:rPr>
          <w:rFonts w:cstheme="minorHAnsi"/>
        </w:rPr>
        <w:t>HTTP,</w:t>
      </w:r>
      <w:r w:rsidR="00D3640E">
        <w:rPr>
          <w:rFonts w:cstheme="minorHAnsi"/>
        </w:rPr>
        <w:t xml:space="preserve"> HTML, CSS, </w:t>
      </w:r>
      <w:proofErr w:type="gramStart"/>
      <w:r w:rsidR="00D3640E">
        <w:rPr>
          <w:rFonts w:cstheme="minorHAnsi"/>
        </w:rPr>
        <w:t>JS</w:t>
      </w:r>
      <w:proofErr w:type="gramEnd"/>
      <w:r w:rsidR="00D3640E">
        <w:rPr>
          <w:rFonts w:cstheme="minorHAnsi"/>
        </w:rPr>
        <w:t>),</w:t>
      </w:r>
      <w:r w:rsidRPr="002339D8">
        <w:rPr>
          <w:rFonts w:cstheme="minorHAnsi"/>
        </w:rPr>
        <w:t xml:space="preserve"> </w:t>
      </w:r>
      <w:r w:rsidR="00D3640E">
        <w:rPr>
          <w:rFonts w:cstheme="minorHAnsi"/>
        </w:rPr>
        <w:t xml:space="preserve">have </w:t>
      </w:r>
      <w:r w:rsidRPr="002339D8">
        <w:rPr>
          <w:rFonts w:cstheme="minorHAnsi"/>
        </w:rPr>
        <w:t xml:space="preserve">a </w:t>
      </w:r>
      <w:r w:rsidR="00C24FF4">
        <w:rPr>
          <w:rFonts w:cstheme="minorHAnsi"/>
        </w:rPr>
        <w:t>fair level of</w:t>
      </w:r>
      <w:r w:rsidRPr="002339D8">
        <w:rPr>
          <w:rFonts w:cstheme="minorHAnsi"/>
        </w:rPr>
        <w:t xml:space="preserve"> understandi</w:t>
      </w:r>
      <w:r w:rsidR="00C24FF4">
        <w:rPr>
          <w:rFonts w:cstheme="minorHAnsi"/>
        </w:rPr>
        <w:t>ng (relationa</w:t>
      </w:r>
      <w:r w:rsidR="00D3640E">
        <w:rPr>
          <w:rFonts w:cstheme="minorHAnsi"/>
        </w:rPr>
        <w:t xml:space="preserve">l) databases, Linux and Windows and have a notion about </w:t>
      </w:r>
      <w:r w:rsidR="00D3640E">
        <w:rPr>
          <w:rFonts w:cstheme="minorHAnsi"/>
          <w:i/>
        </w:rPr>
        <w:t>virtualization</w:t>
      </w:r>
      <w:r w:rsidR="00D3640E">
        <w:rPr>
          <w:rFonts w:cstheme="minorHAnsi"/>
        </w:rPr>
        <w:t>.</w:t>
      </w:r>
    </w:p>
    <w:p w14:paraId="372C65F9" w14:textId="39A79211" w:rsidR="002339D8" w:rsidRDefault="00D3640E" w:rsidP="002339D8">
      <w:pPr>
        <w:rPr>
          <w:rFonts w:cstheme="minorHAnsi"/>
        </w:rPr>
      </w:pPr>
      <w:r>
        <w:rPr>
          <w:rFonts w:cstheme="minorHAnsi"/>
        </w:rPr>
        <w:t xml:space="preserve">Some experience in (Object-Oriented) programming is </w:t>
      </w:r>
      <w:r w:rsidR="008C7ACD">
        <w:rPr>
          <w:rFonts w:cstheme="minorHAnsi"/>
        </w:rPr>
        <w:t>necessary, or</w:t>
      </w:r>
      <w:r>
        <w:rPr>
          <w:rFonts w:cstheme="minorHAnsi"/>
        </w:rPr>
        <w:t xml:space="preserve"> at least you need to be able to </w:t>
      </w:r>
      <w:r w:rsidR="00337A8D">
        <w:rPr>
          <w:rFonts w:cstheme="minorHAnsi"/>
        </w:rPr>
        <w:t>understand programming</w:t>
      </w:r>
      <w:r w:rsidR="00271B30">
        <w:rPr>
          <w:rFonts w:cstheme="minorHAnsi"/>
        </w:rPr>
        <w:t xml:space="preserve"> logic. </w:t>
      </w:r>
    </w:p>
    <w:p w14:paraId="36B9AE03" w14:textId="77777777" w:rsidR="008C7ACD" w:rsidRPr="002339D8" w:rsidRDefault="008C7ACD" w:rsidP="002339D8">
      <w:pPr>
        <w:rPr>
          <w:rFonts w:cstheme="minorHAnsi"/>
        </w:rPr>
      </w:pPr>
    </w:p>
    <w:p w14:paraId="3D50DCDF" w14:textId="016E84B8" w:rsidR="002339D8" w:rsidRPr="002339D8" w:rsidRDefault="00271B30" w:rsidP="002339D8">
      <w:pPr>
        <w:rPr>
          <w:rFonts w:cstheme="minorHAnsi"/>
        </w:rPr>
      </w:pPr>
      <w:r>
        <w:rPr>
          <w:rFonts w:cstheme="minorHAnsi"/>
        </w:rPr>
        <w:t>W</w:t>
      </w:r>
      <w:r w:rsidRPr="00271B30">
        <w:rPr>
          <w:rFonts w:cstheme="minorHAnsi"/>
        </w:rPr>
        <w:t>hen stress testing a server application</w:t>
      </w:r>
      <w:r>
        <w:rPr>
          <w:rFonts w:cstheme="minorHAnsi"/>
        </w:rPr>
        <w:t>,</w:t>
      </w:r>
      <w:r w:rsidR="00E568CD">
        <w:rPr>
          <w:rFonts w:cstheme="minorHAnsi"/>
        </w:rPr>
        <w:t xml:space="preserve"> we recommend that </w:t>
      </w:r>
      <w:r w:rsidR="002339D8" w:rsidRPr="002339D8">
        <w:rPr>
          <w:rFonts w:cstheme="minorHAnsi"/>
        </w:rPr>
        <w:t>th</w:t>
      </w:r>
      <w:r w:rsidR="00C24FF4">
        <w:rPr>
          <w:rFonts w:cstheme="minorHAnsi"/>
        </w:rPr>
        <w:t xml:space="preserve">e owner of the application-to-test </w:t>
      </w:r>
      <w:r w:rsidR="002339D8" w:rsidRPr="002339D8">
        <w:rPr>
          <w:rFonts w:cstheme="minorHAnsi"/>
        </w:rPr>
        <w:t>is available,</w:t>
      </w:r>
      <w:r w:rsidR="00C24FF4">
        <w:rPr>
          <w:rFonts w:cstheme="minorHAnsi"/>
        </w:rPr>
        <w:t xml:space="preserve"> a technical person if possible;</w:t>
      </w:r>
      <w:r w:rsidR="002339D8" w:rsidRPr="002339D8">
        <w:rPr>
          <w:rFonts w:cstheme="minorHAnsi"/>
        </w:rPr>
        <w:t xml:space="preserve"> and all other technical stakeholders</w:t>
      </w:r>
      <w:r w:rsidR="00C24FF4">
        <w:rPr>
          <w:rFonts w:cstheme="minorHAnsi"/>
        </w:rPr>
        <w:t xml:space="preserve"> as well,</w:t>
      </w:r>
      <w:r w:rsidR="002339D8" w:rsidRPr="002339D8">
        <w:rPr>
          <w:rFonts w:cstheme="minorHAnsi"/>
        </w:rPr>
        <w:t xml:space="preserve"> for instance sys admins.</w:t>
      </w:r>
    </w:p>
    <w:p w14:paraId="17C2C2D4" w14:textId="62362190" w:rsidR="00C06375" w:rsidRPr="002339D8" w:rsidRDefault="002339D8" w:rsidP="002339D8">
      <w:pPr>
        <w:pStyle w:val="Title"/>
        <w:rPr>
          <w:rFonts w:asciiTheme="minorHAnsi" w:hAnsiTheme="minorHAnsi" w:cstheme="minorHAnsi"/>
        </w:rPr>
      </w:pPr>
      <w:r w:rsidRPr="002339D8">
        <w:rPr>
          <w:rFonts w:asciiTheme="minorHAnsi" w:hAnsiTheme="minorHAnsi" w:cstheme="minorHAnsi"/>
        </w:rPr>
        <w:br w:type="page"/>
      </w:r>
      <w:bookmarkStart w:id="3" w:name="_Toc506495556"/>
      <w:r w:rsidR="00513186" w:rsidRPr="002339D8">
        <w:rPr>
          <w:rFonts w:asciiTheme="minorHAnsi" w:hAnsiTheme="minorHAnsi" w:cstheme="minorHAnsi"/>
        </w:rPr>
        <w:lastRenderedPageBreak/>
        <w:t>Introduction</w:t>
      </w:r>
      <w:bookmarkEnd w:id="3"/>
    </w:p>
    <w:p w14:paraId="03B39BF7" w14:textId="236E5477" w:rsidR="007B414E" w:rsidRPr="002339D8" w:rsidRDefault="002339D8" w:rsidP="007B414E">
      <w:pPr>
        <w:rPr>
          <w:rFonts w:cstheme="minorHAnsi"/>
        </w:rPr>
      </w:pPr>
      <w:r w:rsidRPr="002339D8">
        <w:rPr>
          <w:rFonts w:ascii="Arial" w:hAnsi="Arial" w:cs="Arial"/>
          <w:b/>
          <w:bCs/>
          <w:i/>
          <w:color w:val="171717" w:themeColor="background2" w:themeShade="1A"/>
          <w:sz w:val="72"/>
          <w:szCs w:val="72"/>
          <w:shd w:val="clear" w:color="auto" w:fill="FFFFFF"/>
        </w:rPr>
        <w:t>“</w:t>
      </w:r>
      <w:r w:rsidR="007B414E" w:rsidRPr="002339D8">
        <w:rPr>
          <w:rFonts w:cstheme="minorHAnsi"/>
          <w:b/>
          <w:bCs/>
          <w:i/>
          <w:color w:val="171717" w:themeColor="background2" w:themeShade="1A"/>
          <w:shd w:val="clear" w:color="auto" w:fill="FFFFFF"/>
        </w:rPr>
        <w:t>Stress testing</w:t>
      </w:r>
      <w:r w:rsidRPr="002339D8">
        <w:rPr>
          <w:rFonts w:cstheme="minorHAnsi"/>
          <w:i/>
          <w:color w:val="171717" w:themeColor="background2" w:themeShade="1A"/>
          <w:shd w:val="clear" w:color="auto" w:fill="FFFFFF"/>
        </w:rPr>
        <w:t xml:space="preserve"> </w:t>
      </w:r>
      <w:r w:rsidR="007B414E" w:rsidRPr="002339D8">
        <w:rPr>
          <w:rFonts w:cstheme="minorHAnsi"/>
          <w:i/>
          <w:color w:val="171717" w:themeColor="background2" w:themeShade="1A"/>
          <w:shd w:val="clear" w:color="auto" w:fill="FFFFFF"/>
        </w:rPr>
        <w:t>(sometimes called</w:t>
      </w:r>
      <w:r w:rsidRPr="002339D8">
        <w:rPr>
          <w:rFonts w:cstheme="minorHAnsi"/>
          <w:i/>
          <w:color w:val="171717" w:themeColor="background2" w:themeShade="1A"/>
          <w:shd w:val="clear" w:color="auto" w:fill="FFFFFF"/>
        </w:rPr>
        <w:t xml:space="preserve"> </w:t>
      </w:r>
      <w:r w:rsidR="007B414E" w:rsidRPr="002339D8">
        <w:rPr>
          <w:rFonts w:cstheme="minorHAnsi"/>
          <w:b/>
          <w:bCs/>
          <w:i/>
          <w:color w:val="171717" w:themeColor="background2" w:themeShade="1A"/>
          <w:shd w:val="clear" w:color="auto" w:fill="FFFFFF"/>
        </w:rPr>
        <w:t>torture testing</w:t>
      </w:r>
      <w:r w:rsidR="007B414E" w:rsidRPr="002339D8">
        <w:rPr>
          <w:rFonts w:cstheme="minorHAnsi"/>
          <w:i/>
          <w:color w:val="171717" w:themeColor="background2" w:themeShade="1A"/>
          <w:shd w:val="clear" w:color="auto" w:fill="FFFFFF"/>
        </w:rPr>
        <w:t xml:space="preserve">) is a form of deliberately intense or thorough testing used to determine the stability of a given system or entity. It involves testing beyond normal operational capacity, often to a breaking point, in order to observe the results. </w:t>
      </w:r>
      <w:r w:rsidR="007B414E" w:rsidRPr="00A328D4">
        <w:rPr>
          <w:rFonts w:cstheme="minorHAnsi"/>
          <w:color w:val="222222"/>
          <w:shd w:val="clear" w:color="auto" w:fill="FFFFFF"/>
        </w:rPr>
        <w:t>(</w:t>
      </w:r>
      <w:r w:rsidR="007B414E" w:rsidRPr="00A328D4">
        <w:rPr>
          <w:rFonts w:cstheme="minorHAnsi"/>
        </w:rPr>
        <w:t>Wikipedia)</w:t>
      </w:r>
    </w:p>
    <w:p w14:paraId="1C730D8D" w14:textId="77777777" w:rsidR="007B414E" w:rsidRPr="002339D8" w:rsidRDefault="007B414E" w:rsidP="007B414E">
      <w:pPr>
        <w:rPr>
          <w:rFonts w:cstheme="minorHAnsi"/>
        </w:rPr>
      </w:pPr>
    </w:p>
    <w:p w14:paraId="04DBA441" w14:textId="77777777" w:rsidR="007B414E" w:rsidRPr="002339D8" w:rsidRDefault="007B414E" w:rsidP="007B414E">
      <w:pPr>
        <w:rPr>
          <w:rFonts w:cstheme="minorHAnsi"/>
        </w:rPr>
      </w:pPr>
      <w:r w:rsidRPr="002339D8">
        <w:rPr>
          <w:rFonts w:cstheme="minorHAnsi"/>
        </w:rPr>
        <w:t xml:space="preserve">Stress testing is one of many available forms to test a system. Just like load testing (testing the stability of a system with a defined load over a </w:t>
      </w:r>
      <w:proofErr w:type="gramStart"/>
      <w:r w:rsidRPr="002339D8">
        <w:rPr>
          <w:rFonts w:cstheme="minorHAnsi"/>
        </w:rPr>
        <w:t>period of time</w:t>
      </w:r>
      <w:proofErr w:type="gramEnd"/>
      <w:r w:rsidRPr="002339D8">
        <w:rPr>
          <w:rFonts w:cstheme="minorHAnsi"/>
        </w:rPr>
        <w:t>) it falls under the performance testing category.</w:t>
      </w:r>
    </w:p>
    <w:p w14:paraId="6BA74417" w14:textId="77777777" w:rsidR="007B414E" w:rsidRPr="002339D8" w:rsidRDefault="007B414E" w:rsidP="007B414E">
      <w:pPr>
        <w:rPr>
          <w:rFonts w:cstheme="minorHAnsi"/>
        </w:rPr>
      </w:pPr>
    </w:p>
    <w:p w14:paraId="2DE072F2" w14:textId="55EEF9BD" w:rsidR="00513186" w:rsidRPr="002339D8" w:rsidRDefault="00513186" w:rsidP="00513186">
      <w:pPr>
        <w:rPr>
          <w:rFonts w:cstheme="minorHAnsi"/>
        </w:rPr>
      </w:pPr>
      <w:proofErr w:type="gramStart"/>
      <w:r w:rsidRPr="002339D8">
        <w:rPr>
          <w:rFonts w:cstheme="minorHAnsi"/>
        </w:rPr>
        <w:t>vApus</w:t>
      </w:r>
      <w:proofErr w:type="gramEnd"/>
      <w:r w:rsidRPr="002339D8">
        <w:rPr>
          <w:rFonts w:cstheme="minorHAnsi"/>
        </w:rPr>
        <w:t xml:space="preserve"> (virtualized application unique stress testing) is a fr</w:t>
      </w:r>
      <w:r w:rsidR="0074420A">
        <w:rPr>
          <w:rFonts w:cstheme="minorHAnsi"/>
        </w:rPr>
        <w:t>amework that allows us to performance</w:t>
      </w:r>
      <w:r w:rsidRPr="002339D8">
        <w:rPr>
          <w:rFonts w:cstheme="minorHAnsi"/>
        </w:rPr>
        <w:t xml:space="preserve"> test all</w:t>
      </w:r>
      <w:r w:rsidR="002E2EC5" w:rsidRPr="002339D8">
        <w:rPr>
          <w:rFonts w:cstheme="minorHAnsi"/>
        </w:rPr>
        <w:t xml:space="preserve"> applications communicat</w:t>
      </w:r>
      <w:r w:rsidRPr="002339D8">
        <w:rPr>
          <w:rFonts w:cstheme="minorHAnsi"/>
        </w:rPr>
        <w:t>ing over a server socket, such as web apps, relational databases, custom APIs, etc.</w:t>
      </w:r>
    </w:p>
    <w:p w14:paraId="23962856" w14:textId="328E711A" w:rsidR="00C37DD8" w:rsidRPr="002339D8" w:rsidRDefault="00C37DD8" w:rsidP="00513186">
      <w:pPr>
        <w:rPr>
          <w:rFonts w:cstheme="minorHAnsi"/>
        </w:rPr>
      </w:pPr>
      <w:r w:rsidRPr="002339D8">
        <w:rPr>
          <w:rFonts w:cstheme="minorHAnsi"/>
        </w:rPr>
        <w:t xml:space="preserve">The aim is to stay as close as possible </w:t>
      </w:r>
      <w:proofErr w:type="gramStart"/>
      <w:r w:rsidR="0015777A">
        <w:rPr>
          <w:rFonts w:cstheme="minorHAnsi"/>
        </w:rPr>
        <w:t xml:space="preserve">to </w:t>
      </w:r>
      <w:r w:rsidRPr="002339D8">
        <w:rPr>
          <w:rFonts w:cstheme="minorHAnsi"/>
        </w:rPr>
        <w:t xml:space="preserve"> how</w:t>
      </w:r>
      <w:proofErr w:type="gramEnd"/>
      <w:r w:rsidRPr="002339D8">
        <w:rPr>
          <w:rFonts w:cstheme="minorHAnsi"/>
        </w:rPr>
        <w:t xml:space="preserve"> real users accesses an application: Multiple users follow their own path through an application.</w:t>
      </w:r>
    </w:p>
    <w:p w14:paraId="6E94DA3F" w14:textId="0E5E03DD" w:rsidR="002E2EC5" w:rsidRPr="002339D8" w:rsidRDefault="002E2EC5" w:rsidP="00513186">
      <w:pPr>
        <w:rPr>
          <w:rFonts w:cstheme="minorHAnsi"/>
        </w:rPr>
      </w:pPr>
      <w:r w:rsidRPr="002339D8">
        <w:rPr>
          <w:rFonts w:cstheme="minorHAnsi"/>
        </w:rPr>
        <w:t xml:space="preserve">With </w:t>
      </w:r>
      <w:proofErr w:type="gramStart"/>
      <w:r w:rsidRPr="002339D8">
        <w:rPr>
          <w:rFonts w:cstheme="minorHAnsi"/>
        </w:rPr>
        <w:t>vApus</w:t>
      </w:r>
      <w:proofErr w:type="gramEnd"/>
      <w:r w:rsidRPr="002339D8">
        <w:rPr>
          <w:rFonts w:cstheme="minorHAnsi"/>
        </w:rPr>
        <w:t xml:space="preserve"> it is entirely possible to simulate hundreds of real users accessing an application all at once using only one test client.</w:t>
      </w:r>
    </w:p>
    <w:p w14:paraId="52C214F2" w14:textId="450F6B5A" w:rsidR="00513186" w:rsidRPr="002339D8" w:rsidRDefault="00513186" w:rsidP="00513186">
      <w:pPr>
        <w:rPr>
          <w:rFonts w:cstheme="minorHAnsi"/>
        </w:rPr>
      </w:pPr>
      <w:r w:rsidRPr="002339D8">
        <w:rPr>
          <w:rFonts w:cstheme="minorHAnsi"/>
        </w:rPr>
        <w:t xml:space="preserve">The framework mainly focusses on testing web applications, as certain features </w:t>
      </w:r>
      <w:proofErr w:type="gramStart"/>
      <w:r w:rsidRPr="002339D8">
        <w:rPr>
          <w:rFonts w:cstheme="minorHAnsi"/>
        </w:rPr>
        <w:t>are specifically implemented</w:t>
      </w:r>
      <w:proofErr w:type="gramEnd"/>
      <w:r w:rsidRPr="002339D8">
        <w:rPr>
          <w:rFonts w:cstheme="minorHAnsi"/>
        </w:rPr>
        <w:t xml:space="preserve"> to </w:t>
      </w:r>
      <w:r w:rsidR="00C4034B" w:rsidRPr="002339D8">
        <w:rPr>
          <w:rFonts w:cstheme="minorHAnsi"/>
        </w:rPr>
        <w:t>facilitate this.</w:t>
      </w:r>
    </w:p>
    <w:p w14:paraId="55FF1095" w14:textId="1F996758" w:rsidR="00C06375" w:rsidRPr="002339D8" w:rsidRDefault="00C4034B" w:rsidP="00C4034B">
      <w:pPr>
        <w:rPr>
          <w:rFonts w:cstheme="minorHAnsi"/>
        </w:rPr>
      </w:pPr>
      <w:r w:rsidRPr="002339D8">
        <w:rPr>
          <w:rFonts w:cstheme="minorHAnsi"/>
        </w:rPr>
        <w:t xml:space="preserve">This overview deals </w:t>
      </w:r>
      <w:r w:rsidR="0015777A">
        <w:rPr>
          <w:rFonts w:cstheme="minorHAnsi"/>
        </w:rPr>
        <w:t xml:space="preserve">with </w:t>
      </w:r>
      <w:r w:rsidRPr="002339D8">
        <w:rPr>
          <w:rFonts w:cstheme="minorHAnsi"/>
        </w:rPr>
        <w:t xml:space="preserve">building </w:t>
      </w:r>
      <w:r w:rsidR="00E7125A" w:rsidRPr="002339D8">
        <w:rPr>
          <w:rFonts w:cstheme="minorHAnsi"/>
        </w:rPr>
        <w:t xml:space="preserve">and </w:t>
      </w:r>
      <w:r w:rsidRPr="002339D8">
        <w:rPr>
          <w:rFonts w:cstheme="minorHAnsi"/>
        </w:rPr>
        <w:t xml:space="preserve">executing a test while monitoring and </w:t>
      </w:r>
      <w:r w:rsidR="003B5B63" w:rsidRPr="002339D8">
        <w:rPr>
          <w:rFonts w:cstheme="minorHAnsi"/>
        </w:rPr>
        <w:t>analyzing</w:t>
      </w:r>
      <w:r w:rsidRPr="002339D8">
        <w:rPr>
          <w:rFonts w:cstheme="minorHAnsi"/>
        </w:rPr>
        <w:t xml:space="preserve"> results.</w:t>
      </w:r>
    </w:p>
    <w:p w14:paraId="57A56840" w14:textId="76BA3A40" w:rsidR="002339D8" w:rsidRPr="002339D8" w:rsidRDefault="00C06375" w:rsidP="002339D8">
      <w:pPr>
        <w:pStyle w:val="Title"/>
        <w:rPr>
          <w:rFonts w:asciiTheme="minorHAnsi" w:hAnsiTheme="minorHAnsi" w:cstheme="minorHAnsi"/>
        </w:rPr>
      </w:pPr>
      <w:bookmarkStart w:id="4" w:name="vapus-lingo"/>
      <w:bookmarkEnd w:id="4"/>
      <w:r w:rsidRPr="002339D8">
        <w:rPr>
          <w:rFonts w:asciiTheme="minorHAnsi" w:hAnsiTheme="minorHAnsi" w:cstheme="minorHAnsi"/>
        </w:rPr>
        <w:br w:type="page"/>
      </w:r>
    </w:p>
    <w:p w14:paraId="4D73A40A" w14:textId="0A3B179B" w:rsidR="002339D8" w:rsidRPr="002339D8" w:rsidRDefault="002339D8" w:rsidP="00ED6749">
      <w:pPr>
        <w:pStyle w:val="Title"/>
        <w:rPr>
          <w:rFonts w:asciiTheme="minorHAnsi" w:hAnsiTheme="minorHAnsi" w:cstheme="minorHAnsi"/>
        </w:rPr>
      </w:pPr>
      <w:bookmarkStart w:id="5" w:name="_Toc506495557"/>
      <w:r w:rsidRPr="002339D8">
        <w:rPr>
          <w:rFonts w:asciiTheme="minorHAnsi" w:hAnsiTheme="minorHAnsi" w:cstheme="minorHAnsi"/>
        </w:rPr>
        <w:lastRenderedPageBreak/>
        <w:t xml:space="preserve">How </w:t>
      </w:r>
      <w:r w:rsidR="00A636A2">
        <w:rPr>
          <w:rFonts w:asciiTheme="minorHAnsi" w:hAnsiTheme="minorHAnsi" w:cstheme="minorHAnsi"/>
        </w:rPr>
        <w:t>Sizing Servers Lab</w:t>
      </w:r>
      <w:r w:rsidRPr="002339D8">
        <w:rPr>
          <w:rFonts w:asciiTheme="minorHAnsi" w:hAnsiTheme="minorHAnsi" w:cstheme="minorHAnsi"/>
        </w:rPr>
        <w:t xml:space="preserve"> explain</w:t>
      </w:r>
      <w:r w:rsidR="00AB540E">
        <w:rPr>
          <w:rFonts w:asciiTheme="minorHAnsi" w:hAnsiTheme="minorHAnsi" w:cstheme="minorHAnsi"/>
        </w:rPr>
        <w:t>s</w:t>
      </w:r>
      <w:r w:rsidRPr="002339D8">
        <w:rPr>
          <w:rFonts w:asciiTheme="minorHAnsi" w:hAnsiTheme="minorHAnsi" w:cstheme="minorHAnsi"/>
        </w:rPr>
        <w:t xml:space="preserve"> stress testing to our (future) customers</w:t>
      </w:r>
      <w:bookmarkEnd w:id="5"/>
    </w:p>
    <w:p w14:paraId="46AF9A13" w14:textId="05DD52A5" w:rsidR="002339D8" w:rsidRPr="002339D8" w:rsidRDefault="00086F13" w:rsidP="002339D8">
      <w:pPr>
        <w:rPr>
          <w:rFonts w:cstheme="minorHAnsi"/>
        </w:rPr>
      </w:pPr>
      <w:r>
        <w:rPr>
          <w:rFonts w:cstheme="minorHAnsi"/>
        </w:rPr>
        <w:t>This</w:t>
      </w:r>
      <w:r w:rsidR="002339D8" w:rsidRPr="002339D8">
        <w:rPr>
          <w:rFonts w:cstheme="minorHAnsi"/>
        </w:rPr>
        <w:t xml:space="preserve"> </w:t>
      </w:r>
      <w:proofErr w:type="gramStart"/>
      <w:r w:rsidR="002339D8" w:rsidRPr="002339D8">
        <w:rPr>
          <w:rFonts w:cstheme="minorHAnsi"/>
        </w:rPr>
        <w:t>is best explained</w:t>
      </w:r>
      <w:proofErr w:type="gramEnd"/>
      <w:r w:rsidR="002339D8" w:rsidRPr="002339D8">
        <w:rPr>
          <w:rFonts w:cstheme="minorHAnsi"/>
        </w:rPr>
        <w:t xml:space="preserve"> </w:t>
      </w:r>
      <w:r w:rsidR="00A636A2">
        <w:rPr>
          <w:rFonts w:cstheme="minorHAnsi"/>
        </w:rPr>
        <w:t xml:space="preserve">using an excerpt of Sizing Servers Lab’s </w:t>
      </w:r>
      <w:r w:rsidR="002339D8">
        <w:rPr>
          <w:rFonts w:cstheme="minorHAnsi"/>
        </w:rPr>
        <w:t>web site (</w:t>
      </w:r>
      <w:hyperlink r:id="rId13" w:history="1">
        <w:r w:rsidR="002339D8" w:rsidRPr="002339D8">
          <w:rPr>
            <w:rStyle w:val="Hyperlink"/>
            <w:rFonts w:cstheme="minorHAnsi"/>
          </w:rPr>
          <w:t>sizingservers.be/about-us/performance</w:t>
        </w:r>
      </w:hyperlink>
      <w:r w:rsidR="002339D8">
        <w:rPr>
          <w:rFonts w:cstheme="minorHAnsi"/>
        </w:rPr>
        <w:t>):</w:t>
      </w:r>
    </w:p>
    <w:p w14:paraId="4DA7F888" w14:textId="0F5E122F" w:rsidR="00ED6749" w:rsidRPr="002339D8" w:rsidRDefault="002339D8" w:rsidP="002339D8">
      <w:pPr>
        <w:rPr>
          <w:rFonts w:cstheme="minorHAnsi"/>
          <w:b/>
          <w:i/>
          <w:color w:val="171717" w:themeColor="background2" w:themeShade="1A"/>
          <w:sz w:val="32"/>
        </w:rPr>
      </w:pPr>
      <w:r w:rsidRPr="002339D8">
        <w:rPr>
          <w:rFonts w:ascii="Arial" w:hAnsi="Arial" w:cs="Arial"/>
          <w:b/>
          <w:bCs/>
          <w:i/>
          <w:color w:val="171717" w:themeColor="background2" w:themeShade="1A"/>
          <w:sz w:val="72"/>
          <w:szCs w:val="72"/>
          <w:shd w:val="clear" w:color="auto" w:fill="FFFFFF"/>
        </w:rPr>
        <w:t>“</w:t>
      </w:r>
      <w:r w:rsidR="00ED6749" w:rsidRPr="002339D8">
        <w:rPr>
          <w:rFonts w:cstheme="minorHAnsi"/>
          <w:b/>
          <w:i/>
          <w:color w:val="171717" w:themeColor="background2" w:themeShade="1A"/>
          <w:sz w:val="32"/>
        </w:rPr>
        <w:t>Tailor-Made Advice &amp; Recommendations Based On Your (Web</w:t>
      </w:r>
      <w:proofErr w:type="gramStart"/>
      <w:r w:rsidR="00ED6749" w:rsidRPr="002339D8">
        <w:rPr>
          <w:rFonts w:cstheme="minorHAnsi"/>
          <w:b/>
          <w:i/>
          <w:color w:val="171717" w:themeColor="background2" w:themeShade="1A"/>
          <w:sz w:val="32"/>
        </w:rPr>
        <w:t>)Services’</w:t>
      </w:r>
      <w:proofErr w:type="gramEnd"/>
      <w:r w:rsidR="00ED6749" w:rsidRPr="002339D8">
        <w:rPr>
          <w:rFonts w:cstheme="minorHAnsi"/>
          <w:b/>
          <w:i/>
          <w:color w:val="171717" w:themeColor="background2" w:themeShade="1A"/>
          <w:sz w:val="32"/>
        </w:rPr>
        <w:t xml:space="preserve"> Performance</w:t>
      </w:r>
    </w:p>
    <w:p w14:paraId="3FF661A2" w14:textId="3EAD9DCA" w:rsidR="00ED6749" w:rsidRPr="002339D8" w:rsidRDefault="00ED6749" w:rsidP="00ED6749">
      <w:pPr>
        <w:rPr>
          <w:rFonts w:cstheme="minorHAnsi"/>
          <w:i/>
          <w:color w:val="171717" w:themeColor="background2" w:themeShade="1A"/>
        </w:rPr>
      </w:pPr>
      <w:r w:rsidRPr="002339D8">
        <w:rPr>
          <w:rFonts w:cstheme="minorHAnsi"/>
          <w:i/>
          <w:color w:val="171717" w:themeColor="background2" w:themeShade="1A"/>
        </w:rPr>
        <w:t xml:space="preserve">The performance-testing goal of Sizing Servers Lab is to offer companies insight in </w:t>
      </w:r>
      <w:r w:rsidRPr="00337A8D">
        <w:rPr>
          <w:rFonts w:cstheme="minorHAnsi"/>
          <w:b/>
          <w:i/>
          <w:color w:val="171717" w:themeColor="background2" w:themeShade="1A"/>
        </w:rPr>
        <w:t>how much stress your current services can handle</w:t>
      </w:r>
      <w:r w:rsidRPr="002339D8">
        <w:rPr>
          <w:rFonts w:cstheme="minorHAnsi"/>
          <w:i/>
          <w:color w:val="171717" w:themeColor="background2" w:themeShade="1A"/>
        </w:rPr>
        <w:t xml:space="preserve"> &amp; an </w:t>
      </w:r>
      <w:r w:rsidRPr="00337A8D">
        <w:rPr>
          <w:rFonts w:cstheme="minorHAnsi"/>
          <w:b/>
          <w:i/>
          <w:color w:val="171717" w:themeColor="background2" w:themeShade="1A"/>
        </w:rPr>
        <w:t>overview of the bottlenecks</w:t>
      </w:r>
      <w:r w:rsidRPr="002339D8">
        <w:rPr>
          <w:rFonts w:cstheme="minorHAnsi"/>
          <w:i/>
          <w:color w:val="171717" w:themeColor="background2" w:themeShade="1A"/>
        </w:rPr>
        <w:t xml:space="preserve"> of your current services. Based on these stress-testing results, Sizing Servers Lab offers you </w:t>
      </w:r>
      <w:r w:rsidRPr="00337A8D">
        <w:rPr>
          <w:rFonts w:cstheme="minorHAnsi"/>
          <w:b/>
          <w:i/>
          <w:color w:val="171717" w:themeColor="background2" w:themeShade="1A"/>
        </w:rPr>
        <w:t>tailor-made advice</w:t>
      </w:r>
      <w:r w:rsidRPr="002339D8">
        <w:rPr>
          <w:rFonts w:cstheme="minorHAnsi"/>
          <w:i/>
          <w:color w:val="171717" w:themeColor="background2" w:themeShade="1A"/>
        </w:rPr>
        <w:t xml:space="preserve"> on how to optimize your services for your expected amount of users. Sizing Servers Lab will even </w:t>
      </w:r>
      <w:r w:rsidRPr="00337A8D">
        <w:rPr>
          <w:rFonts w:cstheme="minorHAnsi"/>
          <w:b/>
          <w:i/>
          <w:color w:val="171717" w:themeColor="background2" w:themeShade="1A"/>
        </w:rPr>
        <w:t>recommend hardware &amp; software</w:t>
      </w:r>
      <w:r w:rsidRPr="002339D8">
        <w:rPr>
          <w:rFonts w:cstheme="minorHAnsi"/>
          <w:i/>
          <w:color w:val="171717" w:themeColor="background2" w:themeShade="1A"/>
        </w:rPr>
        <w:t xml:space="preserve"> for your specific case.</w:t>
      </w:r>
      <w:hyperlink r:id="rId14" w:history="1">
        <w:r w:rsidRPr="008A57D1">
          <w:rPr>
            <w:rStyle w:val="Hyperlink"/>
            <w:i/>
          </w:rPr>
          <w:t>info@sizingservers.be</w:t>
        </w:r>
      </w:hyperlink>
    </w:p>
    <w:p w14:paraId="6A0C50BA" w14:textId="77777777" w:rsidR="00ED6749" w:rsidRPr="002339D8" w:rsidRDefault="00ED6749" w:rsidP="002339D8">
      <w:pPr>
        <w:rPr>
          <w:rFonts w:cstheme="minorHAnsi"/>
          <w:b/>
          <w:i/>
          <w:color w:val="171717" w:themeColor="background2" w:themeShade="1A"/>
          <w:sz w:val="32"/>
        </w:rPr>
      </w:pPr>
      <w:r w:rsidRPr="002339D8">
        <w:rPr>
          <w:rFonts w:cstheme="minorHAnsi"/>
          <w:b/>
          <w:i/>
          <w:color w:val="171717" w:themeColor="background2" w:themeShade="1A"/>
          <w:sz w:val="32"/>
        </w:rPr>
        <w:t>Stress-Testing Your Current (Web</w:t>
      </w:r>
      <w:proofErr w:type="gramStart"/>
      <w:r w:rsidRPr="002339D8">
        <w:rPr>
          <w:rFonts w:cstheme="minorHAnsi"/>
          <w:b/>
          <w:i/>
          <w:color w:val="171717" w:themeColor="background2" w:themeShade="1A"/>
          <w:sz w:val="32"/>
        </w:rPr>
        <w:t>)Services</w:t>
      </w:r>
      <w:proofErr w:type="gramEnd"/>
      <w:r w:rsidRPr="002339D8">
        <w:rPr>
          <w:rFonts w:cstheme="minorHAnsi"/>
          <w:b/>
          <w:i/>
          <w:color w:val="171717" w:themeColor="background2" w:themeShade="1A"/>
          <w:sz w:val="32"/>
        </w:rPr>
        <w:t xml:space="preserve"> &amp; Recommending Adjustments Based On Your Needs</w:t>
      </w:r>
    </w:p>
    <w:p w14:paraId="7581D758" w14:textId="77777777" w:rsidR="00ED6749" w:rsidRPr="002339D8" w:rsidRDefault="00ED6749" w:rsidP="00ED6749">
      <w:pPr>
        <w:rPr>
          <w:rFonts w:cstheme="minorHAnsi"/>
          <w:b/>
          <w:i/>
          <w:color w:val="171717" w:themeColor="background2" w:themeShade="1A"/>
        </w:rPr>
      </w:pPr>
      <w:r w:rsidRPr="002339D8">
        <w:rPr>
          <w:rFonts w:cstheme="minorHAnsi"/>
          <w:b/>
          <w:i/>
          <w:color w:val="171717" w:themeColor="background2" w:themeShade="1A"/>
        </w:rPr>
        <w:t xml:space="preserve">How </w:t>
      </w:r>
      <w:proofErr w:type="gramStart"/>
      <w:r w:rsidRPr="002339D8">
        <w:rPr>
          <w:rFonts w:cstheme="minorHAnsi"/>
          <w:b/>
          <w:i/>
          <w:color w:val="171717" w:themeColor="background2" w:themeShade="1A"/>
        </w:rPr>
        <w:t>A</w:t>
      </w:r>
      <w:proofErr w:type="gramEnd"/>
      <w:r w:rsidRPr="002339D8">
        <w:rPr>
          <w:rFonts w:cstheme="minorHAnsi"/>
          <w:b/>
          <w:i/>
          <w:color w:val="171717" w:themeColor="background2" w:themeShade="1A"/>
        </w:rPr>
        <w:t xml:space="preserve"> Sizing Servers Lab Stress-Test Works</w:t>
      </w:r>
    </w:p>
    <w:p w14:paraId="112F3AC4" w14:textId="77777777" w:rsidR="00ED6749" w:rsidRPr="002339D8" w:rsidRDefault="00ED6749" w:rsidP="00ED6749">
      <w:pPr>
        <w:rPr>
          <w:rFonts w:cstheme="minorHAnsi"/>
          <w:b/>
          <w:i/>
          <w:color w:val="171717" w:themeColor="background2" w:themeShade="1A"/>
        </w:rPr>
      </w:pPr>
      <w:r w:rsidRPr="002339D8">
        <w:rPr>
          <w:rFonts w:cstheme="minorHAnsi"/>
          <w:b/>
          <w:i/>
          <w:color w:val="171717" w:themeColor="background2" w:themeShade="1A"/>
        </w:rPr>
        <w:t>1. Defining Your Users’ Actions</w:t>
      </w:r>
    </w:p>
    <w:p w14:paraId="5BEE24FA" w14:textId="77777777" w:rsidR="00ED6749" w:rsidRPr="002339D8" w:rsidRDefault="00ED6749" w:rsidP="00ED6749">
      <w:pPr>
        <w:rPr>
          <w:rFonts w:cstheme="minorHAnsi"/>
          <w:i/>
          <w:color w:val="171717" w:themeColor="background2" w:themeShade="1A"/>
        </w:rPr>
      </w:pPr>
      <w:r w:rsidRPr="002339D8">
        <w:rPr>
          <w:rFonts w:cstheme="minorHAnsi"/>
          <w:i/>
          <w:color w:val="171717" w:themeColor="background2" w:themeShade="1A"/>
        </w:rPr>
        <w:t xml:space="preserve">Together with our </w:t>
      </w:r>
      <w:proofErr w:type="gramStart"/>
      <w:r w:rsidRPr="002339D8">
        <w:rPr>
          <w:rFonts w:cstheme="minorHAnsi"/>
          <w:i/>
          <w:color w:val="171717" w:themeColor="background2" w:themeShade="1A"/>
        </w:rPr>
        <w:t>client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we </w:t>
      </w:r>
      <w:r w:rsidRPr="00337A8D">
        <w:rPr>
          <w:rFonts w:cstheme="minorHAnsi"/>
          <w:b/>
          <w:i/>
          <w:color w:val="171717" w:themeColor="background2" w:themeShade="1A"/>
        </w:rPr>
        <w:t>determine the different successive user actions</w:t>
      </w:r>
      <w:r w:rsidRPr="002339D8">
        <w:rPr>
          <w:rFonts w:cstheme="minorHAnsi"/>
          <w:i/>
          <w:color w:val="171717" w:themeColor="background2" w:themeShade="1A"/>
        </w:rPr>
        <w:t xml:space="preserve"> and </w:t>
      </w:r>
      <w:r w:rsidRPr="00337A8D">
        <w:rPr>
          <w:rFonts w:cstheme="minorHAnsi"/>
          <w:b/>
          <w:i/>
          <w:color w:val="171717" w:themeColor="background2" w:themeShade="1A"/>
        </w:rPr>
        <w:t>average think time</w:t>
      </w:r>
      <w:r w:rsidRPr="002339D8">
        <w:rPr>
          <w:rFonts w:cstheme="minorHAnsi"/>
          <w:i/>
          <w:color w:val="171717" w:themeColor="background2" w:themeShade="1A"/>
        </w:rPr>
        <w:t xml:space="preserve"> between each action that will occur in everyday reality. After defining these, we </w:t>
      </w:r>
      <w:r w:rsidRPr="00337A8D">
        <w:rPr>
          <w:rFonts w:cstheme="minorHAnsi"/>
          <w:b/>
          <w:i/>
          <w:color w:val="171717" w:themeColor="background2" w:themeShade="1A"/>
        </w:rPr>
        <w:t>simulate this reality</w:t>
      </w:r>
      <w:r w:rsidRPr="002339D8">
        <w:rPr>
          <w:rFonts w:cstheme="minorHAnsi"/>
          <w:i/>
          <w:color w:val="171717" w:themeColor="background2" w:themeShade="1A"/>
        </w:rPr>
        <w:t xml:space="preserve"> with a minimum amount of simulated users on the clients’ hardware setup.</w:t>
      </w:r>
    </w:p>
    <w:p w14:paraId="5A0D785D" w14:textId="5C85BB62" w:rsidR="00ED6749" w:rsidRPr="002339D8" w:rsidRDefault="00B148CD" w:rsidP="00ED6749">
      <w:pPr>
        <w:ind w:left="720"/>
        <w:rPr>
          <w:rFonts w:cstheme="minorHAnsi"/>
          <w:i/>
          <w:color w:val="171717" w:themeColor="background2" w:themeShade="1A"/>
        </w:rPr>
      </w:pPr>
      <w:hyperlink r:id="rId15" w:history="1">
        <w:r w:rsidR="00ED6749" w:rsidRPr="008A57D1">
          <w:rPr>
            <w:rStyle w:val="Hyperlink"/>
            <w:i/>
          </w:rPr>
          <w:t>NedBox</w:t>
        </w:r>
      </w:hyperlink>
      <w:r w:rsidR="00ED6749" w:rsidRPr="002339D8">
        <w:rPr>
          <w:rFonts w:cstheme="minorHAnsi"/>
          <w:i/>
          <w:color w:val="171717" w:themeColor="background2" w:themeShade="1A"/>
        </w:rPr>
        <w:t xml:space="preserve"> is a free website to practice Dutch through television clips and newspaper articles. </w:t>
      </w:r>
      <w:proofErr w:type="gramStart"/>
      <w:r w:rsidR="00ED6749" w:rsidRPr="002339D8">
        <w:rPr>
          <w:rFonts w:cstheme="minorHAnsi"/>
          <w:i/>
          <w:color w:val="171717" w:themeColor="background2" w:themeShade="1A"/>
        </w:rPr>
        <w:t>This website was developed by University Leuven and industry partne</w:t>
      </w:r>
      <w:r w:rsidR="008A57D1">
        <w:rPr>
          <w:rFonts w:cstheme="minorHAnsi"/>
          <w:i/>
          <w:color w:val="171717" w:themeColor="background2" w:themeShade="1A"/>
        </w:rPr>
        <w:t xml:space="preserve">rs, including </w:t>
      </w:r>
      <w:proofErr w:type="spellStart"/>
      <w:r w:rsidR="008A57D1">
        <w:rPr>
          <w:rFonts w:cstheme="minorHAnsi"/>
          <w:i/>
          <w:color w:val="171717" w:themeColor="background2" w:themeShade="1A"/>
        </w:rPr>
        <w:t>Televic</w:t>
      </w:r>
      <w:proofErr w:type="spellEnd"/>
      <w:r w:rsidR="008A57D1">
        <w:rPr>
          <w:rFonts w:cstheme="minorHAnsi"/>
          <w:i/>
          <w:color w:val="171717" w:themeColor="background2" w:themeShade="1A"/>
        </w:rPr>
        <w:t xml:space="preserve"> Education (</w:t>
      </w:r>
      <w:hyperlink r:id="rId16" w:history="1">
        <w:r w:rsidR="00ED6749" w:rsidRPr="008A57D1">
          <w:rPr>
            <w:rStyle w:val="Hyperlink"/>
            <w:i/>
          </w:rPr>
          <w:t>http://www.televic-education.com/en/</w:t>
        </w:r>
      </w:hyperlink>
      <w:r w:rsidR="008A57D1">
        <w:rPr>
          <w:i/>
        </w:rPr>
        <w:t>)</w:t>
      </w:r>
      <w:proofErr w:type="gramEnd"/>
      <w:r w:rsidR="00ED6749" w:rsidRPr="002339D8">
        <w:rPr>
          <w:rFonts w:cstheme="minorHAnsi"/>
          <w:i/>
          <w:color w:val="171717" w:themeColor="background2" w:themeShade="1A"/>
        </w:rPr>
        <w:t>. Sizing Servers Lab stress tested this case.</w:t>
      </w:r>
    </w:p>
    <w:p w14:paraId="51CF770E" w14:textId="702AE585" w:rsidR="00466F78" w:rsidRDefault="00ED6749" w:rsidP="00ED6749">
      <w:pPr>
        <w:ind w:left="720"/>
        <w:rPr>
          <w:rFonts w:cstheme="minorHAnsi"/>
          <w:i/>
          <w:color w:val="171717" w:themeColor="background2" w:themeShade="1A"/>
        </w:rPr>
      </w:pPr>
      <w:r w:rsidRPr="002339D8">
        <w:rPr>
          <w:rFonts w:cstheme="minorHAnsi"/>
          <w:i/>
          <w:color w:val="171717" w:themeColor="background2" w:themeShade="1A"/>
        </w:rPr>
        <w:t xml:space="preserve">Example of </w:t>
      </w:r>
      <w:proofErr w:type="gramStart"/>
      <w:r w:rsidRPr="002339D8">
        <w:rPr>
          <w:rFonts w:cstheme="minorHAnsi"/>
          <w:i/>
          <w:color w:val="171717" w:themeColor="background2" w:themeShade="1A"/>
        </w:rPr>
        <w:t>1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successive user action on </w:t>
      </w:r>
      <w:proofErr w:type="spellStart"/>
      <w:r w:rsidRPr="002339D8">
        <w:rPr>
          <w:rFonts w:cstheme="minorHAnsi"/>
          <w:i/>
          <w:color w:val="171717" w:themeColor="background2" w:themeShade="1A"/>
        </w:rPr>
        <w:t>NedBox</w:t>
      </w:r>
      <w:proofErr w:type="spellEnd"/>
      <w:r w:rsidRPr="002339D8">
        <w:rPr>
          <w:rFonts w:cstheme="minorHAnsi"/>
          <w:i/>
          <w:color w:val="171717" w:themeColor="background2" w:themeShade="1A"/>
        </w:rPr>
        <w:t xml:space="preserve">: a student surfs to the </w:t>
      </w:r>
      <w:proofErr w:type="spellStart"/>
      <w:r w:rsidRPr="002339D8">
        <w:rPr>
          <w:rFonts w:cstheme="minorHAnsi"/>
          <w:i/>
          <w:color w:val="171717" w:themeColor="background2" w:themeShade="1A"/>
        </w:rPr>
        <w:t>NedBox</w:t>
      </w:r>
      <w:proofErr w:type="spellEnd"/>
      <w:r w:rsidRPr="002339D8">
        <w:rPr>
          <w:rFonts w:cstheme="minorHAnsi"/>
          <w:i/>
          <w:color w:val="171717" w:themeColor="background2" w:themeShade="1A"/>
        </w:rPr>
        <w:t xml:space="preserve"> website, selects a clip and watches the clip. We simulated this reality by letting a minimum amount of simulated students perform the successive user action on the </w:t>
      </w:r>
      <w:proofErr w:type="gramStart"/>
      <w:r w:rsidRPr="002339D8">
        <w:rPr>
          <w:rFonts w:cstheme="minorHAnsi"/>
          <w:i/>
          <w:color w:val="171717" w:themeColor="background2" w:themeShade="1A"/>
        </w:rPr>
        <w:t>clients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hardware setup.</w:t>
      </w:r>
    </w:p>
    <w:p w14:paraId="38B405E5" w14:textId="77777777" w:rsidR="00466F78" w:rsidRDefault="00466F78">
      <w:pPr>
        <w:rPr>
          <w:rFonts w:cstheme="minorHAnsi"/>
          <w:i/>
          <w:color w:val="171717" w:themeColor="background2" w:themeShade="1A"/>
        </w:rPr>
      </w:pPr>
      <w:r>
        <w:rPr>
          <w:rFonts w:cstheme="minorHAnsi"/>
          <w:i/>
          <w:color w:val="171717" w:themeColor="background2" w:themeShade="1A"/>
        </w:rPr>
        <w:br w:type="page"/>
      </w:r>
    </w:p>
    <w:p w14:paraId="1F1723D0" w14:textId="77777777" w:rsidR="00ED6749" w:rsidRPr="002339D8" w:rsidRDefault="00ED6749" w:rsidP="00ED6749">
      <w:pPr>
        <w:rPr>
          <w:rFonts w:cstheme="minorHAnsi"/>
          <w:b/>
          <w:i/>
          <w:color w:val="171717" w:themeColor="background2" w:themeShade="1A"/>
        </w:rPr>
      </w:pPr>
      <w:r w:rsidRPr="002339D8">
        <w:rPr>
          <w:rFonts w:cstheme="minorHAnsi"/>
          <w:b/>
          <w:i/>
          <w:color w:val="171717" w:themeColor="background2" w:themeShade="1A"/>
        </w:rPr>
        <w:lastRenderedPageBreak/>
        <w:t xml:space="preserve">2. Baseline Stress Test </w:t>
      </w:r>
      <w:proofErr w:type="gramStart"/>
      <w:r w:rsidRPr="002339D8">
        <w:rPr>
          <w:rFonts w:cstheme="minorHAnsi"/>
          <w:b/>
          <w:i/>
          <w:color w:val="171717" w:themeColor="background2" w:themeShade="1A"/>
        </w:rPr>
        <w:t>Of</w:t>
      </w:r>
      <w:proofErr w:type="gramEnd"/>
      <w:r w:rsidRPr="002339D8">
        <w:rPr>
          <w:rFonts w:cstheme="minorHAnsi"/>
          <w:b/>
          <w:i/>
          <w:color w:val="171717" w:themeColor="background2" w:themeShade="1A"/>
        </w:rPr>
        <w:t xml:space="preserve"> Your Service</w:t>
      </w:r>
    </w:p>
    <w:p w14:paraId="55C5A03A" w14:textId="77777777" w:rsidR="00ED6749" w:rsidRPr="002339D8" w:rsidRDefault="00ED6749" w:rsidP="00ED6749">
      <w:pPr>
        <w:rPr>
          <w:rFonts w:cstheme="minorHAnsi"/>
          <w:i/>
          <w:color w:val="171717" w:themeColor="background2" w:themeShade="1A"/>
        </w:rPr>
      </w:pPr>
      <w:r w:rsidRPr="002339D8">
        <w:rPr>
          <w:rFonts w:cstheme="minorHAnsi"/>
          <w:i/>
          <w:color w:val="171717" w:themeColor="background2" w:themeShade="1A"/>
        </w:rPr>
        <w:t xml:space="preserve">Next, we </w:t>
      </w:r>
      <w:r w:rsidRPr="00337A8D">
        <w:rPr>
          <w:rFonts w:cstheme="minorHAnsi"/>
          <w:b/>
          <w:i/>
          <w:color w:val="171717" w:themeColor="background2" w:themeShade="1A"/>
        </w:rPr>
        <w:t>gradually increase the number of user actions per second</w:t>
      </w:r>
      <w:r w:rsidRPr="002339D8">
        <w:rPr>
          <w:rFonts w:cstheme="minorHAnsi"/>
          <w:i/>
          <w:color w:val="171717" w:themeColor="background2" w:themeShade="1A"/>
        </w:rPr>
        <w:t xml:space="preserve"> and </w:t>
      </w:r>
      <w:r w:rsidRPr="00337A8D">
        <w:rPr>
          <w:rFonts w:cstheme="minorHAnsi"/>
          <w:b/>
          <w:i/>
          <w:color w:val="171717" w:themeColor="background2" w:themeShade="1A"/>
        </w:rPr>
        <w:t xml:space="preserve">measure the effect of each increase on response times and throughput, while monitoring and correlating this with the resource-usage </w:t>
      </w:r>
      <w:r w:rsidRPr="002339D8">
        <w:rPr>
          <w:rFonts w:cstheme="minorHAnsi"/>
          <w:i/>
          <w:color w:val="171717" w:themeColor="background2" w:themeShade="1A"/>
        </w:rPr>
        <w:t xml:space="preserve">(CPU, disk, memory and network usage). At Sizing Servers Lab, we always monitor this with our in-house developed tool vApus. Because vApus was designed as a research tool, </w:t>
      </w:r>
      <w:proofErr w:type="gramStart"/>
      <w:r w:rsidRPr="002339D8">
        <w:rPr>
          <w:rFonts w:cstheme="minorHAnsi"/>
          <w:i/>
          <w:color w:val="171717" w:themeColor="background2" w:themeShade="1A"/>
        </w:rPr>
        <w:t>it’s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very customizable and applicable on a multitude of desired platforms and scenarios. The result of this baseline stress test is a </w:t>
      </w:r>
      <w:r w:rsidRPr="00337A8D">
        <w:rPr>
          <w:rFonts w:cstheme="minorHAnsi"/>
          <w:b/>
          <w:i/>
          <w:color w:val="171717" w:themeColor="background2" w:themeShade="1A"/>
        </w:rPr>
        <w:t>clear bottleneck overview</w:t>
      </w:r>
      <w:r w:rsidRPr="002339D8">
        <w:rPr>
          <w:rFonts w:cstheme="minorHAnsi"/>
          <w:i/>
          <w:color w:val="171717" w:themeColor="background2" w:themeShade="1A"/>
        </w:rPr>
        <w:t xml:space="preserve"> of your service.</w:t>
      </w:r>
    </w:p>
    <w:p w14:paraId="19A0BDB8" w14:textId="77777777" w:rsidR="00ED6749" w:rsidRPr="002339D8" w:rsidRDefault="00ED6749" w:rsidP="00ED6749">
      <w:pPr>
        <w:ind w:left="720"/>
        <w:rPr>
          <w:rFonts w:cstheme="minorHAnsi"/>
          <w:i/>
          <w:color w:val="171717" w:themeColor="background2" w:themeShade="1A"/>
        </w:rPr>
      </w:pPr>
      <w:r w:rsidRPr="002339D8">
        <w:rPr>
          <w:rFonts w:cstheme="minorHAnsi"/>
          <w:i/>
          <w:color w:val="171717" w:themeColor="background2" w:themeShade="1A"/>
        </w:rPr>
        <w:t xml:space="preserve">In the </w:t>
      </w:r>
      <w:proofErr w:type="spellStart"/>
      <w:r w:rsidRPr="002339D8">
        <w:rPr>
          <w:rFonts w:cstheme="minorHAnsi"/>
          <w:i/>
          <w:color w:val="171717" w:themeColor="background2" w:themeShade="1A"/>
        </w:rPr>
        <w:t>NedBox</w:t>
      </w:r>
      <w:proofErr w:type="spellEnd"/>
      <w:r w:rsidRPr="002339D8">
        <w:rPr>
          <w:rFonts w:cstheme="minorHAnsi"/>
          <w:i/>
          <w:color w:val="171717" w:themeColor="background2" w:themeShade="1A"/>
        </w:rPr>
        <w:t xml:space="preserve"> case, we gradually increased the number of times a simulated student surfed to the </w:t>
      </w:r>
      <w:proofErr w:type="spellStart"/>
      <w:r w:rsidRPr="002339D8">
        <w:rPr>
          <w:rFonts w:cstheme="minorHAnsi"/>
          <w:i/>
          <w:color w:val="171717" w:themeColor="background2" w:themeShade="1A"/>
        </w:rPr>
        <w:t>NedBox</w:t>
      </w:r>
      <w:proofErr w:type="spellEnd"/>
      <w:r w:rsidRPr="002339D8">
        <w:rPr>
          <w:rFonts w:cstheme="minorHAnsi"/>
          <w:i/>
          <w:color w:val="171717" w:themeColor="background2" w:themeShade="1A"/>
        </w:rPr>
        <w:t xml:space="preserve"> website per second, the number of times the student selected a clip per second and the number of times a student watched a clip per second. We measured the effect of these increases on response times, throughput and resource-usage.</w:t>
      </w:r>
    </w:p>
    <w:p w14:paraId="469AFDDB" w14:textId="77777777" w:rsidR="00ED6749" w:rsidRPr="002339D8" w:rsidRDefault="00ED6749" w:rsidP="00ED6749">
      <w:pPr>
        <w:rPr>
          <w:rFonts w:cstheme="minorHAnsi"/>
          <w:b/>
          <w:i/>
          <w:color w:val="171717" w:themeColor="background2" w:themeShade="1A"/>
        </w:rPr>
      </w:pPr>
      <w:r w:rsidRPr="002339D8">
        <w:rPr>
          <w:rFonts w:cstheme="minorHAnsi"/>
          <w:b/>
          <w:i/>
          <w:color w:val="171717" w:themeColor="background2" w:themeShade="1A"/>
        </w:rPr>
        <w:t>3. Advice &amp; Recommendations</w:t>
      </w:r>
    </w:p>
    <w:p w14:paraId="4309955F" w14:textId="77777777" w:rsidR="00ED6749" w:rsidRPr="002339D8" w:rsidRDefault="00ED6749" w:rsidP="00ED6749">
      <w:pPr>
        <w:rPr>
          <w:rFonts w:cstheme="minorHAnsi"/>
          <w:i/>
          <w:color w:val="171717" w:themeColor="background2" w:themeShade="1A"/>
        </w:rPr>
      </w:pPr>
      <w:r w:rsidRPr="002339D8">
        <w:rPr>
          <w:rFonts w:cstheme="minorHAnsi"/>
          <w:i/>
          <w:color w:val="171717" w:themeColor="background2" w:themeShade="1A"/>
        </w:rPr>
        <w:t xml:space="preserve">Based on the bottleneck overview from the baseline stress test, </w:t>
      </w:r>
      <w:proofErr w:type="gramStart"/>
      <w:r w:rsidRPr="002339D8">
        <w:rPr>
          <w:rFonts w:cstheme="minorHAnsi"/>
          <w:i/>
          <w:color w:val="171717" w:themeColor="background2" w:themeShade="1A"/>
        </w:rPr>
        <w:t>we’re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able to offer you </w:t>
      </w:r>
      <w:r w:rsidRPr="00337A8D">
        <w:rPr>
          <w:rFonts w:cstheme="minorHAnsi"/>
          <w:b/>
          <w:i/>
          <w:color w:val="171717" w:themeColor="background2" w:themeShade="1A"/>
        </w:rPr>
        <w:t>advice on how to optimize your IT or web service</w:t>
      </w:r>
      <w:r w:rsidRPr="002339D8">
        <w:rPr>
          <w:rFonts w:cstheme="minorHAnsi"/>
          <w:i/>
          <w:color w:val="171717" w:themeColor="background2" w:themeShade="1A"/>
        </w:rPr>
        <w:t xml:space="preserve"> and which </w:t>
      </w:r>
      <w:r w:rsidRPr="00337A8D">
        <w:rPr>
          <w:rFonts w:cstheme="minorHAnsi"/>
          <w:b/>
          <w:i/>
          <w:color w:val="171717" w:themeColor="background2" w:themeShade="1A"/>
        </w:rPr>
        <w:t>hardware &amp; software</w:t>
      </w:r>
      <w:r w:rsidRPr="002339D8">
        <w:rPr>
          <w:rFonts w:cstheme="minorHAnsi"/>
          <w:i/>
          <w:color w:val="171717" w:themeColor="background2" w:themeShade="1A"/>
        </w:rPr>
        <w:t xml:space="preserve"> will work out best for your case. We test these recommended hardware-software combinations with new stress tests and offer a comparative overview of all suggested combinations.</w:t>
      </w:r>
    </w:p>
    <w:p w14:paraId="61B43D0B" w14:textId="77777777" w:rsidR="00ED6749" w:rsidRPr="002339D8" w:rsidRDefault="00ED6749" w:rsidP="00ED6749">
      <w:pPr>
        <w:ind w:left="720"/>
        <w:rPr>
          <w:rFonts w:cstheme="minorHAnsi"/>
          <w:i/>
          <w:color w:val="171717" w:themeColor="background2" w:themeShade="1A"/>
        </w:rPr>
      </w:pPr>
      <w:proofErr w:type="gramStart"/>
      <w:r w:rsidRPr="002339D8">
        <w:rPr>
          <w:rFonts w:cstheme="minorHAnsi"/>
          <w:i/>
          <w:color w:val="171717" w:themeColor="background2" w:themeShade="1A"/>
        </w:rPr>
        <w:t xml:space="preserve">Looking at the </w:t>
      </w:r>
      <w:proofErr w:type="spellStart"/>
      <w:r w:rsidRPr="002339D8">
        <w:rPr>
          <w:rFonts w:cstheme="minorHAnsi"/>
          <w:i/>
          <w:color w:val="171717" w:themeColor="background2" w:themeShade="1A"/>
        </w:rPr>
        <w:t>Nedbox</w:t>
      </w:r>
      <w:proofErr w:type="spellEnd"/>
      <w:r w:rsidRPr="002339D8">
        <w:rPr>
          <w:rFonts w:cstheme="minorHAnsi"/>
          <w:i/>
          <w:color w:val="171717" w:themeColor="background2" w:themeShade="1A"/>
        </w:rPr>
        <w:t xml:space="preserve"> baseline stress test results,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</w:t>
      </w:r>
      <w:proofErr w:type="gramStart"/>
      <w:r w:rsidRPr="002339D8">
        <w:rPr>
          <w:rFonts w:cstheme="minorHAnsi"/>
          <w:i/>
          <w:color w:val="171717" w:themeColor="background2" w:themeShade="1A"/>
        </w:rPr>
        <w:t>we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pinpointed the main </w:t>
      </w:r>
      <w:proofErr w:type="spellStart"/>
      <w:r w:rsidRPr="002339D8">
        <w:rPr>
          <w:rFonts w:cstheme="minorHAnsi"/>
          <w:i/>
          <w:color w:val="171717" w:themeColor="background2" w:themeShade="1A"/>
        </w:rPr>
        <w:t>NedBox</w:t>
      </w:r>
      <w:proofErr w:type="spellEnd"/>
      <w:r w:rsidRPr="002339D8">
        <w:rPr>
          <w:rFonts w:cstheme="minorHAnsi"/>
          <w:i/>
          <w:color w:val="171717" w:themeColor="background2" w:themeShade="1A"/>
        </w:rPr>
        <w:t xml:space="preserve"> bottlenecks. For this specific </w:t>
      </w:r>
      <w:proofErr w:type="gramStart"/>
      <w:r w:rsidRPr="002339D8">
        <w:rPr>
          <w:rFonts w:cstheme="minorHAnsi"/>
          <w:i/>
          <w:color w:val="171717" w:themeColor="background2" w:themeShade="1A"/>
        </w:rPr>
        <w:t>case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we advised some modifications at infrastructure and application level. In the end </w:t>
      </w:r>
      <w:proofErr w:type="gramStart"/>
      <w:r w:rsidRPr="002339D8">
        <w:rPr>
          <w:rFonts w:cstheme="minorHAnsi"/>
          <w:i/>
          <w:color w:val="171717" w:themeColor="background2" w:themeShade="1A"/>
        </w:rPr>
        <w:t>report</w:t>
      </w:r>
      <w:proofErr w:type="gramEnd"/>
      <w:r w:rsidRPr="002339D8">
        <w:rPr>
          <w:rFonts w:cstheme="minorHAnsi"/>
          <w:i/>
          <w:color w:val="171717" w:themeColor="background2" w:themeShade="1A"/>
        </w:rPr>
        <w:t xml:space="preserve"> we described how to convert these advices into reality.</w:t>
      </w:r>
    </w:p>
    <w:p w14:paraId="4BB4E6B9" w14:textId="77777777" w:rsidR="00970DF3" w:rsidRPr="002339D8" w:rsidRDefault="00970DF3">
      <w:pPr>
        <w:rPr>
          <w:rFonts w:eastAsiaTheme="majorEastAsia" w:cstheme="minorHAnsi"/>
          <w:spacing w:val="-10"/>
          <w:sz w:val="56"/>
          <w:szCs w:val="56"/>
        </w:rPr>
      </w:pPr>
      <w:r w:rsidRPr="002339D8">
        <w:rPr>
          <w:rFonts w:cstheme="minorHAnsi"/>
        </w:rPr>
        <w:br w:type="page"/>
      </w:r>
    </w:p>
    <w:p w14:paraId="17E1E135" w14:textId="4C1B5D61" w:rsidR="00A22031" w:rsidRDefault="0062100F" w:rsidP="00A22031">
      <w:pPr>
        <w:pStyle w:val="Title"/>
        <w:rPr>
          <w:rFonts w:asciiTheme="minorHAnsi" w:hAnsiTheme="minorHAnsi" w:cstheme="minorHAnsi"/>
        </w:rPr>
      </w:pPr>
      <w:bookmarkStart w:id="6" w:name="framework"/>
      <w:bookmarkStart w:id="7" w:name="_Toc506495558"/>
      <w:bookmarkEnd w:id="6"/>
      <w:proofErr w:type="gramStart"/>
      <w:r>
        <w:rPr>
          <w:rFonts w:asciiTheme="minorHAnsi" w:hAnsiTheme="minorHAnsi" w:cstheme="minorHAnsi"/>
        </w:rPr>
        <w:lastRenderedPageBreak/>
        <w:t>vApus</w:t>
      </w:r>
      <w:proofErr w:type="gramEnd"/>
      <w:r>
        <w:rPr>
          <w:rFonts w:asciiTheme="minorHAnsi" w:hAnsiTheme="minorHAnsi" w:cstheme="minorHAnsi"/>
        </w:rPr>
        <w:t>, the stress test</w:t>
      </w:r>
      <w:r w:rsidR="00A22031" w:rsidRPr="002339D8">
        <w:rPr>
          <w:rFonts w:asciiTheme="minorHAnsi" w:hAnsiTheme="minorHAnsi" w:cstheme="minorHAnsi"/>
        </w:rPr>
        <w:t xml:space="preserve"> </w:t>
      </w:r>
      <w:r w:rsidR="001C4230" w:rsidRPr="002339D8">
        <w:rPr>
          <w:rFonts w:asciiTheme="minorHAnsi" w:hAnsiTheme="minorHAnsi" w:cstheme="minorHAnsi"/>
        </w:rPr>
        <w:t>f</w:t>
      </w:r>
      <w:r w:rsidR="00A22031" w:rsidRPr="002339D8">
        <w:rPr>
          <w:rFonts w:asciiTheme="minorHAnsi" w:hAnsiTheme="minorHAnsi" w:cstheme="minorHAnsi"/>
        </w:rPr>
        <w:t>ramework</w:t>
      </w:r>
      <w:bookmarkEnd w:id="7"/>
    </w:p>
    <w:p w14:paraId="22937627" w14:textId="3CE2319F" w:rsidR="00FB5187" w:rsidRDefault="00FB5187" w:rsidP="00FB5187">
      <w:pPr>
        <w:pStyle w:val="FirstParagraph"/>
        <w:rPr>
          <w:rFonts w:cstheme="minorHAnsi"/>
        </w:rPr>
      </w:pPr>
      <w:proofErr w:type="gramStart"/>
      <w:r>
        <w:rPr>
          <w:rFonts w:cstheme="minorHAnsi"/>
        </w:rPr>
        <w:t>vApus</w:t>
      </w:r>
      <w:proofErr w:type="gramEnd"/>
      <w:r>
        <w:rPr>
          <w:rFonts w:cstheme="minorHAnsi"/>
        </w:rPr>
        <w:t xml:space="preserve"> allows us to test a </w:t>
      </w:r>
      <w:r w:rsidR="00500F2B">
        <w:rPr>
          <w:rFonts w:cstheme="minorHAnsi"/>
        </w:rPr>
        <w:t xml:space="preserve"> wide variety </w:t>
      </w:r>
      <w:r>
        <w:rPr>
          <w:rFonts w:cstheme="minorHAnsi"/>
        </w:rPr>
        <w:t>of server applications, from databases tot web applications to exotic APIs.</w:t>
      </w:r>
    </w:p>
    <w:p w14:paraId="50DA1F7D" w14:textId="489C572A" w:rsidR="00FB5187" w:rsidRPr="00FB5187" w:rsidRDefault="00FB5187" w:rsidP="00FB5187">
      <w:pPr>
        <w:pStyle w:val="FirstParagraph"/>
      </w:pPr>
      <w:proofErr w:type="gramStart"/>
      <w:r>
        <w:rPr>
          <w:rFonts w:cstheme="minorHAnsi"/>
        </w:rPr>
        <w:t>Basically, if</w:t>
      </w:r>
      <w:proofErr w:type="gramEnd"/>
      <w:r>
        <w:rPr>
          <w:rFonts w:cstheme="minorHAnsi"/>
        </w:rPr>
        <w:t xml:space="preserve"> the application</w:t>
      </w:r>
      <w:r w:rsidR="00500F2B">
        <w:rPr>
          <w:rFonts w:cstheme="minorHAnsi"/>
        </w:rPr>
        <w:t xml:space="preserve"> communicates </w:t>
      </w:r>
      <w:r>
        <w:rPr>
          <w:rFonts w:cstheme="minorHAnsi"/>
        </w:rPr>
        <w:t xml:space="preserve">via a server socket, vApus can test it. </w:t>
      </w:r>
      <w:proofErr w:type="gramStart"/>
      <w:r>
        <w:rPr>
          <w:rFonts w:cstheme="minorHAnsi"/>
        </w:rPr>
        <w:t>vApus</w:t>
      </w:r>
      <w:proofErr w:type="gramEnd"/>
      <w:r>
        <w:rPr>
          <w:rFonts w:cstheme="minorHAnsi"/>
        </w:rPr>
        <w:t xml:space="preserve"> is in fact a framework, meaning that it is very customizable.</w:t>
      </w:r>
    </w:p>
    <w:p w14:paraId="7974A7E9" w14:textId="50B244CD" w:rsidR="00632278" w:rsidRPr="002339D8" w:rsidRDefault="00632278" w:rsidP="00A22031">
      <w:pPr>
        <w:pStyle w:val="BodyText"/>
        <w:rPr>
          <w:rFonts w:cstheme="minorHAnsi"/>
        </w:rPr>
      </w:pPr>
      <w:proofErr w:type="gramStart"/>
      <w:r w:rsidRPr="002339D8">
        <w:rPr>
          <w:rFonts w:cstheme="minorHAnsi"/>
        </w:rPr>
        <w:t>vApus</w:t>
      </w:r>
      <w:proofErr w:type="gramEnd"/>
      <w:r w:rsidRPr="002339D8">
        <w:rPr>
          <w:rFonts w:cstheme="minorHAnsi"/>
        </w:rPr>
        <w:t xml:space="preserve"> consist out of a few building blocks that can be chosen and adapted freely to one’s needs.</w:t>
      </w:r>
      <w:r w:rsidRPr="002339D8">
        <w:rPr>
          <w:rFonts w:cstheme="minorHAnsi"/>
        </w:rPr>
        <w:br/>
        <w:t xml:space="preserve">In order to execute </w:t>
      </w:r>
      <w:proofErr w:type="gramStart"/>
      <w:r w:rsidRPr="002339D8">
        <w:rPr>
          <w:rFonts w:cstheme="minorHAnsi"/>
        </w:rPr>
        <w:t>a stress</w:t>
      </w:r>
      <w:proofErr w:type="gramEnd"/>
      <w:r w:rsidRPr="002339D8">
        <w:rPr>
          <w:rFonts w:cstheme="minorHAnsi"/>
        </w:rPr>
        <w:t xml:space="preserve"> tests you need at least following 3 parts:</w:t>
      </w:r>
    </w:p>
    <w:p w14:paraId="6368E0C3" w14:textId="4D29A389" w:rsidR="00A22031" w:rsidRPr="002339D8" w:rsidRDefault="00632278" w:rsidP="00A22031">
      <w:pPr>
        <w:pStyle w:val="Compact"/>
        <w:numPr>
          <w:ilvl w:val="0"/>
          <w:numId w:val="6"/>
        </w:numPr>
        <w:rPr>
          <w:rFonts w:cstheme="minorHAnsi"/>
        </w:rPr>
      </w:pPr>
      <w:r w:rsidRPr="002339D8">
        <w:rPr>
          <w:rFonts w:cstheme="minorHAnsi"/>
        </w:rPr>
        <w:t>A</w:t>
      </w:r>
      <w:r w:rsidR="00A22031" w:rsidRPr="002339D8">
        <w:rPr>
          <w:rFonts w:cstheme="minorHAnsi"/>
        </w:rPr>
        <w:t xml:space="preserve"> </w:t>
      </w:r>
      <w:r w:rsidRPr="002339D8">
        <w:rPr>
          <w:rFonts w:cstheme="minorHAnsi"/>
          <w:b/>
        </w:rPr>
        <w:t>connection</w:t>
      </w:r>
      <w:r w:rsidRPr="002339D8">
        <w:rPr>
          <w:rFonts w:cstheme="minorHAnsi"/>
        </w:rPr>
        <w:t xml:space="preserve"> for communicating to the server application</w:t>
      </w:r>
      <w:r w:rsidR="00C37DD8" w:rsidRPr="002339D8">
        <w:rPr>
          <w:rFonts w:cstheme="minorHAnsi"/>
        </w:rPr>
        <w:t>. Measuring response times and some error handling happen here as well.</w:t>
      </w:r>
    </w:p>
    <w:p w14:paraId="498375FA" w14:textId="4897F7F4" w:rsidR="00A22031" w:rsidRPr="002339D8" w:rsidRDefault="00632278" w:rsidP="00A22031">
      <w:pPr>
        <w:pStyle w:val="Compact"/>
        <w:numPr>
          <w:ilvl w:val="0"/>
          <w:numId w:val="6"/>
        </w:numPr>
        <w:rPr>
          <w:rFonts w:cstheme="minorHAnsi"/>
        </w:rPr>
      </w:pPr>
      <w:r w:rsidRPr="002339D8">
        <w:rPr>
          <w:rFonts w:cstheme="minorHAnsi"/>
        </w:rPr>
        <w:t>A</w:t>
      </w:r>
      <w:r w:rsidR="00A22031" w:rsidRPr="002339D8">
        <w:rPr>
          <w:rFonts w:cstheme="minorHAnsi"/>
        </w:rPr>
        <w:t xml:space="preserve"> </w:t>
      </w:r>
      <w:r w:rsidR="00A22031" w:rsidRPr="002339D8">
        <w:rPr>
          <w:rFonts w:cstheme="minorHAnsi"/>
          <w:b/>
        </w:rPr>
        <w:t>scenario</w:t>
      </w:r>
      <w:r w:rsidR="00C37DD8" w:rsidRPr="002339D8">
        <w:rPr>
          <w:rFonts w:cstheme="minorHAnsi"/>
        </w:rPr>
        <w:t xml:space="preserve"> holds all requests to </w:t>
      </w:r>
      <w:proofErr w:type="gramStart"/>
      <w:r w:rsidR="00C37DD8" w:rsidRPr="002339D8">
        <w:rPr>
          <w:rFonts w:cstheme="minorHAnsi"/>
        </w:rPr>
        <w:t>be sent</w:t>
      </w:r>
      <w:proofErr w:type="gramEnd"/>
      <w:r w:rsidR="00C37DD8" w:rsidRPr="002339D8">
        <w:rPr>
          <w:rFonts w:cstheme="minorHAnsi"/>
        </w:rPr>
        <w:t xml:space="preserve"> to the application by a simulated user.</w:t>
      </w:r>
      <w:r w:rsidR="00492C1F" w:rsidRPr="002339D8">
        <w:rPr>
          <w:rFonts w:cstheme="minorHAnsi"/>
        </w:rPr>
        <w:t xml:space="preserve"> Multiple scenarios </w:t>
      </w:r>
      <w:proofErr w:type="gramStart"/>
      <w:r w:rsidR="00492C1F" w:rsidRPr="002339D8">
        <w:rPr>
          <w:rFonts w:cstheme="minorHAnsi"/>
        </w:rPr>
        <w:t>can be used</w:t>
      </w:r>
      <w:proofErr w:type="gramEnd"/>
      <w:r w:rsidR="00492C1F" w:rsidRPr="002339D8">
        <w:rPr>
          <w:rFonts w:cstheme="minorHAnsi"/>
        </w:rPr>
        <w:t xml:space="preserve"> within the same test to simulate different types of users. For instance, admins and non-admins.</w:t>
      </w:r>
    </w:p>
    <w:p w14:paraId="5351C931" w14:textId="205B7D55" w:rsidR="00A22031" w:rsidRPr="002339D8" w:rsidRDefault="00632278" w:rsidP="00A22031">
      <w:pPr>
        <w:pStyle w:val="Compact"/>
        <w:numPr>
          <w:ilvl w:val="0"/>
          <w:numId w:val="6"/>
        </w:numPr>
        <w:rPr>
          <w:rFonts w:cstheme="minorHAnsi"/>
        </w:rPr>
      </w:pPr>
      <w:r w:rsidRPr="002339D8">
        <w:rPr>
          <w:rFonts w:cstheme="minorHAnsi"/>
        </w:rPr>
        <w:t>A</w:t>
      </w:r>
      <w:r w:rsidR="00A22031" w:rsidRPr="002339D8">
        <w:rPr>
          <w:rFonts w:cstheme="minorHAnsi"/>
        </w:rPr>
        <w:t xml:space="preserve"> </w:t>
      </w:r>
      <w:r w:rsidR="00A22031" w:rsidRPr="002339D8">
        <w:rPr>
          <w:rFonts w:cstheme="minorHAnsi"/>
          <w:b/>
        </w:rPr>
        <w:t>stress test</w:t>
      </w:r>
      <w:r w:rsidR="00492C1F" w:rsidRPr="002339D8">
        <w:rPr>
          <w:rFonts w:cstheme="minorHAnsi"/>
        </w:rPr>
        <w:t xml:space="preserve"> </w:t>
      </w:r>
      <w:r w:rsidR="00500F2B">
        <w:rPr>
          <w:rFonts w:cstheme="minorHAnsi"/>
        </w:rPr>
        <w:t xml:space="preserve">bundles </w:t>
      </w:r>
      <w:r w:rsidR="00492C1F" w:rsidRPr="002339D8">
        <w:rPr>
          <w:rFonts w:cstheme="minorHAnsi"/>
        </w:rPr>
        <w:t>a connection a</w:t>
      </w:r>
      <w:r w:rsidR="00A22031" w:rsidRPr="002339D8">
        <w:rPr>
          <w:rFonts w:cstheme="minorHAnsi"/>
        </w:rPr>
        <w:t>n</w:t>
      </w:r>
      <w:r w:rsidR="00492C1F" w:rsidRPr="002339D8">
        <w:rPr>
          <w:rFonts w:cstheme="minorHAnsi"/>
        </w:rPr>
        <w:t>d scenarios + configuration.</w:t>
      </w:r>
    </w:p>
    <w:p w14:paraId="2846339B" w14:textId="77777777" w:rsidR="00325E47" w:rsidRPr="002339D8" w:rsidRDefault="00325E47" w:rsidP="00325E47">
      <w:pPr>
        <w:rPr>
          <w:rFonts w:cstheme="minorHAnsi"/>
        </w:rPr>
      </w:pPr>
    </w:p>
    <w:p w14:paraId="39C461BD" w14:textId="15DBF5E9" w:rsidR="00325E47" w:rsidRPr="002339D8" w:rsidRDefault="00325E47" w:rsidP="00325E47">
      <w:pPr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01EE2C09" wp14:editId="025F1CAE">
            <wp:extent cx="5943600" cy="3743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040AF" w14:textId="15E3EC92" w:rsidR="00A22031" w:rsidRPr="002339D8" w:rsidRDefault="0094169F" w:rsidP="00A22031">
      <w:pPr>
        <w:pStyle w:val="FirstParagraph"/>
        <w:rPr>
          <w:rFonts w:cstheme="minorHAnsi"/>
        </w:rPr>
      </w:pPr>
      <w:r w:rsidRPr="002339D8">
        <w:rPr>
          <w:rFonts w:cstheme="minorHAnsi"/>
        </w:rPr>
        <w:t>It is possible and advised that while stress testing</w:t>
      </w:r>
      <w:r w:rsidR="00500F2B">
        <w:rPr>
          <w:rFonts w:cstheme="minorHAnsi"/>
        </w:rPr>
        <w:t>,</w:t>
      </w:r>
      <w:r w:rsidRPr="002339D8">
        <w:rPr>
          <w:rFonts w:cstheme="minorHAnsi"/>
        </w:rPr>
        <w:t xml:space="preserve"> the server-infrastructure is </w:t>
      </w:r>
      <w:r w:rsidRPr="002339D8">
        <w:rPr>
          <w:rFonts w:cstheme="minorHAnsi"/>
          <w:b/>
        </w:rPr>
        <w:t>monitored</w:t>
      </w:r>
      <w:r w:rsidR="00325E47" w:rsidRPr="002339D8">
        <w:rPr>
          <w:rFonts w:cstheme="minorHAnsi"/>
        </w:rPr>
        <w:t xml:space="preserve"> using vApus</w:t>
      </w:r>
      <w:r w:rsidR="00500F2B">
        <w:rPr>
          <w:rFonts w:cstheme="minorHAnsi"/>
        </w:rPr>
        <w:t>. By doing this,</w:t>
      </w:r>
      <w:r w:rsidR="002E2EC5" w:rsidRPr="002339D8">
        <w:rPr>
          <w:rFonts w:cstheme="minorHAnsi"/>
        </w:rPr>
        <w:t xml:space="preserve"> bottlenecks can be detected and resolved</w:t>
      </w:r>
      <w:r w:rsidR="00492C1F" w:rsidRPr="002339D8">
        <w:rPr>
          <w:rFonts w:cstheme="minorHAnsi"/>
        </w:rPr>
        <w:t>. For instance, i</w:t>
      </w:r>
      <w:r w:rsidRPr="002339D8">
        <w:rPr>
          <w:rFonts w:cstheme="minorHAnsi"/>
        </w:rPr>
        <w:t xml:space="preserve">t takes a long time for a user to see the home page of a website. We see that the database server’s CPU </w:t>
      </w:r>
      <w:r w:rsidR="002E2EC5" w:rsidRPr="002339D8">
        <w:rPr>
          <w:rFonts w:cstheme="minorHAnsi"/>
        </w:rPr>
        <w:t xml:space="preserve">is completely saturated. Maybe a SQL query is too heavy, or maybe we just </w:t>
      </w:r>
      <w:r w:rsidR="007F10D6" w:rsidRPr="002339D8">
        <w:rPr>
          <w:rFonts w:cstheme="minorHAnsi"/>
        </w:rPr>
        <w:t>do not</w:t>
      </w:r>
      <w:r w:rsidR="002E2EC5" w:rsidRPr="002339D8">
        <w:rPr>
          <w:rFonts w:cstheme="minorHAnsi"/>
        </w:rPr>
        <w:t xml:space="preserve"> have </w:t>
      </w:r>
      <w:r w:rsidR="007F10D6" w:rsidRPr="002339D8">
        <w:rPr>
          <w:rFonts w:cstheme="minorHAnsi"/>
        </w:rPr>
        <w:t>e</w:t>
      </w:r>
      <w:r w:rsidR="002E2EC5" w:rsidRPr="002339D8">
        <w:rPr>
          <w:rFonts w:cstheme="minorHAnsi"/>
        </w:rPr>
        <w:t>nough CPU power.</w:t>
      </w:r>
    </w:p>
    <w:p w14:paraId="413055EA" w14:textId="26F21FA2" w:rsidR="002E2EC5" w:rsidRPr="002339D8" w:rsidRDefault="007F10D6" w:rsidP="002E2EC5">
      <w:pPr>
        <w:pStyle w:val="BodyText"/>
        <w:rPr>
          <w:rFonts w:cstheme="minorHAnsi"/>
        </w:rPr>
      </w:pPr>
      <w:r w:rsidRPr="002339D8">
        <w:rPr>
          <w:rFonts w:cstheme="minorHAnsi"/>
        </w:rPr>
        <w:lastRenderedPageBreak/>
        <w:t xml:space="preserve">Say one test client does not suffice to stress the server(s): add another. A stress test’s workload </w:t>
      </w:r>
      <w:proofErr w:type="gramStart"/>
      <w:r w:rsidRPr="002339D8">
        <w:rPr>
          <w:rFonts w:cstheme="minorHAnsi"/>
        </w:rPr>
        <w:t>can be distributed</w:t>
      </w:r>
      <w:proofErr w:type="gramEnd"/>
      <w:r w:rsidRPr="002339D8">
        <w:rPr>
          <w:rFonts w:cstheme="minorHAnsi"/>
        </w:rPr>
        <w:t xml:space="preserve"> over multiple test clients within a </w:t>
      </w:r>
      <w:r w:rsidRPr="002339D8">
        <w:rPr>
          <w:rFonts w:cstheme="minorHAnsi"/>
          <w:b/>
        </w:rPr>
        <w:t>distributed test</w:t>
      </w:r>
      <w:r w:rsidRPr="002339D8">
        <w:rPr>
          <w:rFonts w:cstheme="minorHAnsi"/>
        </w:rPr>
        <w:t>. A master vApus instance orchestrates slave instances doing the actual work.</w:t>
      </w:r>
    </w:p>
    <w:p w14:paraId="31B45634" w14:textId="0D33F80A" w:rsidR="007F10D6" w:rsidRPr="002339D8" w:rsidRDefault="007F10D6" w:rsidP="002E2EC5">
      <w:pPr>
        <w:pStyle w:val="BodyText"/>
        <w:rPr>
          <w:rFonts w:cstheme="minorHAnsi"/>
        </w:rPr>
      </w:pPr>
      <w:r w:rsidRPr="002339D8">
        <w:rPr>
          <w:rFonts w:cstheme="minorHAnsi"/>
        </w:rPr>
        <w:t xml:space="preserve">The same distributed test allows us to test different server applications as well. This to see how the underlying server infrastructure reacts while all hosted applications </w:t>
      </w:r>
      <w:proofErr w:type="gramStart"/>
      <w:r w:rsidRPr="002339D8">
        <w:rPr>
          <w:rFonts w:cstheme="minorHAnsi"/>
        </w:rPr>
        <w:t>are accessed</w:t>
      </w:r>
      <w:proofErr w:type="gramEnd"/>
      <w:r w:rsidRPr="002339D8">
        <w:rPr>
          <w:rFonts w:cstheme="minorHAnsi"/>
        </w:rPr>
        <w:t xml:space="preserve"> at the same time</w:t>
      </w:r>
      <w:r w:rsidR="00492C1F" w:rsidRPr="002339D8">
        <w:rPr>
          <w:rFonts w:cstheme="minorHAnsi"/>
        </w:rPr>
        <w:t>.</w:t>
      </w:r>
    </w:p>
    <w:p w14:paraId="0B028482" w14:textId="0309DBBA" w:rsidR="00492C1F" w:rsidRPr="002339D8" w:rsidRDefault="00492C1F" w:rsidP="002E2EC5">
      <w:pPr>
        <w:pStyle w:val="BodyText"/>
        <w:rPr>
          <w:rFonts w:cstheme="minorHAnsi"/>
        </w:rPr>
      </w:pPr>
      <w:r w:rsidRPr="002339D8">
        <w:rPr>
          <w:rFonts w:cstheme="minorHAnsi"/>
        </w:rPr>
        <w:t xml:space="preserve">Requests </w:t>
      </w:r>
      <w:proofErr w:type="gramStart"/>
      <w:r w:rsidRPr="002339D8">
        <w:rPr>
          <w:rFonts w:cstheme="minorHAnsi"/>
        </w:rPr>
        <w:t xml:space="preserve">can be </w:t>
      </w:r>
      <w:r w:rsidRPr="002339D8">
        <w:rPr>
          <w:rFonts w:cstheme="minorHAnsi"/>
          <w:b/>
        </w:rPr>
        <w:t>parameterized</w:t>
      </w:r>
      <w:proofErr w:type="gramEnd"/>
      <w:r w:rsidRPr="002339D8">
        <w:rPr>
          <w:rFonts w:cstheme="minorHAnsi"/>
        </w:rPr>
        <w:t xml:space="preserve"> </w:t>
      </w:r>
      <w:r w:rsidR="005233DD" w:rsidRPr="002339D8">
        <w:rPr>
          <w:rFonts w:cstheme="minorHAnsi"/>
        </w:rPr>
        <w:t xml:space="preserve">with all sorts of values like user-unique credentials. Filling in parameters does not happen while a test is running so the test client </w:t>
      </w:r>
      <w:proofErr w:type="gramStart"/>
      <w:r w:rsidR="005233DD" w:rsidRPr="002339D8">
        <w:rPr>
          <w:rFonts w:cstheme="minorHAnsi"/>
        </w:rPr>
        <w:t>does not get</w:t>
      </w:r>
      <w:proofErr w:type="gramEnd"/>
      <w:r w:rsidR="005233DD" w:rsidRPr="002339D8">
        <w:rPr>
          <w:rFonts w:cstheme="minorHAnsi"/>
        </w:rPr>
        <w:t xml:space="preserve"> stressed.</w:t>
      </w:r>
    </w:p>
    <w:p w14:paraId="11827CAF" w14:textId="77777777" w:rsidR="005233DD" w:rsidRPr="002339D8" w:rsidRDefault="005233DD" w:rsidP="005233DD">
      <w:pPr>
        <w:pStyle w:val="BodyText"/>
        <w:rPr>
          <w:rFonts w:cstheme="minorHAnsi"/>
        </w:rPr>
      </w:pPr>
      <w:r w:rsidRPr="002339D8">
        <w:rPr>
          <w:rFonts w:cstheme="minorHAnsi"/>
        </w:rPr>
        <w:t xml:space="preserve">The </w:t>
      </w:r>
      <w:r w:rsidRPr="002339D8">
        <w:rPr>
          <w:rFonts w:cstheme="minorHAnsi"/>
          <w:b/>
        </w:rPr>
        <w:t xml:space="preserve">value store </w:t>
      </w:r>
      <w:r w:rsidRPr="002339D8">
        <w:rPr>
          <w:rFonts w:cstheme="minorHAnsi"/>
        </w:rPr>
        <w:t xml:space="preserve">serves as </w:t>
      </w:r>
      <w:r w:rsidRPr="002339D8">
        <w:rPr>
          <w:rFonts w:cstheme="minorHAnsi"/>
          <w:i/>
        </w:rPr>
        <w:t>stress test time parameter</w:t>
      </w:r>
      <w:r w:rsidRPr="002339D8">
        <w:rPr>
          <w:rFonts w:cstheme="minorHAnsi"/>
        </w:rPr>
        <w:t xml:space="preserve">. One can store and retrieve data like HTTP cookies and other values retrieved from responses to </w:t>
      </w:r>
      <w:proofErr w:type="gramStart"/>
      <w:r w:rsidRPr="002339D8">
        <w:rPr>
          <w:rFonts w:cstheme="minorHAnsi"/>
        </w:rPr>
        <w:t>be used</w:t>
      </w:r>
      <w:proofErr w:type="gramEnd"/>
      <w:r w:rsidRPr="002339D8">
        <w:rPr>
          <w:rFonts w:cstheme="minorHAnsi"/>
        </w:rPr>
        <w:t xml:space="preserve"> in further requests. </w:t>
      </w:r>
      <w:bookmarkStart w:id="8" w:name="installatie"/>
      <w:bookmarkEnd w:id="8"/>
    </w:p>
    <w:p w14:paraId="39AA4903" w14:textId="77777777" w:rsidR="00700473" w:rsidRPr="002339D8" w:rsidRDefault="00A22031" w:rsidP="00700473">
      <w:pPr>
        <w:pStyle w:val="Title"/>
        <w:rPr>
          <w:rFonts w:asciiTheme="minorHAnsi" w:hAnsiTheme="minorHAnsi" w:cstheme="minorHAnsi"/>
        </w:rPr>
      </w:pPr>
      <w:r w:rsidRPr="002339D8">
        <w:rPr>
          <w:rFonts w:cstheme="minorHAnsi"/>
        </w:rPr>
        <w:br w:type="page"/>
      </w:r>
      <w:bookmarkStart w:id="9" w:name="_Toc506495559"/>
      <w:r w:rsidR="00700473" w:rsidRPr="002339D8">
        <w:rPr>
          <w:rFonts w:asciiTheme="minorHAnsi" w:hAnsiTheme="minorHAnsi" w:cstheme="minorHAnsi"/>
        </w:rPr>
        <w:lastRenderedPageBreak/>
        <w:t>Terminology</w:t>
      </w:r>
      <w:bookmarkEnd w:id="9"/>
    </w:p>
    <w:p w14:paraId="54BFB7DA" w14:textId="1F7F4E02" w:rsidR="00700473" w:rsidRPr="002339D8" w:rsidRDefault="00700473" w:rsidP="00700473">
      <w:pPr>
        <w:rPr>
          <w:rFonts w:cstheme="minorHAnsi"/>
        </w:rPr>
      </w:pPr>
      <w:r w:rsidRPr="002339D8">
        <w:rPr>
          <w:rFonts w:cstheme="minorHAnsi"/>
        </w:rPr>
        <w:t>Before we begin to build our own stress test</w:t>
      </w:r>
      <w:r w:rsidR="00500F2B">
        <w:rPr>
          <w:rFonts w:cstheme="minorHAnsi"/>
        </w:rPr>
        <w:t>,</w:t>
      </w:r>
      <w:r w:rsidRPr="002339D8">
        <w:rPr>
          <w:rFonts w:cstheme="minorHAnsi"/>
        </w:rPr>
        <w:t xml:space="preserve"> we first have to go over some</w:t>
      </w:r>
      <w:r>
        <w:rPr>
          <w:rFonts w:cstheme="minorHAnsi"/>
        </w:rPr>
        <w:t xml:space="preserve"> Sizing Servers Lab</w:t>
      </w:r>
      <w:r w:rsidRPr="002339D8">
        <w:rPr>
          <w:rFonts w:cstheme="minorHAnsi"/>
        </w:rPr>
        <w:t xml:space="preserve"> terminology.</w:t>
      </w:r>
    </w:p>
    <w:p w14:paraId="59FD1623" w14:textId="77777777" w:rsidR="00700473" w:rsidRPr="002339D8" w:rsidRDefault="00700473" w:rsidP="00700473">
      <w:pPr>
        <w:spacing w:before="120" w:line="240" w:lineRule="auto"/>
        <w:rPr>
          <w:rFonts w:cstheme="minorHAnsi"/>
        </w:rPr>
      </w:pPr>
      <w:proofErr w:type="gramStart"/>
      <w:r w:rsidRPr="002339D8">
        <w:rPr>
          <w:rFonts w:cstheme="minorHAnsi"/>
          <w:b/>
        </w:rPr>
        <w:t>vApus</w:t>
      </w:r>
      <w:proofErr w:type="gramEnd"/>
      <w:r w:rsidRPr="002339D8">
        <w:rPr>
          <w:rFonts w:cstheme="minorHAnsi"/>
          <w:b/>
        </w:rPr>
        <w:t xml:space="preserve"> </w:t>
      </w:r>
      <w:r w:rsidRPr="002339D8">
        <w:rPr>
          <w:rFonts w:cstheme="minorHAnsi"/>
        </w:rPr>
        <w:t xml:space="preserve">is an in-house developed framework to stress test and monitor different applications. The power of vApus lies in its flexibility to adjust the framework to the required platform. </w:t>
      </w:r>
    </w:p>
    <w:p w14:paraId="5D4724CA" w14:textId="4BB13E64" w:rsidR="00700473" w:rsidRDefault="00700473" w:rsidP="00700473">
      <w:pPr>
        <w:spacing w:before="120" w:line="240" w:lineRule="auto"/>
        <w:rPr>
          <w:rFonts w:cstheme="minorHAnsi"/>
          <w:bCs/>
        </w:rPr>
      </w:pPr>
      <w:r w:rsidRPr="002339D8">
        <w:rPr>
          <w:rFonts w:cstheme="minorHAnsi"/>
          <w:bCs/>
        </w:rPr>
        <w:t xml:space="preserve">A </w:t>
      </w:r>
      <w:r w:rsidRPr="002339D8">
        <w:rPr>
          <w:rFonts w:cstheme="minorHAnsi"/>
          <w:b/>
          <w:bCs/>
        </w:rPr>
        <w:t xml:space="preserve">User action </w:t>
      </w:r>
      <w:r w:rsidRPr="002339D8">
        <w:rPr>
          <w:rFonts w:cstheme="minorHAnsi"/>
          <w:bCs/>
        </w:rPr>
        <w:t xml:space="preserve">is a sequence of </w:t>
      </w:r>
      <w:r w:rsidRPr="002339D8">
        <w:rPr>
          <w:rFonts w:cstheme="minorHAnsi"/>
          <w:b/>
          <w:bCs/>
        </w:rPr>
        <w:t>requests</w:t>
      </w:r>
      <w:r w:rsidRPr="002339D8">
        <w:rPr>
          <w:rFonts w:cstheme="minorHAnsi"/>
          <w:bCs/>
        </w:rPr>
        <w:t xml:space="preserve"> sent by vApus, initiated by a</w:t>
      </w:r>
      <w:r w:rsidRPr="002339D8">
        <w:rPr>
          <w:rFonts w:cstheme="minorHAnsi"/>
          <w:b/>
          <w:bCs/>
        </w:rPr>
        <w:t xml:space="preserve"> simulated / virtual user</w:t>
      </w:r>
      <w:r w:rsidRPr="002339D8">
        <w:rPr>
          <w:rFonts w:cstheme="minorHAnsi"/>
          <w:bCs/>
        </w:rPr>
        <w:t>.</w:t>
      </w:r>
      <w:r w:rsidRPr="002339D8">
        <w:rPr>
          <w:rFonts w:cstheme="minorHAnsi"/>
          <w:bCs/>
        </w:rPr>
        <w:br/>
        <w:t xml:space="preserve">An action can be </w:t>
      </w:r>
      <w:proofErr w:type="gramStart"/>
      <w:r w:rsidRPr="002339D8">
        <w:rPr>
          <w:rFonts w:cstheme="minorHAnsi"/>
          <w:bCs/>
        </w:rPr>
        <w:t>defined</w:t>
      </w:r>
      <w:proofErr w:type="gramEnd"/>
      <w:r w:rsidRPr="002339D8">
        <w:rPr>
          <w:rFonts w:cstheme="minorHAnsi"/>
          <w:bCs/>
        </w:rPr>
        <w:t xml:space="preserve"> as for instance, “all needed requests to Login a web application”.</w:t>
      </w:r>
      <w:r w:rsidRPr="002339D8">
        <w:rPr>
          <w:rFonts w:cstheme="minorHAnsi"/>
          <w:bCs/>
        </w:rPr>
        <w:br/>
        <w:t xml:space="preserve">An action is complete if all requests received a response. </w:t>
      </w:r>
      <w:r w:rsidR="00500F2B">
        <w:rPr>
          <w:rFonts w:cstheme="minorHAnsi"/>
          <w:bCs/>
        </w:rPr>
        <w:t xml:space="preserve">Next, </w:t>
      </w:r>
      <w:r w:rsidRPr="002339D8">
        <w:rPr>
          <w:rFonts w:cstheme="minorHAnsi"/>
          <w:bCs/>
        </w:rPr>
        <w:t xml:space="preserve">the virtual user will proceed with the next action. In this test </w:t>
      </w:r>
      <w:proofErr w:type="gramStart"/>
      <w:r w:rsidRPr="002339D8">
        <w:rPr>
          <w:rFonts w:cstheme="minorHAnsi"/>
          <w:bCs/>
        </w:rPr>
        <w:t>set-up</w:t>
      </w:r>
      <w:proofErr w:type="gramEnd"/>
      <w:r w:rsidRPr="002339D8">
        <w:rPr>
          <w:rFonts w:cstheme="minorHAnsi"/>
          <w:bCs/>
        </w:rPr>
        <w:t xml:space="preserve"> we can define an action at best with a </w:t>
      </w:r>
      <w:r w:rsidRPr="002339D8">
        <w:rPr>
          <w:rFonts w:cstheme="minorHAnsi"/>
          <w:b/>
          <w:bCs/>
        </w:rPr>
        <w:t>page or a “click”</w:t>
      </w:r>
      <w:r w:rsidRPr="002339D8">
        <w:rPr>
          <w:rFonts w:cstheme="minorHAnsi"/>
          <w:bCs/>
        </w:rPr>
        <w:t xml:space="preserve"> on a</w:t>
      </w:r>
      <w:r>
        <w:rPr>
          <w:rFonts w:cstheme="minorHAnsi"/>
          <w:bCs/>
        </w:rPr>
        <w:t xml:space="preserve"> website.</w:t>
      </w:r>
    </w:p>
    <w:p w14:paraId="0D5B3EB0" w14:textId="6A8EF316" w:rsidR="00700473" w:rsidRPr="00396A58" w:rsidRDefault="00700473" w:rsidP="00700473">
      <w:pPr>
        <w:spacing w:before="120" w:line="240" w:lineRule="auto"/>
        <w:rPr>
          <w:rFonts w:cstheme="minorHAnsi"/>
          <w:bCs/>
        </w:rPr>
      </w:pPr>
      <w:r>
        <w:rPr>
          <w:rFonts w:cstheme="minorHAnsi"/>
          <w:bCs/>
        </w:rPr>
        <w:t xml:space="preserve">A </w:t>
      </w:r>
      <w:r>
        <w:rPr>
          <w:rFonts w:cstheme="minorHAnsi"/>
          <w:b/>
          <w:bCs/>
        </w:rPr>
        <w:t>Scenario</w:t>
      </w:r>
      <w:r>
        <w:rPr>
          <w:rFonts w:cstheme="minorHAnsi"/>
          <w:bCs/>
        </w:rPr>
        <w:t xml:space="preserve"> is a collection of </w:t>
      </w:r>
      <w:r w:rsidR="00500F2B">
        <w:rPr>
          <w:rFonts w:cstheme="minorHAnsi"/>
          <w:bCs/>
        </w:rPr>
        <w:t xml:space="preserve">successive </w:t>
      </w:r>
      <w:r>
        <w:rPr>
          <w:rFonts w:cstheme="minorHAnsi"/>
          <w:bCs/>
        </w:rPr>
        <w:t>user actions. A stress test can contain one or more of these. Each simulated user executes all user actions in its appointed scenario.</w:t>
      </w:r>
    </w:p>
    <w:p w14:paraId="0080AF99" w14:textId="737D1A52" w:rsidR="00700473" w:rsidRPr="002339D8" w:rsidRDefault="00700473" w:rsidP="00700473">
      <w:pPr>
        <w:spacing w:before="120" w:line="240" w:lineRule="auto"/>
        <w:rPr>
          <w:rFonts w:cstheme="minorHAnsi"/>
          <w:bCs/>
        </w:rPr>
      </w:pPr>
      <w:r w:rsidRPr="002339D8">
        <w:rPr>
          <w:rFonts w:cstheme="minorHAnsi"/>
          <w:b/>
          <w:bCs/>
        </w:rPr>
        <w:t xml:space="preserve">Concurrency </w:t>
      </w:r>
      <w:r w:rsidR="002E79E6">
        <w:rPr>
          <w:rFonts w:cstheme="minorHAnsi"/>
          <w:bCs/>
        </w:rPr>
        <w:t>or</w:t>
      </w:r>
      <w:r w:rsidRPr="002339D8">
        <w:rPr>
          <w:rFonts w:cstheme="minorHAnsi"/>
          <w:b/>
          <w:bCs/>
        </w:rPr>
        <w:t xml:space="preserve"> </w:t>
      </w:r>
      <w:r w:rsidRPr="002339D8">
        <w:rPr>
          <w:rFonts w:cstheme="minorHAnsi"/>
          <w:bCs/>
        </w:rPr>
        <w:t xml:space="preserve">concurrent users determines the number of user actions executed per second. While testing a website the concurrency </w:t>
      </w:r>
      <w:proofErr w:type="gramStart"/>
      <w:r w:rsidRPr="002339D8">
        <w:rPr>
          <w:rFonts w:cstheme="minorHAnsi"/>
          <w:bCs/>
        </w:rPr>
        <w:t>can be best interpreted</w:t>
      </w:r>
      <w:proofErr w:type="gramEnd"/>
      <w:r w:rsidRPr="002339D8">
        <w:rPr>
          <w:rFonts w:cstheme="minorHAnsi"/>
          <w:bCs/>
        </w:rPr>
        <w:t xml:space="preserve"> as </w:t>
      </w:r>
      <w:r w:rsidRPr="002339D8">
        <w:rPr>
          <w:rFonts w:cstheme="minorHAnsi"/>
          <w:b/>
          <w:bCs/>
        </w:rPr>
        <w:t>“number of pages per second”</w:t>
      </w:r>
      <w:r w:rsidRPr="002339D8">
        <w:rPr>
          <w:rFonts w:cstheme="minorHAnsi"/>
          <w:bCs/>
        </w:rPr>
        <w:t xml:space="preserve">. In the Sizing Servers Lab </w:t>
      </w:r>
      <w:proofErr w:type="gramStart"/>
      <w:r w:rsidRPr="002339D8">
        <w:rPr>
          <w:rFonts w:cstheme="minorHAnsi"/>
          <w:bCs/>
        </w:rPr>
        <w:t>tests</w:t>
      </w:r>
      <w:proofErr w:type="gramEnd"/>
      <w:r w:rsidRPr="002339D8">
        <w:rPr>
          <w:rFonts w:cstheme="minorHAnsi"/>
          <w:bCs/>
        </w:rPr>
        <w:t xml:space="preserve"> we linearly increase the concurrency. By doing this we gradually increase the stress on the server(s) (ramp-up testing).</w:t>
      </w:r>
    </w:p>
    <w:p w14:paraId="63DD22E6" w14:textId="5EB13CBF" w:rsidR="00700473" w:rsidRPr="002339D8" w:rsidRDefault="00700473" w:rsidP="00700473">
      <w:pPr>
        <w:spacing w:before="120" w:line="240" w:lineRule="auto"/>
        <w:rPr>
          <w:rFonts w:cstheme="minorHAnsi"/>
          <w:bCs/>
        </w:rPr>
      </w:pPr>
      <w:r w:rsidRPr="002339D8">
        <w:rPr>
          <w:rFonts w:cstheme="minorHAnsi"/>
          <w:bCs/>
        </w:rPr>
        <w:t xml:space="preserve">The number of </w:t>
      </w:r>
      <w:r w:rsidRPr="002339D8">
        <w:rPr>
          <w:rFonts w:cstheme="minorHAnsi"/>
          <w:b/>
          <w:bCs/>
        </w:rPr>
        <w:t>runs</w:t>
      </w:r>
      <w:r w:rsidRPr="002339D8">
        <w:rPr>
          <w:rFonts w:cstheme="minorHAnsi"/>
          <w:bCs/>
        </w:rPr>
        <w:t xml:space="preserve"> defines the number of times a test with a certain concurrency </w:t>
      </w:r>
      <w:proofErr w:type="gramStart"/>
      <w:r w:rsidRPr="002339D8">
        <w:rPr>
          <w:rFonts w:cstheme="minorHAnsi"/>
          <w:bCs/>
        </w:rPr>
        <w:t>is (re)done</w:t>
      </w:r>
      <w:proofErr w:type="gramEnd"/>
      <w:r w:rsidRPr="002339D8">
        <w:rPr>
          <w:rFonts w:cstheme="minorHAnsi"/>
          <w:bCs/>
        </w:rPr>
        <w:t>, this to smooth out average concurrency results.</w:t>
      </w:r>
    </w:p>
    <w:p w14:paraId="3590B2BD" w14:textId="77777777" w:rsidR="00700473" w:rsidRPr="002339D8" w:rsidRDefault="00700473" w:rsidP="00700473">
      <w:pPr>
        <w:spacing w:before="120" w:line="240" w:lineRule="auto"/>
        <w:rPr>
          <w:rFonts w:cstheme="minorHAnsi"/>
          <w:bCs/>
        </w:rPr>
      </w:pPr>
      <w:r w:rsidRPr="002339D8">
        <w:rPr>
          <w:rFonts w:cstheme="minorHAnsi"/>
          <w:b/>
          <w:bCs/>
        </w:rPr>
        <w:t xml:space="preserve">Response time </w:t>
      </w:r>
      <w:r w:rsidRPr="002339D8">
        <w:rPr>
          <w:rFonts w:cstheme="minorHAnsi"/>
          <w:bCs/>
        </w:rPr>
        <w:t xml:space="preserve">translates itself best as “user experience”. The response time determines the average time it took </w:t>
      </w:r>
      <w:proofErr w:type="gramStart"/>
      <w:r w:rsidRPr="002339D8">
        <w:rPr>
          <w:rFonts w:cstheme="minorHAnsi"/>
          <w:bCs/>
        </w:rPr>
        <w:t>for a</w:t>
      </w:r>
      <w:proofErr w:type="gramEnd"/>
      <w:r w:rsidRPr="002339D8">
        <w:rPr>
          <w:rFonts w:cstheme="minorHAnsi"/>
          <w:bCs/>
        </w:rPr>
        <w:t xml:space="preserve"> simulated user to receive a full page. This </w:t>
      </w:r>
      <w:proofErr w:type="gramStart"/>
      <w:r w:rsidRPr="002339D8">
        <w:rPr>
          <w:rFonts w:cstheme="minorHAnsi"/>
          <w:bCs/>
        </w:rPr>
        <w:t>is measured</w:t>
      </w:r>
      <w:proofErr w:type="gramEnd"/>
      <w:r w:rsidRPr="002339D8">
        <w:rPr>
          <w:rFonts w:cstheme="minorHAnsi"/>
          <w:bCs/>
        </w:rPr>
        <w:t xml:space="preserve"> from the moment the request is sent until the last byte is received. </w:t>
      </w:r>
      <w:r w:rsidRPr="002339D8">
        <w:rPr>
          <w:rFonts w:cstheme="minorHAnsi"/>
          <w:b/>
          <w:bCs/>
        </w:rPr>
        <w:t>A lower response time is always better.</w:t>
      </w:r>
      <w:r w:rsidRPr="002339D8">
        <w:rPr>
          <w:rFonts w:cstheme="minorHAnsi"/>
          <w:bCs/>
        </w:rPr>
        <w:t xml:space="preserve"> </w:t>
      </w:r>
    </w:p>
    <w:p w14:paraId="0B25D228" w14:textId="77777777" w:rsidR="00700473" w:rsidRPr="002339D8" w:rsidRDefault="00700473" w:rsidP="00700473">
      <w:pPr>
        <w:spacing w:before="120" w:line="240" w:lineRule="auto"/>
        <w:rPr>
          <w:rFonts w:cstheme="minorHAnsi"/>
          <w:b/>
          <w:bCs/>
        </w:rPr>
      </w:pPr>
      <w:r w:rsidRPr="002339D8">
        <w:rPr>
          <w:rFonts w:cstheme="minorHAnsi"/>
          <w:b/>
          <w:bCs/>
        </w:rPr>
        <w:t xml:space="preserve">Throughput </w:t>
      </w:r>
      <w:r w:rsidRPr="002339D8">
        <w:rPr>
          <w:rFonts w:cstheme="minorHAnsi"/>
          <w:bCs/>
        </w:rPr>
        <w:t xml:space="preserve">gives a general idea of the server(s) performance, but </w:t>
      </w:r>
      <w:proofErr w:type="gramStart"/>
      <w:r w:rsidRPr="002339D8">
        <w:rPr>
          <w:rFonts w:cstheme="minorHAnsi"/>
          <w:bCs/>
        </w:rPr>
        <w:t>doesn’t</w:t>
      </w:r>
      <w:proofErr w:type="gramEnd"/>
      <w:r w:rsidRPr="002339D8">
        <w:rPr>
          <w:rFonts w:cstheme="minorHAnsi"/>
          <w:bCs/>
        </w:rPr>
        <w:t xml:space="preserve"> translate itself directly as user experience. The throughput determines the quantity of responses per second a server can process and send. </w:t>
      </w:r>
      <w:r w:rsidRPr="002339D8">
        <w:rPr>
          <w:rFonts w:cstheme="minorHAnsi"/>
          <w:b/>
          <w:bCs/>
        </w:rPr>
        <w:t>A higher throughput is always better.</w:t>
      </w:r>
    </w:p>
    <w:p w14:paraId="44FC05AC" w14:textId="1A10095A" w:rsidR="00700473" w:rsidRPr="002339D8" w:rsidRDefault="00700473" w:rsidP="00700473">
      <w:pPr>
        <w:spacing w:before="120" w:line="240" w:lineRule="auto"/>
        <w:rPr>
          <w:rFonts w:cstheme="minorHAnsi"/>
          <w:bCs/>
        </w:rPr>
      </w:pPr>
      <w:r w:rsidRPr="002339D8">
        <w:rPr>
          <w:rFonts w:cstheme="minorHAnsi"/>
          <w:b/>
          <w:bCs/>
        </w:rPr>
        <w:t xml:space="preserve">Think time </w:t>
      </w:r>
      <w:r w:rsidRPr="002339D8">
        <w:rPr>
          <w:rFonts w:cstheme="minorHAnsi"/>
          <w:bCs/>
        </w:rPr>
        <w:t xml:space="preserve">can </w:t>
      </w:r>
      <w:proofErr w:type="gramStart"/>
      <w:r w:rsidRPr="002339D8">
        <w:rPr>
          <w:rFonts w:cstheme="minorHAnsi"/>
          <w:bCs/>
        </w:rPr>
        <w:t>be defined</w:t>
      </w:r>
      <w:proofErr w:type="gramEnd"/>
      <w:r w:rsidRPr="002339D8">
        <w:rPr>
          <w:rFonts w:cstheme="minorHAnsi"/>
          <w:bCs/>
        </w:rPr>
        <w:t xml:space="preserve"> as the average time between actions: the average time a user stays on the page before clicking through to next page. Usually we </w:t>
      </w:r>
      <w:proofErr w:type="gramStart"/>
      <w:r w:rsidR="002E79E6">
        <w:rPr>
          <w:rFonts w:cstheme="minorHAnsi"/>
          <w:bCs/>
        </w:rPr>
        <w:t xml:space="preserve">assume </w:t>
      </w:r>
      <w:r w:rsidRPr="002339D8">
        <w:rPr>
          <w:rFonts w:cstheme="minorHAnsi"/>
          <w:bCs/>
        </w:rPr>
        <w:t xml:space="preserve"> an</w:t>
      </w:r>
      <w:proofErr w:type="gramEnd"/>
      <w:r w:rsidRPr="002339D8">
        <w:rPr>
          <w:rFonts w:cstheme="minorHAnsi"/>
          <w:bCs/>
        </w:rPr>
        <w:t xml:space="preserve"> average think time of 1 second (900-1100ms), consequently we speak about “pages per second”.</w:t>
      </w:r>
    </w:p>
    <w:p w14:paraId="137279B8" w14:textId="77777777" w:rsidR="00700473" w:rsidRPr="002339D8" w:rsidRDefault="00700473" w:rsidP="00700473">
      <w:pPr>
        <w:spacing w:before="120" w:line="240" w:lineRule="auto"/>
        <w:rPr>
          <w:rFonts w:cstheme="minorHAnsi"/>
        </w:rPr>
      </w:pPr>
      <w:r w:rsidRPr="002339D8">
        <w:rPr>
          <w:rFonts w:cstheme="minorHAnsi"/>
          <w:b/>
          <w:bCs/>
        </w:rPr>
        <w:t xml:space="preserve">Ramp-up time </w:t>
      </w:r>
      <w:r w:rsidRPr="002339D8">
        <w:rPr>
          <w:rFonts w:cstheme="minorHAnsi"/>
          <w:bCs/>
        </w:rPr>
        <w:t xml:space="preserve">is used to gradually increase the number of users over a set </w:t>
      </w:r>
      <w:proofErr w:type="gramStart"/>
      <w:r w:rsidRPr="002339D8">
        <w:rPr>
          <w:rFonts w:cstheme="minorHAnsi"/>
          <w:bCs/>
        </w:rPr>
        <w:t>period of time</w:t>
      </w:r>
      <w:proofErr w:type="gramEnd"/>
      <w:r w:rsidRPr="002339D8">
        <w:rPr>
          <w:rFonts w:cstheme="minorHAnsi"/>
          <w:bCs/>
        </w:rPr>
        <w:t xml:space="preserve"> (e.g. 20 seconds) until the concurrency we want is reached. This way we spread the requests to the server application to have a more realistic test.</w:t>
      </w:r>
    </w:p>
    <w:p w14:paraId="29B44057" w14:textId="77777777" w:rsidR="00700473" w:rsidRPr="002339D8" w:rsidRDefault="00700473" w:rsidP="00700473">
      <w:pPr>
        <w:rPr>
          <w:rFonts w:cstheme="minorHAnsi"/>
        </w:rPr>
      </w:pPr>
      <w:r w:rsidRPr="002339D8">
        <w:rPr>
          <w:rFonts w:cstheme="minorHAnsi"/>
        </w:rPr>
        <w:br w:type="page"/>
      </w:r>
    </w:p>
    <w:p w14:paraId="0DCE004D" w14:textId="0939E1FB" w:rsidR="00A22031" w:rsidRPr="002339D8" w:rsidRDefault="00A22031" w:rsidP="00A22031">
      <w:pPr>
        <w:pStyle w:val="Title"/>
        <w:rPr>
          <w:rFonts w:asciiTheme="minorHAnsi" w:hAnsiTheme="minorHAnsi" w:cstheme="minorHAnsi"/>
        </w:rPr>
      </w:pPr>
      <w:bookmarkStart w:id="10" w:name="_Toc506495560"/>
      <w:r w:rsidRPr="002339D8">
        <w:rPr>
          <w:rFonts w:asciiTheme="minorHAnsi" w:hAnsiTheme="minorHAnsi" w:cstheme="minorHAnsi"/>
        </w:rPr>
        <w:lastRenderedPageBreak/>
        <w:t>Installati</w:t>
      </w:r>
      <w:r w:rsidR="007321AE" w:rsidRPr="002339D8">
        <w:rPr>
          <w:rFonts w:asciiTheme="minorHAnsi" w:hAnsiTheme="minorHAnsi" w:cstheme="minorHAnsi"/>
        </w:rPr>
        <w:t>on</w:t>
      </w:r>
      <w:bookmarkEnd w:id="10"/>
    </w:p>
    <w:p w14:paraId="32EE32F6" w14:textId="16623F72" w:rsidR="00D0688E" w:rsidRPr="002339D8" w:rsidRDefault="00A22031" w:rsidP="00D92269">
      <w:pPr>
        <w:pStyle w:val="BodyText"/>
        <w:rPr>
          <w:rFonts w:cstheme="minorHAnsi"/>
        </w:rPr>
      </w:pPr>
      <w:r w:rsidRPr="002339D8">
        <w:rPr>
          <w:rFonts w:cstheme="minorHAnsi"/>
        </w:rPr>
        <w:t xml:space="preserve">De vApus suite </w:t>
      </w:r>
      <w:r w:rsidR="007321AE" w:rsidRPr="002339D8">
        <w:rPr>
          <w:rFonts w:cstheme="minorHAnsi"/>
        </w:rPr>
        <w:t xml:space="preserve">consists out of </w:t>
      </w:r>
      <w:r w:rsidRPr="002339D8">
        <w:rPr>
          <w:rFonts w:cstheme="minorHAnsi"/>
        </w:rPr>
        <w:t>vApus</w:t>
      </w:r>
      <w:r w:rsidR="007321AE" w:rsidRPr="002339D8">
        <w:rPr>
          <w:rFonts w:cstheme="minorHAnsi"/>
        </w:rPr>
        <w:t xml:space="preserve"> itself + a few hardware monitor agents: like vApus-</w:t>
      </w:r>
      <w:proofErr w:type="spellStart"/>
      <w:r w:rsidR="007321AE" w:rsidRPr="002339D8">
        <w:rPr>
          <w:rFonts w:cstheme="minorHAnsi"/>
        </w:rPr>
        <w:t>wmi</w:t>
      </w:r>
      <w:proofErr w:type="spellEnd"/>
      <w:r w:rsidR="00740551">
        <w:rPr>
          <w:rFonts w:cstheme="minorHAnsi"/>
        </w:rPr>
        <w:t>-net</w:t>
      </w:r>
      <w:r w:rsidR="007321AE" w:rsidRPr="002339D8">
        <w:rPr>
          <w:rFonts w:cstheme="minorHAnsi"/>
        </w:rPr>
        <w:t xml:space="preserve"> to monitor Windo</w:t>
      </w:r>
      <w:r w:rsidR="00970DF3" w:rsidRPr="002339D8">
        <w:rPr>
          <w:rFonts w:cstheme="minorHAnsi"/>
        </w:rPr>
        <w:t>ws, vApus-</w:t>
      </w:r>
      <w:proofErr w:type="spellStart"/>
      <w:r w:rsidR="00970DF3" w:rsidRPr="002339D8">
        <w:rPr>
          <w:rFonts w:cstheme="minorHAnsi"/>
        </w:rPr>
        <w:t>proc</w:t>
      </w:r>
      <w:proofErr w:type="spellEnd"/>
      <w:r w:rsidR="007321AE" w:rsidRPr="002339D8">
        <w:rPr>
          <w:rFonts w:cstheme="minorHAnsi"/>
        </w:rPr>
        <w:t xml:space="preserve"> to monitor Linux, etc.</w:t>
      </w:r>
    </w:p>
    <w:p w14:paraId="7725C88D" w14:textId="0E6FAFDC" w:rsidR="00A22031" w:rsidRDefault="007321AE" w:rsidP="009D7C79">
      <w:pPr>
        <w:pStyle w:val="BodyText"/>
        <w:rPr>
          <w:rFonts w:cstheme="minorHAnsi"/>
        </w:rPr>
      </w:pPr>
      <w:proofErr w:type="gramStart"/>
      <w:r w:rsidRPr="002339D8">
        <w:rPr>
          <w:rFonts w:cstheme="minorHAnsi"/>
        </w:rPr>
        <w:t>vApus</w:t>
      </w:r>
      <w:proofErr w:type="gramEnd"/>
      <w:r w:rsidRPr="002339D8">
        <w:rPr>
          <w:rFonts w:cstheme="minorHAnsi"/>
        </w:rPr>
        <w:t xml:space="preserve"> has to be installed on Windows 10 or Windows Server 2012 R2 or newer in order to make sure respo</w:t>
      </w:r>
      <w:r w:rsidR="009D7C79" w:rsidRPr="002339D8">
        <w:rPr>
          <w:rFonts w:cstheme="minorHAnsi"/>
        </w:rPr>
        <w:t xml:space="preserve">nse times get measured correctly (see </w:t>
      </w:r>
      <w:r w:rsidR="00B23064">
        <w:rPr>
          <w:rFonts w:cstheme="minorHAnsi"/>
        </w:rPr>
        <w:t>…</w:t>
      </w:r>
      <w:r w:rsidR="00A22031" w:rsidRPr="00B23064">
        <w:rPr>
          <w:rFonts w:cstheme="minorHAnsi"/>
          <w:i/>
        </w:rPr>
        <w:t>Running vApus virtualised.pdf</w:t>
      </w:r>
      <w:r w:rsidR="009D7C79" w:rsidRPr="00B23064">
        <w:rPr>
          <w:rFonts w:cstheme="minorHAnsi"/>
        </w:rPr>
        <w:t>).</w:t>
      </w:r>
    </w:p>
    <w:p w14:paraId="6DBA4D15" w14:textId="24E201E6" w:rsidR="009875AB" w:rsidRDefault="009875AB" w:rsidP="009D7C79">
      <w:pPr>
        <w:pStyle w:val="BodyText"/>
        <w:rPr>
          <w:rFonts w:cstheme="minorHAnsi"/>
        </w:rPr>
      </w:pPr>
      <w:r>
        <w:rPr>
          <w:rFonts w:cstheme="minorHAnsi"/>
        </w:rPr>
        <w:t xml:space="preserve">The vApus client is preferably a dedicated (virtual) machine that has sufficient CPU power (&gt;= </w:t>
      </w:r>
      <w:proofErr w:type="gramStart"/>
      <w:r>
        <w:rPr>
          <w:rFonts w:cstheme="minorHAnsi"/>
        </w:rPr>
        <w:t>4</w:t>
      </w:r>
      <w:proofErr w:type="gramEnd"/>
      <w:r>
        <w:rPr>
          <w:rFonts w:cstheme="minorHAnsi"/>
        </w:rPr>
        <w:t xml:space="preserve"> x modern CPU cores), enough RAM (&gt;= 8GB) and a </w:t>
      </w:r>
      <w:r w:rsidRPr="009875AB">
        <w:rPr>
          <w:rFonts w:cstheme="minorHAnsi"/>
          <w:i/>
        </w:rPr>
        <w:t>wired</w:t>
      </w:r>
      <w:r>
        <w:rPr>
          <w:rFonts w:cstheme="minorHAnsi"/>
        </w:rPr>
        <w:t xml:space="preserve"> network connection (&gt;= gigabit).</w:t>
      </w:r>
      <w:r>
        <w:rPr>
          <w:rFonts w:cstheme="minorHAnsi"/>
        </w:rPr>
        <w:br/>
        <w:t>For this introduction, a simple laptop suffices.</w:t>
      </w:r>
    </w:p>
    <w:p w14:paraId="3CFF8AAB" w14:textId="39F24033" w:rsidR="001945FB" w:rsidRDefault="001945FB" w:rsidP="009D7C79">
      <w:pPr>
        <w:pStyle w:val="BodyText"/>
        <w:rPr>
          <w:rFonts w:cstheme="minorHAnsi"/>
        </w:rPr>
      </w:pPr>
    </w:p>
    <w:p w14:paraId="6562BE84" w14:textId="54FBA68F" w:rsidR="001945FB" w:rsidRPr="002339D8" w:rsidRDefault="001945FB" w:rsidP="009D7C79">
      <w:pPr>
        <w:pStyle w:val="BodyText"/>
        <w:rPr>
          <w:rFonts w:cstheme="minorHAnsi"/>
        </w:rPr>
      </w:pPr>
      <w:r>
        <w:rPr>
          <w:rFonts w:cstheme="minorHAnsi"/>
        </w:rPr>
        <w:t xml:space="preserve">Before you </w:t>
      </w:r>
      <w:r w:rsidR="009875AB">
        <w:rPr>
          <w:rFonts w:cstheme="minorHAnsi"/>
        </w:rPr>
        <w:t xml:space="preserve">unzip the archive containing the </w:t>
      </w:r>
      <w:r>
        <w:rPr>
          <w:rFonts w:cstheme="minorHAnsi"/>
        </w:rPr>
        <w:t>vApus</w:t>
      </w:r>
      <w:r w:rsidR="009875AB">
        <w:rPr>
          <w:rFonts w:cstheme="minorHAnsi"/>
        </w:rPr>
        <w:t xml:space="preserve"> binaries</w:t>
      </w:r>
      <w:r>
        <w:rPr>
          <w:rFonts w:cstheme="minorHAnsi"/>
        </w:rPr>
        <w:t>, make sure that &gt;=.NET 4.7 is installed (</w:t>
      </w:r>
      <w:hyperlink r:id="rId18" w:history="1">
        <w:r w:rsidR="000A4C4E" w:rsidRPr="00C366D3">
          <w:rPr>
            <w:rStyle w:val="Hyperlink"/>
            <w:rFonts w:cstheme="minorHAnsi"/>
          </w:rPr>
          <w:t>www.microsoft.com/en-us/download/details.aspx?id=55170</w:t>
        </w:r>
      </w:hyperlink>
      <w:r>
        <w:rPr>
          <w:rFonts w:cstheme="minorHAnsi"/>
        </w:rPr>
        <w:t>).</w:t>
      </w:r>
    </w:p>
    <w:p w14:paraId="1B1ED7AB" w14:textId="54F0606F" w:rsidR="009D7C79" w:rsidRPr="002339D8" w:rsidRDefault="00740551" w:rsidP="009D7C79">
      <w:pPr>
        <w:pStyle w:val="BodyText"/>
        <w:rPr>
          <w:rFonts w:cstheme="minorHAnsi"/>
        </w:rPr>
      </w:pPr>
      <w:proofErr w:type="gramStart"/>
      <w:r>
        <w:rPr>
          <w:rFonts w:cstheme="minorHAnsi"/>
        </w:rPr>
        <w:t>vApus-</w:t>
      </w:r>
      <w:proofErr w:type="spellStart"/>
      <w:r>
        <w:rPr>
          <w:rFonts w:cstheme="minorHAnsi"/>
        </w:rPr>
        <w:t>proc</w:t>
      </w:r>
      <w:proofErr w:type="spellEnd"/>
      <w:proofErr w:type="gramEnd"/>
      <w:r w:rsidR="009D7C79" w:rsidRPr="002339D8">
        <w:rPr>
          <w:rFonts w:cstheme="minorHAnsi"/>
        </w:rPr>
        <w:t xml:space="preserve"> require</w:t>
      </w:r>
      <w:r>
        <w:rPr>
          <w:rFonts w:cstheme="minorHAnsi"/>
        </w:rPr>
        <w:t>s</w:t>
      </w:r>
      <w:r w:rsidR="009D7C79" w:rsidRPr="002339D8">
        <w:rPr>
          <w:rFonts w:cstheme="minorHAnsi"/>
        </w:rPr>
        <w:t xml:space="preserve"> &gt;= Java 6</w:t>
      </w:r>
      <w:r>
        <w:rPr>
          <w:rFonts w:cstheme="minorHAnsi"/>
        </w:rPr>
        <w:t>, vApus-</w:t>
      </w:r>
      <w:proofErr w:type="spellStart"/>
      <w:r>
        <w:rPr>
          <w:rFonts w:cstheme="minorHAnsi"/>
        </w:rPr>
        <w:t>wmi</w:t>
      </w:r>
      <w:proofErr w:type="spellEnd"/>
      <w:r>
        <w:rPr>
          <w:rFonts w:cstheme="minorHAnsi"/>
        </w:rPr>
        <w:t xml:space="preserve">-net requires </w:t>
      </w:r>
      <w:r w:rsidR="000A4C4E">
        <w:rPr>
          <w:rFonts w:cstheme="minorHAnsi"/>
        </w:rPr>
        <w:t>&gt;= .Net 4.5</w:t>
      </w:r>
      <w:r>
        <w:rPr>
          <w:rFonts w:cstheme="minorHAnsi"/>
        </w:rPr>
        <w:t xml:space="preserve">. </w:t>
      </w:r>
      <w:r w:rsidR="009D7C79" w:rsidRPr="002339D8">
        <w:rPr>
          <w:rFonts w:cstheme="minorHAnsi"/>
        </w:rPr>
        <w:t xml:space="preserve">Other monitor agent specific prerequisites </w:t>
      </w:r>
      <w:proofErr w:type="gramStart"/>
      <w:r w:rsidR="009D7C79" w:rsidRPr="002339D8">
        <w:rPr>
          <w:rFonts w:cstheme="minorHAnsi"/>
        </w:rPr>
        <w:t>can be found</w:t>
      </w:r>
      <w:proofErr w:type="gramEnd"/>
      <w:r w:rsidR="009D7C79" w:rsidRPr="002339D8">
        <w:rPr>
          <w:rFonts w:cstheme="minorHAnsi"/>
        </w:rPr>
        <w:t xml:space="preserve"> in their readme’s.</w:t>
      </w:r>
    </w:p>
    <w:p w14:paraId="1F7AD6E0" w14:textId="1A0141D0" w:rsidR="00A22031" w:rsidRPr="002339D8" w:rsidRDefault="009D7C79" w:rsidP="009D7C79">
      <w:pPr>
        <w:pStyle w:val="BodyText"/>
        <w:rPr>
          <w:rFonts w:cstheme="minorHAnsi"/>
        </w:rPr>
      </w:pPr>
      <w:proofErr w:type="gramStart"/>
      <w:r w:rsidRPr="002339D8">
        <w:rPr>
          <w:rFonts w:cstheme="minorHAnsi"/>
        </w:rPr>
        <w:t>vApus</w:t>
      </w:r>
      <w:proofErr w:type="gramEnd"/>
      <w:r w:rsidRPr="002339D8">
        <w:rPr>
          <w:rFonts w:cstheme="minorHAnsi"/>
        </w:rPr>
        <w:t xml:space="preserve"> stores stress test- and monitor results in a MySQL database. A reachable machine needs to have &gt;= </w:t>
      </w:r>
      <w:r w:rsidR="00A22031" w:rsidRPr="002339D8">
        <w:rPr>
          <w:rFonts w:cstheme="minorHAnsi"/>
        </w:rPr>
        <w:t>MySQL GA 5.7</w:t>
      </w:r>
      <w:r w:rsidRPr="002339D8">
        <w:rPr>
          <w:rFonts w:cstheme="minorHAnsi"/>
        </w:rPr>
        <w:t>.</w:t>
      </w:r>
    </w:p>
    <w:p w14:paraId="4691FF54" w14:textId="7281C17C" w:rsidR="00A22031" w:rsidRPr="002339D8" w:rsidRDefault="009D7C79" w:rsidP="00D92269">
      <w:pPr>
        <w:pStyle w:val="BodyText"/>
        <w:rPr>
          <w:rFonts w:cstheme="minorHAnsi"/>
        </w:rPr>
      </w:pPr>
      <w:r w:rsidRPr="002339D8">
        <w:rPr>
          <w:rFonts w:cstheme="minorHAnsi"/>
        </w:rPr>
        <w:t>Install Fiddler (</w:t>
      </w:r>
      <w:hyperlink r:id="rId19">
        <w:r w:rsidR="000A4C4E">
          <w:rPr>
            <w:rStyle w:val="Hyperlink"/>
            <w:rFonts w:cstheme="minorHAnsi"/>
          </w:rPr>
          <w:t>www.telerik.com/download/fiddler</w:t>
        </w:r>
      </w:hyperlink>
      <w:r w:rsidRPr="002339D8">
        <w:rPr>
          <w:rFonts w:cstheme="minorHAnsi"/>
        </w:rPr>
        <w:t>) for debugging web application scenarios.</w:t>
      </w:r>
    </w:p>
    <w:p w14:paraId="69FD1CF1" w14:textId="537BA483" w:rsidR="00A22031" w:rsidRPr="002339D8" w:rsidRDefault="009D7C79" w:rsidP="009D7C79">
      <w:pPr>
        <w:pStyle w:val="BodyText"/>
        <w:rPr>
          <w:rFonts w:cstheme="minorHAnsi"/>
        </w:rPr>
      </w:pPr>
      <w:r w:rsidRPr="002339D8">
        <w:rPr>
          <w:rFonts w:cstheme="minorHAnsi"/>
        </w:rPr>
        <w:t xml:space="preserve">Use Excel 2016 to review exported results. Copy </w:t>
      </w:r>
      <w:r w:rsidRPr="002339D8">
        <w:rPr>
          <w:rFonts w:cstheme="minorHAnsi"/>
          <w:i/>
        </w:rPr>
        <w:t>personal.xlsm</w:t>
      </w:r>
      <w:r w:rsidRPr="002339D8">
        <w:rPr>
          <w:rFonts w:cstheme="minorHAnsi"/>
        </w:rPr>
        <w:t xml:space="preserve"> from vApus’ folder to Office’s </w:t>
      </w:r>
      <w:r w:rsidRPr="002339D8">
        <w:rPr>
          <w:rFonts w:cstheme="minorHAnsi"/>
          <w:i/>
        </w:rPr>
        <w:t>XLSTART</w:t>
      </w:r>
      <w:r w:rsidRPr="002339D8">
        <w:rPr>
          <w:rFonts w:cstheme="minorHAnsi"/>
        </w:rPr>
        <w:t xml:space="preserve"> folder (</w:t>
      </w:r>
      <w:r w:rsidR="00952D93">
        <w:rPr>
          <w:rFonts w:cstheme="minorHAnsi"/>
        </w:rPr>
        <w:t xml:space="preserve">most likely </w:t>
      </w:r>
      <w:r w:rsidR="00A22031" w:rsidRPr="002339D8">
        <w:rPr>
          <w:rFonts w:cstheme="minorHAnsi"/>
          <w:i/>
        </w:rPr>
        <w:t>C:\Program Files (x86)\Microsoft Office\Office16\XLSTART</w:t>
      </w:r>
      <w:r w:rsidRPr="002339D8">
        <w:rPr>
          <w:rFonts w:cstheme="minorHAnsi"/>
        </w:rPr>
        <w:t>).</w:t>
      </w:r>
    </w:p>
    <w:p w14:paraId="2AC36B07" w14:textId="7305E4F0" w:rsidR="009D7C79" w:rsidRPr="002339D8" w:rsidRDefault="009D7C79" w:rsidP="009D7C79">
      <w:pPr>
        <w:pStyle w:val="BodyText"/>
        <w:rPr>
          <w:rFonts w:cstheme="minorHAnsi"/>
        </w:rPr>
      </w:pPr>
      <w:r w:rsidRPr="002339D8">
        <w:rPr>
          <w:rFonts w:cstheme="minorHAnsi"/>
        </w:rPr>
        <w:t xml:space="preserve">This </w:t>
      </w:r>
      <w:r w:rsidR="003716AF">
        <w:rPr>
          <w:rFonts w:cstheme="minorHAnsi"/>
        </w:rPr>
        <w:t>.</w:t>
      </w:r>
      <w:proofErr w:type="spellStart"/>
      <w:r w:rsidRPr="002339D8">
        <w:rPr>
          <w:rFonts w:cstheme="minorHAnsi"/>
        </w:rPr>
        <w:t>xlsm</w:t>
      </w:r>
      <w:proofErr w:type="spellEnd"/>
      <w:r w:rsidRPr="002339D8">
        <w:rPr>
          <w:rFonts w:cstheme="minorHAnsi"/>
        </w:rPr>
        <w:t xml:space="preserve"> contains macros to generate charts from monitor results.</w:t>
      </w:r>
    </w:p>
    <w:p w14:paraId="3FECE054" w14:textId="77777777" w:rsidR="00A22031" w:rsidRPr="002339D8" w:rsidRDefault="00A22031" w:rsidP="008C7C7A">
      <w:pPr>
        <w:rPr>
          <w:rFonts w:cstheme="minorHAnsi"/>
        </w:rPr>
      </w:pPr>
      <w:bookmarkStart w:id="11" w:name="patient-viewer"/>
      <w:bookmarkEnd w:id="11"/>
      <w:r w:rsidRPr="002339D8">
        <w:rPr>
          <w:rFonts w:cstheme="minorHAnsi"/>
        </w:rPr>
        <w:br w:type="page"/>
      </w:r>
    </w:p>
    <w:p w14:paraId="7D66CE54" w14:textId="601C33C7" w:rsidR="00A22031" w:rsidRPr="002339D8" w:rsidRDefault="00FB5187" w:rsidP="00A22031">
      <w:pPr>
        <w:pStyle w:val="Title"/>
        <w:rPr>
          <w:rFonts w:asciiTheme="minorHAnsi" w:hAnsiTheme="minorHAnsi" w:cstheme="minorHAnsi"/>
        </w:rPr>
      </w:pPr>
      <w:bookmarkStart w:id="12" w:name="_Toc506495561"/>
      <w:r>
        <w:rPr>
          <w:rFonts w:asciiTheme="minorHAnsi" w:hAnsiTheme="minorHAnsi" w:cstheme="minorHAnsi"/>
        </w:rPr>
        <w:lastRenderedPageBreak/>
        <w:t xml:space="preserve">Building a </w:t>
      </w:r>
      <w:r w:rsidR="00657AE5">
        <w:rPr>
          <w:rFonts w:asciiTheme="minorHAnsi" w:hAnsiTheme="minorHAnsi" w:cstheme="minorHAnsi"/>
        </w:rPr>
        <w:t xml:space="preserve">basic </w:t>
      </w:r>
      <w:r>
        <w:rPr>
          <w:rFonts w:asciiTheme="minorHAnsi" w:hAnsiTheme="minorHAnsi" w:cstheme="minorHAnsi"/>
        </w:rPr>
        <w:t>stress test</w:t>
      </w:r>
      <w:bookmarkEnd w:id="12"/>
    </w:p>
    <w:p w14:paraId="42C76D8F" w14:textId="3A54F5C6" w:rsidR="00FB5187" w:rsidRDefault="001F74F8" w:rsidP="00FB5187">
      <w:pPr>
        <w:pStyle w:val="FirstParagraph"/>
        <w:rPr>
          <w:rFonts w:cstheme="minorHAnsi"/>
        </w:rPr>
      </w:pPr>
      <w:bookmarkStart w:id="13" w:name="bouwen-van-de-test"/>
      <w:bookmarkEnd w:id="13"/>
      <w:r>
        <w:rPr>
          <w:rFonts w:cstheme="minorHAnsi"/>
        </w:rPr>
        <w:t>As previously said, vApus allows us to test a broad range of server applications.</w:t>
      </w:r>
    </w:p>
    <w:p w14:paraId="68658C76" w14:textId="7891DA24" w:rsidR="001F74F8" w:rsidRDefault="001F74F8" w:rsidP="001F74F8">
      <w:pPr>
        <w:pStyle w:val="BodyText"/>
      </w:pPr>
      <w:r>
        <w:t xml:space="preserve">For this </w:t>
      </w:r>
      <w:proofErr w:type="gramStart"/>
      <w:r w:rsidR="00657AE5">
        <w:t>introduction</w:t>
      </w:r>
      <w:proofErr w:type="gramEnd"/>
      <w:r w:rsidR="00657AE5">
        <w:t xml:space="preserve"> we will focus us on testing web applications: vApus is used mostly to test this type of applications and is adapted towards this.</w:t>
      </w:r>
    </w:p>
    <w:p w14:paraId="0E6A8A06" w14:textId="3580DC48" w:rsidR="00E17B53" w:rsidRDefault="00E17B53" w:rsidP="001F74F8">
      <w:pPr>
        <w:pStyle w:val="BodyText"/>
      </w:pPr>
      <w:r>
        <w:t xml:space="preserve">In the following </w:t>
      </w:r>
      <w:proofErr w:type="gramStart"/>
      <w:r>
        <w:t>tutorial</w:t>
      </w:r>
      <w:proofErr w:type="gramEnd"/>
      <w:r>
        <w:t xml:space="preserve"> we will build a stress test for your favorite website: </w:t>
      </w:r>
      <w:hyperlink r:id="rId20" w:history="1">
        <w:r w:rsidRPr="00E17B53">
          <w:rPr>
            <w:rStyle w:val="Hyperlink"/>
          </w:rPr>
          <w:t>howest.be</w:t>
        </w:r>
      </w:hyperlink>
      <w:r>
        <w:t>.</w:t>
      </w:r>
    </w:p>
    <w:p w14:paraId="51C6A8F4" w14:textId="0F53D802" w:rsidR="003B2F88" w:rsidRPr="001F74F8" w:rsidRDefault="003B2F88" w:rsidP="003B2F88">
      <w:pPr>
        <w:pStyle w:val="Heading1"/>
      </w:pPr>
      <w:bookmarkStart w:id="14" w:name="_Toc506495562"/>
      <w:r>
        <w:t>Create a .</w:t>
      </w:r>
      <w:proofErr w:type="spellStart"/>
      <w:r>
        <w:t>vass</w:t>
      </w:r>
      <w:bookmarkEnd w:id="14"/>
      <w:proofErr w:type="spellEnd"/>
    </w:p>
    <w:p w14:paraId="285EE8D8" w14:textId="36EBD8F9" w:rsidR="00657AE5" w:rsidRDefault="00657AE5" w:rsidP="00A22031">
      <w:pPr>
        <w:pStyle w:val="BodyText"/>
        <w:rPr>
          <w:rFonts w:cstheme="minorHAnsi"/>
        </w:rPr>
      </w:pPr>
      <w:r>
        <w:rPr>
          <w:rFonts w:cstheme="minorHAnsi"/>
        </w:rPr>
        <w:t xml:space="preserve">After installing </w:t>
      </w:r>
      <w:proofErr w:type="gramStart"/>
      <w:r>
        <w:rPr>
          <w:rFonts w:cstheme="minorHAnsi"/>
        </w:rPr>
        <w:t>vApus</w:t>
      </w:r>
      <w:proofErr w:type="gramEnd"/>
      <w:r>
        <w:rPr>
          <w:rFonts w:cstheme="minorHAnsi"/>
        </w:rPr>
        <w:t xml:space="preserve"> you open it by double-clicking the vApus.exe under c:/Program Files/Sizing Servers/vApus v2.</w:t>
      </w:r>
    </w:p>
    <w:p w14:paraId="47681596" w14:textId="77777777" w:rsidR="00657AE5" w:rsidRDefault="00657AE5" w:rsidP="00A22031">
      <w:pPr>
        <w:pStyle w:val="BodyText"/>
        <w:rPr>
          <w:rFonts w:cstheme="minorHAnsi"/>
        </w:rPr>
      </w:pPr>
      <w:r>
        <w:rPr>
          <w:rFonts w:cstheme="minorHAnsi"/>
        </w:rPr>
        <w:t>Create a new vApus stress testing solution (.</w:t>
      </w:r>
      <w:proofErr w:type="spellStart"/>
      <w:r>
        <w:rPr>
          <w:rFonts w:cstheme="minorHAnsi"/>
        </w:rPr>
        <w:t>vass</w:t>
      </w:r>
      <w:proofErr w:type="spellEnd"/>
      <w:r>
        <w:rPr>
          <w:rFonts w:cstheme="minorHAnsi"/>
        </w:rPr>
        <w:t xml:space="preserve">) by </w:t>
      </w:r>
      <w:proofErr w:type="gramStart"/>
      <w:r>
        <w:rPr>
          <w:rFonts w:cstheme="minorHAnsi"/>
        </w:rPr>
        <w:t xml:space="preserve">clicking </w:t>
      </w:r>
      <w:r w:rsidR="00A22031" w:rsidRPr="002339D8">
        <w:rPr>
          <w:rFonts w:cstheme="minorHAnsi"/>
        </w:rPr>
        <w:t xml:space="preserve"> File</w:t>
      </w:r>
      <w:proofErr w:type="gramEnd"/>
      <w:r w:rsidR="00A22031" w:rsidRPr="002339D8">
        <w:rPr>
          <w:rFonts w:cstheme="minorHAnsi"/>
        </w:rPr>
        <w:t xml:space="preserve"> &gt; New</w:t>
      </w:r>
      <w:r>
        <w:rPr>
          <w:rFonts w:cstheme="minorHAnsi"/>
        </w:rPr>
        <w:t xml:space="preserve"> in the main menu</w:t>
      </w:r>
      <w:r w:rsidR="00A22031" w:rsidRPr="002339D8">
        <w:rPr>
          <w:rFonts w:cstheme="minorHAnsi"/>
        </w:rPr>
        <w:t>.</w:t>
      </w:r>
    </w:p>
    <w:p w14:paraId="7E3158DE" w14:textId="0C4D251D" w:rsidR="00A22031" w:rsidRPr="002339D8" w:rsidRDefault="00657AE5" w:rsidP="00A22031">
      <w:pPr>
        <w:pStyle w:val="BodyText"/>
        <w:rPr>
          <w:rFonts w:cstheme="minorHAnsi"/>
        </w:rPr>
      </w:pPr>
      <w:r>
        <w:rPr>
          <w:rFonts w:cstheme="minorHAnsi"/>
        </w:rPr>
        <w:t>Save this .</w:t>
      </w:r>
      <w:proofErr w:type="spellStart"/>
      <w:r>
        <w:rPr>
          <w:rFonts w:cstheme="minorHAnsi"/>
        </w:rPr>
        <w:t>vass</w:t>
      </w:r>
      <w:proofErr w:type="spellEnd"/>
      <w:r>
        <w:rPr>
          <w:rFonts w:cstheme="minorHAnsi"/>
        </w:rPr>
        <w:t xml:space="preserve"> immediately; choose a good filename for it</w:t>
      </w:r>
      <w:r w:rsidR="00A22031" w:rsidRPr="002339D8">
        <w:rPr>
          <w:rFonts w:cstheme="minorHAnsi"/>
        </w:rPr>
        <w:t>.</w:t>
      </w:r>
    </w:p>
    <w:p w14:paraId="462B3489" w14:textId="77777777" w:rsidR="00A22031" w:rsidRPr="002339D8" w:rsidRDefault="00A22031" w:rsidP="00A22031">
      <w:pPr>
        <w:pStyle w:val="BodyText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18CDBC30" wp14:editId="27B93F00">
            <wp:extent cx="2827724" cy="222068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8B373A" w14:textId="77777777" w:rsidR="001C4230" w:rsidRPr="002339D8" w:rsidRDefault="001C4230">
      <w:pPr>
        <w:rPr>
          <w:rFonts w:eastAsiaTheme="majorEastAsia" w:cstheme="minorHAnsi"/>
          <w:color w:val="2E74B5" w:themeColor="accent1" w:themeShade="BF"/>
          <w:sz w:val="28"/>
          <w:szCs w:val="28"/>
        </w:rPr>
      </w:pPr>
      <w:r w:rsidRPr="002339D8">
        <w:rPr>
          <w:rFonts w:cstheme="minorHAnsi"/>
        </w:rPr>
        <w:br w:type="page"/>
      </w:r>
    </w:p>
    <w:p w14:paraId="31D25C2D" w14:textId="7DB6E4F1" w:rsidR="00A22031" w:rsidRPr="002339D8" w:rsidRDefault="003B2F88" w:rsidP="003B2F88">
      <w:pPr>
        <w:pStyle w:val="Heading1"/>
      </w:pPr>
      <w:bookmarkStart w:id="15" w:name="_Toc506495563"/>
      <w:r>
        <w:lastRenderedPageBreak/>
        <w:t>Add a connection</w:t>
      </w:r>
      <w:bookmarkEnd w:id="15"/>
    </w:p>
    <w:p w14:paraId="5EFD6BD9" w14:textId="6120EB0C" w:rsidR="003B2F88" w:rsidRPr="003B2F88" w:rsidRDefault="003B2F88" w:rsidP="00D92269">
      <w:pPr>
        <w:pStyle w:val="BodyText"/>
        <w:rPr>
          <w:rFonts w:cstheme="minorHAnsi"/>
        </w:rPr>
      </w:pPr>
      <w:r>
        <w:rPr>
          <w:rFonts w:cstheme="minorHAnsi"/>
        </w:rPr>
        <w:t xml:space="preserve">Open the </w:t>
      </w:r>
      <w:r>
        <w:rPr>
          <w:rFonts w:cstheme="minorHAnsi"/>
          <w:i/>
        </w:rPr>
        <w:t>Connections</w:t>
      </w:r>
      <w:r>
        <w:rPr>
          <w:rFonts w:cstheme="minorHAnsi"/>
        </w:rPr>
        <w:t xml:space="preserve"> node, right click </w:t>
      </w:r>
      <w:r>
        <w:rPr>
          <w:rFonts w:cstheme="minorHAnsi"/>
          <w:i/>
        </w:rPr>
        <w:t>Import one or more connection proxies</w:t>
      </w:r>
      <w:r>
        <w:rPr>
          <w:rFonts w:cstheme="minorHAnsi"/>
        </w:rPr>
        <w:t>.</w:t>
      </w:r>
    </w:p>
    <w:p w14:paraId="679F67B7" w14:textId="6EE27531" w:rsidR="00A22031" w:rsidRDefault="00A22031" w:rsidP="00A22031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08B2BA5F" wp14:editId="4BA47A0B">
            <wp:extent cx="3626863" cy="257415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6DD94" w14:textId="77777777" w:rsidR="003B2F88" w:rsidRPr="003B2F88" w:rsidRDefault="003B2F88" w:rsidP="003B2F88">
      <w:pPr>
        <w:pStyle w:val="BodyText"/>
      </w:pPr>
    </w:p>
    <w:p w14:paraId="780AE1B4" w14:textId="77777777" w:rsidR="00B46F7D" w:rsidRDefault="003B2F88" w:rsidP="00D92269">
      <w:pPr>
        <w:pStyle w:val="BodyText"/>
        <w:rPr>
          <w:rFonts w:cstheme="minorHAnsi"/>
        </w:rPr>
      </w:pPr>
      <w:r>
        <w:rPr>
          <w:rFonts w:cstheme="minorHAnsi"/>
        </w:rPr>
        <w:t>Import</w:t>
      </w:r>
      <w:r w:rsidR="00A22031" w:rsidRPr="002339D8">
        <w:rPr>
          <w:rFonts w:cstheme="minorHAnsi"/>
        </w:rPr>
        <w:t xml:space="preserve"> </w:t>
      </w:r>
      <w:r w:rsidR="00A22031" w:rsidRPr="002339D8">
        <w:rPr>
          <w:rFonts w:cstheme="minorHAnsi"/>
          <w:i/>
        </w:rPr>
        <w:t>HTTP(S).xml</w:t>
      </w:r>
      <w:r>
        <w:rPr>
          <w:rFonts w:cstheme="minorHAnsi"/>
          <w:i/>
        </w:rPr>
        <w:t xml:space="preserve">. </w:t>
      </w:r>
      <w:r>
        <w:rPr>
          <w:rFonts w:cstheme="minorHAnsi"/>
        </w:rPr>
        <w:t>Herein lies the power of vApus:</w:t>
      </w:r>
      <w:r w:rsidR="00A22031" w:rsidRPr="002339D8">
        <w:rPr>
          <w:rFonts w:cstheme="minorHAnsi"/>
        </w:rPr>
        <w:t xml:space="preserve"> </w:t>
      </w:r>
      <w:r>
        <w:rPr>
          <w:rFonts w:cstheme="minorHAnsi"/>
        </w:rPr>
        <w:t xml:space="preserve">a </w:t>
      </w:r>
      <w:r w:rsidRPr="003B2F88">
        <w:rPr>
          <w:rFonts w:cstheme="minorHAnsi"/>
        </w:rPr>
        <w:t>connection proxy contains the code that provides the connection and the communication to the application + time measurements of requests</w:t>
      </w:r>
      <w:r w:rsidR="00B46F7D">
        <w:rPr>
          <w:rFonts w:cstheme="minorHAnsi"/>
        </w:rPr>
        <w:t>.</w:t>
      </w:r>
    </w:p>
    <w:p w14:paraId="21420EF7" w14:textId="10D89AD0" w:rsidR="001C4230" w:rsidRPr="002339D8" w:rsidRDefault="00A22031" w:rsidP="00E17B53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7FEAE649" wp14:editId="71918D1B">
            <wp:extent cx="5334000" cy="334941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C4230" w:rsidRPr="002339D8">
        <w:rPr>
          <w:rFonts w:cstheme="minorHAnsi"/>
        </w:rPr>
        <w:br w:type="page"/>
      </w:r>
    </w:p>
    <w:p w14:paraId="319C43D5" w14:textId="77777777" w:rsidR="00963022" w:rsidRPr="00B46F7D" w:rsidRDefault="00963022" w:rsidP="00963022">
      <w:pPr>
        <w:pStyle w:val="BodyText"/>
        <w:rPr>
          <w:rFonts w:cstheme="minorHAnsi"/>
        </w:rPr>
      </w:pPr>
      <w:r>
        <w:rPr>
          <w:rFonts w:cstheme="minorHAnsi"/>
        </w:rPr>
        <w:lastRenderedPageBreak/>
        <w:t xml:space="preserve">A connection proxy code is highly customizable. It allows us to do </w:t>
      </w:r>
      <w:r>
        <w:rPr>
          <w:rFonts w:cstheme="minorHAnsi"/>
          <w:i/>
        </w:rPr>
        <w:t>anything</w:t>
      </w:r>
      <w:r>
        <w:rPr>
          <w:rFonts w:cstheme="minorHAnsi"/>
        </w:rPr>
        <w:t xml:space="preserve">: it takes different parts of requests in a scenario to build and send for instance a HTTP web request. (See </w:t>
      </w:r>
      <w:r>
        <w:rPr>
          <w:rFonts w:cstheme="minorHAnsi"/>
          <w:i/>
        </w:rPr>
        <w:t>Add a scenario)</w:t>
      </w:r>
      <w:r>
        <w:rPr>
          <w:rFonts w:cstheme="minorHAnsi"/>
        </w:rPr>
        <w:t>.</w:t>
      </w:r>
    </w:p>
    <w:p w14:paraId="1ADE6BD9" w14:textId="77777777" w:rsidR="00501DEF" w:rsidRDefault="00963022" w:rsidP="00963022">
      <w:r>
        <w:t>In almost all cases</w:t>
      </w:r>
      <w:r w:rsidR="00501DEF">
        <w:t>,</w:t>
      </w:r>
      <w:r>
        <w:t xml:space="preserve"> you need to edit the </w:t>
      </w:r>
      <w:r>
        <w:rPr>
          <w:i/>
        </w:rPr>
        <w:t>Connection Proxy Code</w:t>
      </w:r>
      <w:r w:rsidR="00501DEF">
        <w:t xml:space="preserve"> (.NET C#) so client side sessions are managed correctly, amongst others.</w:t>
      </w:r>
    </w:p>
    <w:p w14:paraId="6578BA13" w14:textId="12A79015" w:rsidR="00963022" w:rsidRDefault="00501DEF" w:rsidP="00963022">
      <w:r>
        <w:t xml:space="preserve">This requires some programming skills and a fair bit of reverse-engineering experience. Sizing Servers Lab uses </w:t>
      </w:r>
      <w:r w:rsidR="007A0C62" w:rsidRPr="007A0C62">
        <w:t xml:space="preserve">Fiddler </w:t>
      </w:r>
      <w:r>
        <w:t>most of the time to deduce how a web application works by looking at requests and responses. All this is completely out of scope of this introduction.</w:t>
      </w:r>
    </w:p>
    <w:p w14:paraId="19EEEB8D" w14:textId="77777777" w:rsidR="00501DEF" w:rsidRDefault="00501DEF" w:rsidP="00963022"/>
    <w:p w14:paraId="7EEEFDDF" w14:textId="240CA2AC" w:rsidR="00501DEF" w:rsidRDefault="00501DEF" w:rsidP="00963022">
      <w:r>
        <w:t xml:space="preserve">Since </w:t>
      </w:r>
      <w:r>
        <w:rPr>
          <w:i/>
        </w:rPr>
        <w:t>Howest.be test</w:t>
      </w:r>
      <w:r>
        <w:t xml:space="preserve"> does not require login </w:t>
      </w:r>
      <w:proofErr w:type="gramStart"/>
      <w:r>
        <w:t>in</w:t>
      </w:r>
      <w:r w:rsidR="00031DBF">
        <w:t>s</w:t>
      </w:r>
      <w:proofErr w:type="gramEnd"/>
      <w:r>
        <w:t>, handling web store baskets, et</w:t>
      </w:r>
      <w:r w:rsidR="00031DBF">
        <w:t xml:space="preserve">c. </w:t>
      </w:r>
      <w:r>
        <w:t>the test will work out without customizing the connection proxy.</w:t>
      </w:r>
    </w:p>
    <w:p w14:paraId="22A7423A" w14:textId="4E50703F" w:rsidR="00501DEF" w:rsidRPr="00963022" w:rsidRDefault="00501DEF" w:rsidP="00963022">
      <w:r>
        <w:t xml:space="preserve"> </w:t>
      </w:r>
    </w:p>
    <w:p w14:paraId="64985E3E" w14:textId="71D3CD52" w:rsidR="00E17B53" w:rsidRDefault="00E17B53" w:rsidP="00A22031">
      <w:pPr>
        <w:pStyle w:val="FirstParagraph"/>
        <w:jc w:val="center"/>
        <w:rPr>
          <w:rFonts w:cstheme="minorHAnsi"/>
        </w:rPr>
      </w:pPr>
      <w:r>
        <w:rPr>
          <w:rFonts w:cstheme="minorHAnsi"/>
        </w:rPr>
        <w:t>Right-</w:t>
      </w:r>
      <w:r w:rsidRPr="00E17B53">
        <w:rPr>
          <w:rFonts w:cstheme="minorHAnsi"/>
        </w:rPr>
        <w:t xml:space="preserve">click </w:t>
      </w:r>
      <w:r w:rsidRPr="006E526B">
        <w:rPr>
          <w:rFonts w:cstheme="minorHAnsi"/>
          <w:i/>
        </w:rPr>
        <w:t>Connections</w:t>
      </w:r>
      <w:r w:rsidR="006E526B">
        <w:rPr>
          <w:rFonts w:cstheme="minorHAnsi"/>
        </w:rPr>
        <w:t xml:space="preserve">, click </w:t>
      </w:r>
      <w:r w:rsidRPr="006E526B">
        <w:rPr>
          <w:rFonts w:cstheme="minorHAnsi"/>
          <w:i/>
        </w:rPr>
        <w:t>Add connection</w:t>
      </w:r>
      <w:r w:rsidRPr="00E17B53">
        <w:rPr>
          <w:rFonts w:cstheme="minorHAnsi"/>
        </w:rPr>
        <w:t xml:space="preserve">, </w:t>
      </w:r>
      <w:r w:rsidR="00E7221F">
        <w:rPr>
          <w:rFonts w:cstheme="minorHAnsi"/>
        </w:rPr>
        <w:t xml:space="preserve">give </w:t>
      </w:r>
      <w:r w:rsidR="006E526B">
        <w:rPr>
          <w:rFonts w:cstheme="minorHAnsi"/>
        </w:rPr>
        <w:t>the new connection</w:t>
      </w:r>
      <w:r w:rsidR="00E7221F">
        <w:rPr>
          <w:rFonts w:cstheme="minorHAnsi"/>
        </w:rPr>
        <w:t xml:space="preserve"> a name</w:t>
      </w:r>
      <w:r w:rsidRPr="00E17B53">
        <w:rPr>
          <w:rFonts w:cstheme="minorHAnsi"/>
        </w:rPr>
        <w:t xml:space="preserve"> and press the </w:t>
      </w:r>
      <w:r w:rsidRPr="00F346FD">
        <w:rPr>
          <w:rFonts w:cstheme="minorHAnsi"/>
          <w:i/>
        </w:rPr>
        <w:t>ENTER</w:t>
      </w:r>
      <w:r w:rsidRPr="00E17B53">
        <w:rPr>
          <w:rFonts w:cstheme="minorHAnsi"/>
        </w:rPr>
        <w:t xml:space="preserve"> key.</w:t>
      </w:r>
    </w:p>
    <w:p w14:paraId="352FE5FF" w14:textId="4E29F175" w:rsidR="00A22031" w:rsidRDefault="00A22031" w:rsidP="00A22031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77DF381F" wp14:editId="193C20BD">
            <wp:extent cx="2886075" cy="2028825"/>
            <wp:effectExtent l="0" t="0" r="9525" b="952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441" cy="202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20F27E" w14:textId="77777777" w:rsidR="00E17B53" w:rsidRPr="00E17B53" w:rsidRDefault="00E17B53" w:rsidP="00E17B53">
      <w:pPr>
        <w:pStyle w:val="BodyText"/>
      </w:pPr>
    </w:p>
    <w:p w14:paraId="5294F54B" w14:textId="002EC561" w:rsidR="00E17B53" w:rsidRDefault="00E17B53" w:rsidP="000E5B20">
      <w:pPr>
        <w:pStyle w:val="FirstParagraph"/>
        <w:rPr>
          <w:rFonts w:cstheme="minorHAnsi"/>
        </w:rPr>
      </w:pPr>
      <w:r w:rsidRPr="00E17B53">
        <w:rPr>
          <w:rFonts w:cstheme="minorHAnsi"/>
        </w:rPr>
        <w:t xml:space="preserve">Double click on your new connection, enter the </w:t>
      </w:r>
      <w:r>
        <w:rPr>
          <w:rFonts w:cstheme="minorHAnsi"/>
        </w:rPr>
        <w:t xml:space="preserve">hostname </w:t>
      </w:r>
      <w:r>
        <w:rPr>
          <w:rFonts w:cstheme="minorHAnsi"/>
          <w:b/>
          <w:i/>
        </w:rPr>
        <w:t>www.howest.be</w:t>
      </w:r>
      <w:r w:rsidRPr="00E17B53">
        <w:rPr>
          <w:rFonts w:cstheme="minorHAnsi"/>
        </w:rPr>
        <w:t xml:space="preserve"> the field </w:t>
      </w:r>
      <w:r w:rsidRPr="00E17B53">
        <w:rPr>
          <w:rFonts w:cstheme="minorHAnsi"/>
          <w:i/>
        </w:rPr>
        <w:t>Host</w:t>
      </w:r>
      <w:r>
        <w:rPr>
          <w:rFonts w:cstheme="minorHAnsi"/>
        </w:rPr>
        <w:t xml:space="preserve">, </w:t>
      </w:r>
      <w:proofErr w:type="gramStart"/>
      <w:r>
        <w:rPr>
          <w:rFonts w:cstheme="minorHAnsi"/>
        </w:rPr>
        <w:t>fill</w:t>
      </w:r>
      <w:proofErr w:type="gramEnd"/>
      <w:r>
        <w:rPr>
          <w:rFonts w:cstheme="minorHAnsi"/>
        </w:rPr>
        <w:t xml:space="preserve"> in </w:t>
      </w:r>
      <w:r>
        <w:rPr>
          <w:rFonts w:cstheme="minorHAnsi"/>
          <w:b/>
          <w:i/>
        </w:rPr>
        <w:t xml:space="preserve">https </w:t>
      </w:r>
      <w:r>
        <w:rPr>
          <w:rFonts w:cstheme="minorHAnsi"/>
        </w:rPr>
        <w:t xml:space="preserve">in </w:t>
      </w:r>
      <w:r w:rsidRPr="00E17B53">
        <w:rPr>
          <w:rFonts w:cstheme="minorHAnsi"/>
        </w:rPr>
        <w:t>Protocol</w:t>
      </w:r>
      <w:r>
        <w:rPr>
          <w:rFonts w:cstheme="minorHAnsi"/>
        </w:rPr>
        <w:t xml:space="preserve"> and </w:t>
      </w:r>
      <w:r w:rsidRPr="00E17B53">
        <w:rPr>
          <w:rFonts w:cstheme="minorHAnsi"/>
          <w:b/>
          <w:i/>
        </w:rPr>
        <w:t>443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in </w:t>
      </w:r>
      <w:r w:rsidRPr="00E17B53">
        <w:rPr>
          <w:rFonts w:cstheme="minorHAnsi"/>
        </w:rPr>
        <w:t>Port</w:t>
      </w:r>
      <w:r>
        <w:rPr>
          <w:rFonts w:cstheme="minorHAnsi"/>
        </w:rPr>
        <w:t xml:space="preserve">. </w:t>
      </w:r>
      <w:r w:rsidRPr="00E17B53">
        <w:rPr>
          <w:rFonts w:cstheme="minorHAnsi"/>
        </w:rPr>
        <w:t xml:space="preserve">Click on </w:t>
      </w:r>
      <w:r w:rsidRPr="00E17B53">
        <w:rPr>
          <w:rFonts w:cstheme="minorHAnsi"/>
          <w:i/>
        </w:rPr>
        <w:t>Test connection</w:t>
      </w:r>
      <w:r w:rsidRPr="00E17B53">
        <w:rPr>
          <w:rFonts w:cstheme="minorHAnsi"/>
        </w:rPr>
        <w:t xml:space="preserve"> and </w:t>
      </w:r>
      <w:r w:rsidRPr="00E17B53">
        <w:rPr>
          <w:rFonts w:cstheme="minorHAnsi"/>
          <w:i/>
        </w:rPr>
        <w:t>OK</w:t>
      </w:r>
      <w:r w:rsidRPr="00E17B53">
        <w:rPr>
          <w:rFonts w:cstheme="minorHAnsi"/>
        </w:rPr>
        <w:t>.</w:t>
      </w:r>
    </w:p>
    <w:p w14:paraId="587564BA" w14:textId="30C8BB50" w:rsidR="00A22031" w:rsidRPr="002339D8" w:rsidRDefault="00A22031" w:rsidP="00EB329D">
      <w:pPr>
        <w:pStyle w:val="FirstParagraph"/>
        <w:ind w:left="480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3F05ADFB" wp14:editId="57F0538B">
            <wp:extent cx="3811280" cy="215921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1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339D8">
        <w:rPr>
          <w:rFonts w:cstheme="minorHAnsi"/>
        </w:rPr>
        <w:br w:type="page"/>
      </w:r>
    </w:p>
    <w:p w14:paraId="2AA62743" w14:textId="26EE04A7" w:rsidR="00A22031" w:rsidRPr="002339D8" w:rsidRDefault="005E1E2B" w:rsidP="005E1E2B">
      <w:pPr>
        <w:pStyle w:val="Heading1"/>
      </w:pPr>
      <w:bookmarkStart w:id="16" w:name="_Toc506495564"/>
      <w:r>
        <w:lastRenderedPageBreak/>
        <w:t>Add a scenario</w:t>
      </w:r>
      <w:bookmarkEnd w:id="16"/>
    </w:p>
    <w:p w14:paraId="433CFA33" w14:textId="56699563" w:rsidR="00A22031" w:rsidRPr="002339D8" w:rsidRDefault="005E1E2B" w:rsidP="00D92269">
      <w:pPr>
        <w:pStyle w:val="BodyText"/>
        <w:rPr>
          <w:rFonts w:cstheme="minorHAnsi"/>
        </w:rPr>
      </w:pPr>
      <w:r>
        <w:rPr>
          <w:rFonts w:cstheme="minorHAnsi"/>
        </w:rPr>
        <w:t xml:space="preserve">Open up </w:t>
      </w:r>
      <w:r w:rsidRPr="005E1E2B">
        <w:rPr>
          <w:rFonts w:cstheme="minorHAnsi"/>
        </w:rPr>
        <w:t>Scenarios</w:t>
      </w:r>
      <w:r w:rsidR="00A22031" w:rsidRPr="002339D8">
        <w:rPr>
          <w:rFonts w:cstheme="minorHAnsi"/>
        </w:rPr>
        <w:t xml:space="preserve">, </w:t>
      </w:r>
      <w:r>
        <w:rPr>
          <w:rFonts w:cstheme="minorHAnsi"/>
        </w:rPr>
        <w:t xml:space="preserve">right-click </w:t>
      </w:r>
      <w:r w:rsidR="00A22031" w:rsidRPr="005E1E2B">
        <w:rPr>
          <w:rFonts w:cstheme="minorHAnsi"/>
          <w:i/>
        </w:rPr>
        <w:t>Scenario rule sets</w:t>
      </w:r>
      <w:r w:rsidR="00A22031" w:rsidRPr="002339D8">
        <w:rPr>
          <w:rFonts w:cstheme="minorHAnsi"/>
        </w:rPr>
        <w:t xml:space="preserve">, </w:t>
      </w:r>
      <w:r>
        <w:rPr>
          <w:rFonts w:cstheme="minorHAnsi"/>
        </w:rPr>
        <w:t>click</w:t>
      </w:r>
      <w:r w:rsidR="00A22031" w:rsidRPr="002339D8">
        <w:rPr>
          <w:rFonts w:cstheme="minorHAnsi"/>
        </w:rPr>
        <w:t xml:space="preserve"> </w:t>
      </w:r>
      <w:r w:rsidR="00A22031" w:rsidRPr="005E1E2B">
        <w:rPr>
          <w:rFonts w:cstheme="minorHAnsi"/>
          <w:i/>
        </w:rPr>
        <w:t>Import scenario rule set(s)</w:t>
      </w:r>
      <w:r w:rsidR="001C4230" w:rsidRPr="005E1E2B">
        <w:rPr>
          <w:rFonts w:cstheme="minorHAnsi"/>
        </w:rPr>
        <w:t>.</w:t>
      </w:r>
    </w:p>
    <w:p w14:paraId="15574D99" w14:textId="42C8DAB2" w:rsidR="00A22031" w:rsidRDefault="00E06B8C" w:rsidP="00A22031">
      <w:pPr>
        <w:pStyle w:val="FirstParagraph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7453851" wp14:editId="6C318504">
            <wp:extent cx="3017520" cy="2834640"/>
            <wp:effectExtent l="0" t="0" r="0" b="381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77560" w14:textId="77777777" w:rsidR="00B168CF" w:rsidRPr="00B168CF" w:rsidRDefault="00B168CF" w:rsidP="00B168CF">
      <w:pPr>
        <w:pStyle w:val="BodyText"/>
      </w:pPr>
    </w:p>
    <w:p w14:paraId="51489C9B" w14:textId="7E264029" w:rsidR="00A22031" w:rsidRPr="002339D8" w:rsidRDefault="00B168CF" w:rsidP="001C4230">
      <w:pPr>
        <w:pStyle w:val="Compact"/>
        <w:rPr>
          <w:rFonts w:cstheme="minorHAnsi"/>
        </w:rPr>
      </w:pPr>
      <w:r>
        <w:rPr>
          <w:rFonts w:cstheme="minorHAnsi"/>
        </w:rPr>
        <w:t>Import</w:t>
      </w:r>
      <w:r w:rsidR="00A22031" w:rsidRPr="002339D8">
        <w:rPr>
          <w:rFonts w:cstheme="minorHAnsi"/>
        </w:rPr>
        <w:t xml:space="preserve"> </w:t>
      </w:r>
      <w:r w:rsidR="00A22031" w:rsidRPr="002339D8">
        <w:rPr>
          <w:rFonts w:cstheme="minorHAnsi"/>
          <w:i/>
        </w:rPr>
        <w:t>HTTP(S</w:t>
      </w:r>
      <w:proofErr w:type="gramStart"/>
      <w:r w:rsidR="00A22031" w:rsidRPr="002339D8">
        <w:rPr>
          <w:rFonts w:cstheme="minorHAnsi"/>
          <w:i/>
        </w:rPr>
        <w:t>)_</w:t>
      </w:r>
      <w:proofErr w:type="gramEnd"/>
      <w:r w:rsidR="00A22031" w:rsidRPr="002339D8">
        <w:rPr>
          <w:rFonts w:cstheme="minorHAnsi"/>
          <w:i/>
        </w:rPr>
        <w:t>Ruleset.xml</w:t>
      </w:r>
      <w:r w:rsidR="00A22031" w:rsidRPr="002339D8">
        <w:rPr>
          <w:rFonts w:cstheme="minorHAnsi"/>
        </w:rPr>
        <w:t xml:space="preserve">: </w:t>
      </w:r>
      <w:r>
        <w:rPr>
          <w:rFonts w:cstheme="minorHAnsi"/>
        </w:rPr>
        <w:t>this</w:t>
      </w:r>
      <w:r w:rsidR="00A22031" w:rsidRPr="002339D8">
        <w:rPr>
          <w:rFonts w:cstheme="minorHAnsi"/>
        </w:rPr>
        <w:t xml:space="preserve"> ruleset </w:t>
      </w:r>
      <w:r w:rsidRPr="00B168CF">
        <w:rPr>
          <w:rFonts w:cstheme="minorHAnsi"/>
        </w:rPr>
        <w:t>desc</w:t>
      </w:r>
      <w:r>
        <w:rPr>
          <w:rFonts w:cstheme="minorHAnsi"/>
        </w:rPr>
        <w:t>ribes the different parts of a request, e.g. th</w:t>
      </w:r>
      <w:r w:rsidR="00A22031" w:rsidRPr="002339D8">
        <w:rPr>
          <w:rFonts w:cstheme="minorHAnsi"/>
        </w:rPr>
        <w:t xml:space="preserve">e </w:t>
      </w:r>
      <w:r w:rsidR="00A22031" w:rsidRPr="00B168CF">
        <w:rPr>
          <w:rFonts w:cstheme="minorHAnsi"/>
          <w:i/>
        </w:rPr>
        <w:t>URL</w:t>
      </w:r>
      <w:r w:rsidR="00A22031" w:rsidRPr="002339D8">
        <w:rPr>
          <w:rFonts w:cstheme="minorHAnsi"/>
        </w:rPr>
        <w:t xml:space="preserve">, </w:t>
      </w:r>
      <w:r w:rsidR="00A22031" w:rsidRPr="00B168CF">
        <w:rPr>
          <w:rFonts w:cstheme="minorHAnsi"/>
          <w:i/>
        </w:rPr>
        <w:t>POST</w:t>
      </w:r>
      <w:r>
        <w:rPr>
          <w:rFonts w:cstheme="minorHAnsi"/>
        </w:rPr>
        <w:t xml:space="preserve"> or</w:t>
      </w:r>
      <w:r w:rsidR="00A22031" w:rsidRPr="002339D8">
        <w:rPr>
          <w:rFonts w:cstheme="minorHAnsi"/>
        </w:rPr>
        <w:t xml:space="preserve"> </w:t>
      </w:r>
      <w:r w:rsidR="00A22031" w:rsidRPr="00B168CF">
        <w:rPr>
          <w:rFonts w:cstheme="minorHAnsi"/>
          <w:i/>
        </w:rPr>
        <w:t>GET</w:t>
      </w:r>
      <w:r w:rsidR="00A22031" w:rsidRPr="002339D8">
        <w:rPr>
          <w:rFonts w:cstheme="minorHAnsi"/>
        </w:rPr>
        <w:t>, ...</w:t>
      </w:r>
    </w:p>
    <w:p w14:paraId="69ACBEB9" w14:textId="77777777" w:rsidR="00A22031" w:rsidRPr="002339D8" w:rsidRDefault="00A22031" w:rsidP="00A22031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24583540" wp14:editId="66FF97F0">
            <wp:extent cx="5334000" cy="33450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1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1DA5F0" w14:textId="77777777" w:rsidR="001C4230" w:rsidRPr="002339D8" w:rsidRDefault="001C4230">
      <w:pPr>
        <w:rPr>
          <w:rFonts w:cstheme="minorHAnsi"/>
        </w:rPr>
      </w:pPr>
      <w:r w:rsidRPr="002339D8">
        <w:rPr>
          <w:rFonts w:cstheme="minorHAnsi"/>
        </w:rPr>
        <w:br w:type="page"/>
      </w:r>
    </w:p>
    <w:p w14:paraId="176D572E" w14:textId="392725E2" w:rsidR="00E7221F" w:rsidRDefault="00E7221F" w:rsidP="00E7221F">
      <w:pPr>
        <w:pStyle w:val="FirstParagraph"/>
        <w:ind w:left="480"/>
        <w:rPr>
          <w:rFonts w:cstheme="minorHAnsi"/>
        </w:rPr>
      </w:pPr>
      <w:r w:rsidRPr="00E7221F">
        <w:rPr>
          <w:rFonts w:cstheme="minorHAnsi"/>
        </w:rPr>
        <w:lastRenderedPageBreak/>
        <w:t xml:space="preserve">Right click </w:t>
      </w:r>
      <w:r w:rsidRPr="00E7221F">
        <w:rPr>
          <w:rFonts w:cstheme="minorHAnsi"/>
          <w:i/>
        </w:rPr>
        <w:t>Scenarios</w:t>
      </w:r>
      <w:r w:rsidRPr="00E7221F">
        <w:rPr>
          <w:rFonts w:cstheme="minorHAnsi"/>
        </w:rPr>
        <w:t xml:space="preserve">, click </w:t>
      </w:r>
      <w:r w:rsidRPr="00E7221F">
        <w:rPr>
          <w:rFonts w:cstheme="minorHAnsi"/>
          <w:i/>
        </w:rPr>
        <w:t>Add scenario</w:t>
      </w:r>
      <w:r w:rsidRPr="00E7221F">
        <w:rPr>
          <w:rFonts w:cstheme="minorHAnsi"/>
        </w:rPr>
        <w:t xml:space="preserve">, </w:t>
      </w:r>
      <w:r w:rsidR="00F346FD">
        <w:rPr>
          <w:rFonts w:cstheme="minorHAnsi"/>
        </w:rPr>
        <w:t>give the new scenario a name</w:t>
      </w:r>
      <w:r w:rsidRPr="00E7221F">
        <w:rPr>
          <w:rFonts w:cstheme="minorHAnsi"/>
        </w:rPr>
        <w:t xml:space="preserve"> and press </w:t>
      </w:r>
      <w:r w:rsidR="00F346FD">
        <w:rPr>
          <w:rFonts w:cstheme="minorHAnsi"/>
          <w:i/>
        </w:rPr>
        <w:t>ENTER</w:t>
      </w:r>
      <w:r w:rsidRPr="00E7221F">
        <w:rPr>
          <w:rFonts w:cstheme="minorHAnsi"/>
        </w:rPr>
        <w:t>.</w:t>
      </w:r>
    </w:p>
    <w:p w14:paraId="4552B87D" w14:textId="30AEEB45" w:rsidR="00A22031" w:rsidRPr="002339D8" w:rsidRDefault="00DF1217" w:rsidP="001C4230">
      <w:pPr>
        <w:pStyle w:val="FirstParagraph"/>
        <w:ind w:left="480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18DD2F" wp14:editId="28787861">
            <wp:extent cx="3638550" cy="282892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C7BB7" w14:textId="77777777" w:rsidR="00A22031" w:rsidRPr="002339D8" w:rsidRDefault="00A22031" w:rsidP="00A22031">
      <w:pPr>
        <w:pStyle w:val="ListParagraph"/>
        <w:numPr>
          <w:ilvl w:val="0"/>
          <w:numId w:val="6"/>
        </w:numPr>
        <w:rPr>
          <w:rFonts w:cstheme="minorHAnsi"/>
        </w:rPr>
      </w:pPr>
      <w:r w:rsidRPr="002339D8">
        <w:rPr>
          <w:rFonts w:cstheme="minorHAnsi"/>
        </w:rPr>
        <w:br w:type="page"/>
      </w:r>
    </w:p>
    <w:p w14:paraId="6FA2C8F6" w14:textId="384D40B8" w:rsidR="00A22031" w:rsidRPr="002339D8" w:rsidRDefault="002C7774" w:rsidP="001C4230">
      <w:pPr>
        <w:pStyle w:val="Heading2"/>
        <w:rPr>
          <w:rFonts w:asciiTheme="minorHAnsi" w:hAnsiTheme="minorHAnsi" w:cstheme="minorHAnsi"/>
        </w:rPr>
      </w:pPr>
      <w:bookmarkStart w:id="17" w:name="_Toc506495565"/>
      <w:r>
        <w:rPr>
          <w:rFonts w:asciiTheme="minorHAnsi" w:hAnsiTheme="minorHAnsi" w:cstheme="minorHAnsi"/>
        </w:rPr>
        <w:lastRenderedPageBreak/>
        <w:t>Add a stress test</w:t>
      </w:r>
      <w:bookmarkEnd w:id="17"/>
    </w:p>
    <w:p w14:paraId="53046905" w14:textId="791757FF" w:rsidR="00A22031" w:rsidRPr="002339D8" w:rsidRDefault="002C7774" w:rsidP="00D92269">
      <w:pPr>
        <w:pStyle w:val="BodyText"/>
        <w:rPr>
          <w:rFonts w:cstheme="minorHAnsi"/>
        </w:rPr>
      </w:pPr>
      <w:r>
        <w:rPr>
          <w:rFonts w:cstheme="minorHAnsi"/>
        </w:rPr>
        <w:t>Right-click</w:t>
      </w:r>
      <w:r w:rsidR="00A22031" w:rsidRPr="002339D8">
        <w:rPr>
          <w:rFonts w:cstheme="minorHAnsi"/>
        </w:rPr>
        <w:t xml:space="preserve"> </w:t>
      </w:r>
      <w:r w:rsidR="00A22031" w:rsidRPr="002C7774">
        <w:rPr>
          <w:rFonts w:cstheme="minorHAnsi"/>
          <w:i/>
        </w:rPr>
        <w:t>Stress tests</w:t>
      </w:r>
      <w:r w:rsidR="00A22031" w:rsidRPr="002339D8">
        <w:rPr>
          <w:rFonts w:cstheme="minorHAnsi"/>
        </w:rPr>
        <w:t xml:space="preserve">, </w:t>
      </w:r>
      <w:r>
        <w:rPr>
          <w:rFonts w:cstheme="minorHAnsi"/>
        </w:rPr>
        <w:t>Click</w:t>
      </w:r>
      <w:r w:rsidR="00A22031" w:rsidRPr="002339D8">
        <w:rPr>
          <w:rFonts w:cstheme="minorHAnsi"/>
        </w:rPr>
        <w:t xml:space="preserve"> </w:t>
      </w:r>
      <w:r w:rsidR="00A22031" w:rsidRPr="002C7774">
        <w:rPr>
          <w:rFonts w:cstheme="minorHAnsi"/>
          <w:i/>
        </w:rPr>
        <w:t>Add stress test</w:t>
      </w:r>
      <w:r w:rsidR="00A22031" w:rsidRPr="002339D8">
        <w:rPr>
          <w:rFonts w:cstheme="minorHAnsi"/>
        </w:rPr>
        <w:t xml:space="preserve"> </w:t>
      </w:r>
      <w:r>
        <w:rPr>
          <w:rFonts w:cstheme="minorHAnsi"/>
        </w:rPr>
        <w:t>and give the new stress test a name</w:t>
      </w:r>
      <w:r w:rsidR="001C4230" w:rsidRPr="002339D8">
        <w:rPr>
          <w:rFonts w:cstheme="minorHAnsi"/>
        </w:rPr>
        <w:t>.</w:t>
      </w:r>
    </w:p>
    <w:p w14:paraId="6B3DD522" w14:textId="1B1D899D" w:rsidR="00A22031" w:rsidRDefault="00A22031" w:rsidP="00A22031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7A395748" wp14:editId="04D658C6">
            <wp:extent cx="2166897" cy="163669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1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897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50ECC" w14:textId="59AC7F9C" w:rsidR="002C7774" w:rsidRDefault="002C7774" w:rsidP="002C7774">
      <w:pPr>
        <w:pStyle w:val="BodyText"/>
      </w:pPr>
    </w:p>
    <w:p w14:paraId="3E265DE8" w14:textId="66DB80DE" w:rsidR="00A22031" w:rsidRPr="002339D8" w:rsidRDefault="002C7774" w:rsidP="002C7774">
      <w:pPr>
        <w:pStyle w:val="BodyText"/>
        <w:rPr>
          <w:rFonts w:cstheme="minorHAnsi"/>
        </w:rPr>
      </w:pPr>
      <w:r>
        <w:t xml:space="preserve">Double-click the stress test and review the configuration settings. At this </w:t>
      </w:r>
      <w:proofErr w:type="gramStart"/>
      <w:r>
        <w:t>moment</w:t>
      </w:r>
      <w:proofErr w:type="gramEnd"/>
      <w:r>
        <w:t xml:space="preserve"> we leave this as it is.</w:t>
      </w:r>
    </w:p>
    <w:p w14:paraId="60ED5E21" w14:textId="33B8956A" w:rsidR="00A22031" w:rsidRPr="002339D8" w:rsidRDefault="00DF1217" w:rsidP="00A22031">
      <w:pPr>
        <w:pStyle w:val="FirstParagraph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7D5B87D" wp14:editId="38520D80">
            <wp:extent cx="4648200" cy="3627863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294" cy="3632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0F175" w14:textId="77777777" w:rsidR="00A22031" w:rsidRPr="002339D8" w:rsidRDefault="00A22031" w:rsidP="00A22031">
      <w:pPr>
        <w:rPr>
          <w:rFonts w:cstheme="minorHAnsi"/>
        </w:rPr>
      </w:pPr>
      <w:r w:rsidRPr="002339D8">
        <w:rPr>
          <w:rFonts w:cstheme="minorHAnsi"/>
        </w:rPr>
        <w:br w:type="page"/>
      </w:r>
    </w:p>
    <w:p w14:paraId="0F7BC456" w14:textId="47FF80D2" w:rsidR="00A22031" w:rsidRDefault="00396A58" w:rsidP="001C4230">
      <w:pPr>
        <w:pStyle w:val="Heading2"/>
        <w:rPr>
          <w:rFonts w:asciiTheme="minorHAnsi" w:hAnsiTheme="minorHAnsi" w:cstheme="minorHAnsi"/>
        </w:rPr>
      </w:pPr>
      <w:bookmarkStart w:id="18" w:name="_Toc506495566"/>
      <w:r>
        <w:rPr>
          <w:rFonts w:asciiTheme="minorHAnsi" w:hAnsiTheme="minorHAnsi" w:cstheme="minorHAnsi"/>
        </w:rPr>
        <w:lastRenderedPageBreak/>
        <w:t>Capture the scenario</w:t>
      </w:r>
      <w:bookmarkEnd w:id="18"/>
    </w:p>
    <w:p w14:paraId="2FFDDAE5" w14:textId="36A60880" w:rsidR="00063921" w:rsidRDefault="00063921" w:rsidP="00063921">
      <w:r>
        <w:t xml:space="preserve">Internet explorer </w:t>
      </w:r>
      <w:proofErr w:type="gramStart"/>
      <w:r>
        <w:t>is used</w:t>
      </w:r>
      <w:proofErr w:type="gramEnd"/>
      <w:r>
        <w:t xml:space="preserve"> for capturing the scenarios because:</w:t>
      </w:r>
    </w:p>
    <w:p w14:paraId="1AA0F690" w14:textId="307AD244" w:rsidR="00063921" w:rsidRDefault="00063921" w:rsidP="00063921">
      <w:pPr>
        <w:pStyle w:val="ListParagraph"/>
        <w:numPr>
          <w:ilvl w:val="0"/>
          <w:numId w:val="8"/>
        </w:numPr>
      </w:pPr>
      <w:r>
        <w:t>It is a browser you do not use for anything, so it is clean (no plugins)</w:t>
      </w:r>
    </w:p>
    <w:p w14:paraId="72E14328" w14:textId="5F437005" w:rsidR="00063921" w:rsidRDefault="00063921" w:rsidP="00063921">
      <w:pPr>
        <w:pStyle w:val="ListParagraph"/>
        <w:numPr>
          <w:ilvl w:val="0"/>
          <w:numId w:val="8"/>
        </w:numPr>
      </w:pPr>
      <w:r>
        <w:t xml:space="preserve">Internet explorer aligns very well with .NET. Both are from Microsoft. </w:t>
      </w:r>
      <w:proofErr w:type="gramStart"/>
      <w:r>
        <w:t>vApus</w:t>
      </w:r>
      <w:proofErr w:type="gramEnd"/>
      <w:r>
        <w:t xml:space="preserve"> is built using .NET.</w:t>
      </w:r>
    </w:p>
    <w:p w14:paraId="256F2C1A" w14:textId="305F2FE4" w:rsidR="00063921" w:rsidRDefault="00063921" w:rsidP="00063921">
      <w:pPr>
        <w:pStyle w:val="Compact"/>
        <w:rPr>
          <w:rFonts w:cstheme="minorHAnsi"/>
        </w:rPr>
      </w:pPr>
      <w:r>
        <w:t xml:space="preserve">We first need </w:t>
      </w:r>
      <w:proofErr w:type="gramStart"/>
      <w:r>
        <w:t xml:space="preserve">to </w:t>
      </w:r>
      <w:r w:rsidR="00031DBF">
        <w:t xml:space="preserve"> make</w:t>
      </w:r>
      <w:proofErr w:type="gramEnd"/>
      <w:r w:rsidR="00031DBF">
        <w:t xml:space="preserve"> </w:t>
      </w:r>
      <w:r>
        <w:t xml:space="preserve"> some changes, since </w:t>
      </w:r>
      <w:r>
        <w:rPr>
          <w:rFonts w:cstheme="minorHAnsi"/>
        </w:rPr>
        <w:t>we do not want to</w:t>
      </w:r>
      <w:r w:rsidR="009D35CB">
        <w:rPr>
          <w:rFonts w:cstheme="minorHAnsi"/>
        </w:rPr>
        <w:t>o</w:t>
      </w:r>
      <w:r>
        <w:rPr>
          <w:rFonts w:cstheme="minorHAnsi"/>
        </w:rPr>
        <w:t xml:space="preserve"> </w:t>
      </w:r>
      <w:r w:rsidR="009D35CB">
        <w:rPr>
          <w:rFonts w:cstheme="minorHAnsi"/>
        </w:rPr>
        <w:t>many</w:t>
      </w:r>
      <w:r>
        <w:rPr>
          <w:rFonts w:cstheme="minorHAnsi"/>
        </w:rPr>
        <w:t xml:space="preserve"> useless requests in our captured scenario. This will come clear later on.</w:t>
      </w:r>
    </w:p>
    <w:p w14:paraId="392D6468" w14:textId="645B630D" w:rsidR="00063921" w:rsidRPr="00063921" w:rsidRDefault="00063921" w:rsidP="00063921"/>
    <w:p w14:paraId="1A27DEE0" w14:textId="5D55A4F4" w:rsidR="00A22031" w:rsidRPr="002339D8" w:rsidRDefault="00A22031" w:rsidP="00D92269">
      <w:pPr>
        <w:pStyle w:val="BodyText"/>
        <w:rPr>
          <w:rFonts w:cstheme="minorHAnsi"/>
        </w:rPr>
      </w:pPr>
      <w:r w:rsidRPr="002339D8">
        <w:rPr>
          <w:rFonts w:cstheme="minorHAnsi"/>
        </w:rPr>
        <w:t xml:space="preserve">Start </w:t>
      </w:r>
      <w:r w:rsidR="00063921">
        <w:rPr>
          <w:rFonts w:cstheme="minorHAnsi"/>
          <w:b/>
          <w:i/>
        </w:rPr>
        <w:t>Internet Explorer</w:t>
      </w:r>
      <w:r w:rsidR="00852D1C">
        <w:rPr>
          <w:rFonts w:cstheme="minorHAnsi"/>
          <w:b/>
          <w:i/>
        </w:rPr>
        <w:t>;</w:t>
      </w:r>
      <w:r w:rsidR="00063921">
        <w:rPr>
          <w:rFonts w:cstheme="minorHAnsi"/>
        </w:rPr>
        <w:t xml:space="preserve"> open up </w:t>
      </w:r>
      <w:r w:rsidR="00063921">
        <w:rPr>
          <w:rFonts w:cstheme="minorHAnsi"/>
          <w:i/>
        </w:rPr>
        <w:t>Internet Options</w:t>
      </w:r>
      <w:r w:rsidRPr="002339D8">
        <w:rPr>
          <w:rFonts w:cstheme="minorHAnsi"/>
        </w:rPr>
        <w:t>.</w:t>
      </w:r>
    </w:p>
    <w:p w14:paraId="26A2DA6A" w14:textId="0542191A" w:rsidR="00912853" w:rsidRDefault="00A22031" w:rsidP="00912853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0C92DE3A" wp14:editId="79640D17">
            <wp:extent cx="2697095" cy="2873828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287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12853">
        <w:rPr>
          <w:rFonts w:cstheme="minorHAnsi"/>
        </w:rPr>
        <w:br w:type="page"/>
      </w:r>
    </w:p>
    <w:p w14:paraId="0C52E6B9" w14:textId="49DA8E93" w:rsidR="00912853" w:rsidRPr="002339D8" w:rsidRDefault="00912853" w:rsidP="00912853">
      <w:pPr>
        <w:rPr>
          <w:rFonts w:cstheme="minorHAnsi"/>
        </w:rPr>
      </w:pPr>
      <w:r>
        <w:lastRenderedPageBreak/>
        <w:t xml:space="preserve">Fill in the options as </w:t>
      </w:r>
      <w:r w:rsidRPr="00912853">
        <w:t>follows</w:t>
      </w:r>
      <w:r>
        <w:t>:</w:t>
      </w:r>
    </w:p>
    <w:p w14:paraId="1C2C37BE" w14:textId="77777777" w:rsidR="00A22031" w:rsidRPr="002339D8" w:rsidRDefault="00A22031" w:rsidP="00A22031">
      <w:pPr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0E572A23" wp14:editId="40F84114">
            <wp:extent cx="3657600" cy="502535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02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314CF" w14:textId="77777777" w:rsidR="00912853" w:rsidRDefault="00A22031" w:rsidP="00912853">
      <w:pPr>
        <w:jc w:val="center"/>
        <w:rPr>
          <w:rFonts w:cstheme="minorHAnsi"/>
        </w:rPr>
      </w:pPr>
      <w:r w:rsidRPr="002339D8">
        <w:rPr>
          <w:rFonts w:cstheme="minorHAnsi"/>
          <w:noProof/>
        </w:rPr>
        <w:lastRenderedPageBreak/>
        <w:drawing>
          <wp:inline distT="0" distB="0" distL="0" distR="0" wp14:anchorId="0EE5773B" wp14:editId="141BD98B">
            <wp:extent cx="3657600" cy="5109882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0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DF6B7" w14:textId="77777777" w:rsidR="00912853" w:rsidRDefault="00912853">
      <w:pPr>
        <w:rPr>
          <w:rFonts w:cstheme="minorHAnsi"/>
        </w:rPr>
      </w:pPr>
      <w:r>
        <w:rPr>
          <w:rFonts w:cstheme="minorHAnsi"/>
        </w:rPr>
        <w:br w:type="page"/>
      </w:r>
    </w:p>
    <w:p w14:paraId="6198EF0D" w14:textId="2C022D3B" w:rsidR="00A22031" w:rsidRPr="00912853" w:rsidRDefault="00912853" w:rsidP="00912853">
      <w:r w:rsidRPr="00912853">
        <w:lastRenderedPageBreak/>
        <w:t>Close all browsers and anything else that generates HTTP traffic.</w:t>
      </w:r>
    </w:p>
    <w:p w14:paraId="7879EFFD" w14:textId="7028776F" w:rsidR="00912853" w:rsidRPr="00912853" w:rsidRDefault="00912853" w:rsidP="00912853">
      <w:r w:rsidRPr="00912853">
        <w:t>Double-click your scenario in vApus</w:t>
      </w:r>
      <w:r>
        <w:t xml:space="preserve">, </w:t>
      </w:r>
    </w:p>
    <w:p w14:paraId="5652D120" w14:textId="4DB99ED5" w:rsidR="00A22031" w:rsidRPr="00A04F23" w:rsidRDefault="00912853" w:rsidP="00912853">
      <w:r>
        <w:t xml:space="preserve">Click </w:t>
      </w:r>
      <w:r w:rsidRPr="00912853">
        <w:rPr>
          <w:i/>
        </w:rPr>
        <w:t>Open</w:t>
      </w:r>
      <w:r w:rsidR="00A22031" w:rsidRPr="00912853">
        <w:rPr>
          <w:i/>
        </w:rPr>
        <w:t xml:space="preserve"> Lupus-Titanium HTTP(s) proxy...</w:t>
      </w:r>
      <w:r w:rsidR="00A04F23">
        <w:t xml:space="preserve">; </w:t>
      </w:r>
      <w:r w:rsidR="00A04F23">
        <w:rPr>
          <w:i/>
        </w:rPr>
        <w:t>Lupus-Titanium</w:t>
      </w:r>
      <w:r w:rsidR="00A04F23">
        <w:t xml:space="preserve"> is a HTTP proxy, meaning all HTTP traffic is rerouted through </w:t>
      </w:r>
      <w:r w:rsidR="00A04F23">
        <w:rPr>
          <w:i/>
        </w:rPr>
        <w:t>Lupus-Titanium</w:t>
      </w:r>
      <w:r w:rsidR="00A04F23">
        <w:t>. This allows us to capture HTTP traffic.</w:t>
      </w:r>
    </w:p>
    <w:p w14:paraId="422DAF63" w14:textId="0FF6A449" w:rsidR="00267B66" w:rsidRDefault="00E55E38" w:rsidP="00A22031">
      <w:pPr>
        <w:pStyle w:val="FirstParagraph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374AF1F" wp14:editId="7A34FE12">
            <wp:extent cx="6081389" cy="249555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9794" cy="2498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56618" w14:textId="77777777" w:rsidR="00267B66" w:rsidRDefault="00267B66">
      <w:pPr>
        <w:rPr>
          <w:rFonts w:cstheme="minorHAnsi"/>
        </w:rPr>
      </w:pPr>
      <w:r>
        <w:rPr>
          <w:rFonts w:cstheme="minorHAnsi"/>
        </w:rPr>
        <w:br w:type="page"/>
      </w:r>
    </w:p>
    <w:p w14:paraId="5265B14F" w14:textId="3AD43ED2" w:rsidR="00267B66" w:rsidRDefault="00267B66" w:rsidP="00267B66">
      <w:r>
        <w:lastRenderedPageBreak/>
        <w:t>Click</w:t>
      </w:r>
      <w:r w:rsidRPr="00912853">
        <w:t xml:space="preserve"> </w:t>
      </w:r>
      <w:r w:rsidRPr="00267B66">
        <w:rPr>
          <w:i/>
        </w:rPr>
        <w:t>Capture requests</w:t>
      </w:r>
      <w:r w:rsidRPr="00912853">
        <w:t>.</w:t>
      </w:r>
    </w:p>
    <w:p w14:paraId="7B7AD98C" w14:textId="5C00C885" w:rsidR="00267B66" w:rsidRPr="00912853" w:rsidRDefault="00267B66" w:rsidP="00267B66">
      <w:r>
        <w:t>Install the SSL certificate when asked.</w:t>
      </w:r>
    </w:p>
    <w:p w14:paraId="6DAE3EFB" w14:textId="77777777" w:rsidR="00A22031" w:rsidRPr="002339D8" w:rsidRDefault="00A22031" w:rsidP="00A22031">
      <w:pPr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587B3646" wp14:editId="09DE0B9A">
            <wp:extent cx="5334000" cy="40005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1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8FF73" w14:textId="77777777" w:rsidR="00267B66" w:rsidRDefault="00267B66">
      <w:pPr>
        <w:rPr>
          <w:rFonts w:cstheme="minorHAnsi"/>
        </w:rPr>
      </w:pPr>
      <w:r>
        <w:rPr>
          <w:rFonts w:cstheme="minorHAnsi"/>
        </w:rPr>
        <w:br w:type="page"/>
      </w:r>
    </w:p>
    <w:p w14:paraId="50B3111A" w14:textId="5AC88AFD" w:rsidR="00A22031" w:rsidRPr="00267B66" w:rsidRDefault="00A22031" w:rsidP="00267B66">
      <w:r w:rsidRPr="00267B66">
        <w:lastRenderedPageBreak/>
        <w:t>Start Internet Explorer</w:t>
      </w:r>
      <w:r w:rsidR="00595C47" w:rsidRPr="00267B66">
        <w:t>.</w:t>
      </w:r>
    </w:p>
    <w:p w14:paraId="00A3FE45" w14:textId="06BF746A" w:rsidR="00A22031" w:rsidRPr="00267B66" w:rsidRDefault="00A22031" w:rsidP="00267B66">
      <w:r w:rsidRPr="00267B66">
        <w:t xml:space="preserve">Surf </w:t>
      </w:r>
      <w:r w:rsidR="00267B66">
        <w:t xml:space="preserve">to </w:t>
      </w:r>
      <w:hyperlink r:id="rId36" w:history="1">
        <w:r w:rsidR="00267B66" w:rsidRPr="00F179D2">
          <w:rPr>
            <w:rStyle w:val="Hyperlink"/>
          </w:rPr>
          <w:t>https://www.howest.be/en</w:t>
        </w:r>
      </w:hyperlink>
      <w:r w:rsidR="00267B66">
        <w:t>.</w:t>
      </w:r>
    </w:p>
    <w:p w14:paraId="2E5E5F28" w14:textId="0A485A69" w:rsidR="00A22031" w:rsidRDefault="00A22031" w:rsidP="00A22031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266FC333" wp14:editId="0E128D28">
            <wp:extent cx="4610100" cy="33909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19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12B5D" w14:textId="77777777" w:rsidR="00A04F23" w:rsidRPr="00A04F23" w:rsidRDefault="00A04F23" w:rsidP="00A04F23">
      <w:pPr>
        <w:pStyle w:val="BodyText"/>
      </w:pPr>
    </w:p>
    <w:p w14:paraId="43446BEC" w14:textId="7BCC4E67" w:rsidR="00A04F23" w:rsidRDefault="00A04F23" w:rsidP="00A04F23">
      <w:r>
        <w:t>Wait until the landing page of Howest.be is fully loaded.</w:t>
      </w:r>
    </w:p>
    <w:p w14:paraId="2DB01D31" w14:textId="76B32E6D" w:rsidR="00A22031" w:rsidRDefault="00A04F23" w:rsidP="00A04F23">
      <w:r>
        <w:t xml:space="preserve">Return to </w:t>
      </w:r>
      <w:r>
        <w:rPr>
          <w:i/>
        </w:rPr>
        <w:t>Lupus-</w:t>
      </w:r>
      <w:proofErr w:type="gramStart"/>
      <w:r>
        <w:rPr>
          <w:i/>
        </w:rPr>
        <w:t>Titanium</w:t>
      </w:r>
      <w:r>
        <w:t>,</w:t>
      </w:r>
      <w:proofErr w:type="gramEnd"/>
      <w:r>
        <w:t xml:space="preserve"> click </w:t>
      </w:r>
      <w:r>
        <w:rPr>
          <w:i/>
        </w:rPr>
        <w:t>Group</w:t>
      </w:r>
      <w:r>
        <w:t xml:space="preserve"> to create a new user action. Give it the </w:t>
      </w:r>
      <w:proofErr w:type="gramStart"/>
      <w:r>
        <w:t xml:space="preserve">name </w:t>
      </w:r>
      <w:r>
        <w:rPr>
          <w:i/>
        </w:rPr>
        <w:t>Landing</w:t>
      </w:r>
      <w:proofErr w:type="gramEnd"/>
      <w:r>
        <w:rPr>
          <w:i/>
        </w:rPr>
        <w:t xml:space="preserve"> page</w:t>
      </w:r>
      <w:r>
        <w:t>.</w:t>
      </w:r>
    </w:p>
    <w:p w14:paraId="68CC50BE" w14:textId="713995E2" w:rsidR="00A04F23" w:rsidRPr="00A04F23" w:rsidRDefault="00A04F23" w:rsidP="00A04F23">
      <w:r>
        <w:t xml:space="preserve">Go back to Internet Explorer and click </w:t>
      </w:r>
      <w:r w:rsidR="00783FAD">
        <w:rPr>
          <w:i/>
        </w:rPr>
        <w:t>Info days 2018</w:t>
      </w:r>
      <w:r>
        <w:t>.</w:t>
      </w:r>
    </w:p>
    <w:p w14:paraId="004FB869" w14:textId="65DF3180" w:rsidR="00A04F23" w:rsidRDefault="00783FAD" w:rsidP="00A04F23">
      <w:r>
        <w:rPr>
          <w:noProof/>
        </w:rPr>
        <w:drawing>
          <wp:inline distT="0" distB="0" distL="0" distR="0" wp14:anchorId="74226324" wp14:editId="58DE5E94">
            <wp:extent cx="5943600" cy="18669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BDD8D" w14:textId="2E869485" w:rsidR="00A04F23" w:rsidRDefault="00A04F23"/>
    <w:p w14:paraId="685D598B" w14:textId="429A8F1C" w:rsidR="00A04F23" w:rsidRDefault="00A04F23" w:rsidP="00A04F23">
      <w:r>
        <w:t xml:space="preserve">Wait until the page is fully loaded and group the requests in a user action. Give it the name </w:t>
      </w:r>
      <w:r w:rsidR="00783FAD">
        <w:rPr>
          <w:i/>
        </w:rPr>
        <w:t>Info days</w:t>
      </w:r>
      <w:r>
        <w:t>.</w:t>
      </w:r>
    </w:p>
    <w:p w14:paraId="6349C90C" w14:textId="394987DA" w:rsidR="00FF6FE4" w:rsidRDefault="00FF6FE4">
      <w:r>
        <w:t xml:space="preserve">Close </w:t>
      </w:r>
      <w:r>
        <w:rPr>
          <w:i/>
        </w:rPr>
        <w:t>Lupus-Titanium</w:t>
      </w:r>
      <w:r>
        <w:t xml:space="preserve"> and close </w:t>
      </w:r>
      <w:r>
        <w:rPr>
          <w:i/>
        </w:rPr>
        <w:t>Internet Explorer</w:t>
      </w:r>
      <w:r>
        <w:t>.</w:t>
      </w:r>
      <w:r>
        <w:br w:type="page"/>
      </w:r>
    </w:p>
    <w:p w14:paraId="754B7783" w14:textId="3ED21E7A" w:rsidR="00FF6FE4" w:rsidRDefault="00FF6FE4" w:rsidP="00B46F7D">
      <w:r w:rsidRPr="00B46F7D">
        <w:lastRenderedPageBreak/>
        <w:t xml:space="preserve">Go back to vApus. Review the contents of the </w:t>
      </w:r>
      <w:proofErr w:type="gramStart"/>
      <w:r w:rsidRPr="00B46F7D">
        <w:t>2</w:t>
      </w:r>
      <w:proofErr w:type="gramEnd"/>
      <w:r w:rsidRPr="00B46F7D">
        <w:t xml:space="preserve"> user actions in the scenario.</w:t>
      </w:r>
      <w:r w:rsidR="000224F9">
        <w:t xml:space="preserve"> If there is a third user action (auto-group ungrouped requests), hover over it and click the </w:t>
      </w:r>
      <w:r w:rsidR="000224F9">
        <w:rPr>
          <w:i/>
        </w:rPr>
        <w:t>delete icon</w:t>
      </w:r>
      <w:r w:rsidR="000224F9">
        <w:t>.</w:t>
      </w:r>
    </w:p>
    <w:p w14:paraId="4F26B68C" w14:textId="721F13BB" w:rsidR="000224F9" w:rsidRDefault="000224F9" w:rsidP="00B46F7D">
      <w:r>
        <w:rPr>
          <w:noProof/>
        </w:rPr>
        <w:drawing>
          <wp:inline distT="0" distB="0" distL="0" distR="0" wp14:anchorId="743C8A1C" wp14:editId="4966CCEA">
            <wp:extent cx="1428750" cy="3048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4E68B" w14:textId="77777777" w:rsidR="000224F9" w:rsidRPr="00B46F7D" w:rsidRDefault="000224F9" w:rsidP="00B46F7D"/>
    <w:p w14:paraId="77F7200C" w14:textId="58F2EFB4" w:rsidR="00FF6FE4" w:rsidRDefault="00FF6FE4" w:rsidP="00B46F7D">
      <w:r w:rsidRPr="00B46F7D">
        <w:t xml:space="preserve">All requests at the right side of the window </w:t>
      </w:r>
      <w:proofErr w:type="gramStart"/>
      <w:r w:rsidRPr="00B46F7D">
        <w:t>are shown</w:t>
      </w:r>
      <w:proofErr w:type="gramEnd"/>
      <w:r w:rsidRPr="00B46F7D">
        <w:t xml:space="preserve"> in a grid. </w:t>
      </w:r>
      <w:r w:rsidR="00B46F7D" w:rsidRPr="00B46F7D">
        <w:t xml:space="preserve">Notice that the different parts of the requests (as defined in the Scenario Rule Set) </w:t>
      </w:r>
      <w:proofErr w:type="gramStart"/>
      <w:r w:rsidR="00B46F7D" w:rsidRPr="00B46F7D">
        <w:t>are split</w:t>
      </w:r>
      <w:proofErr w:type="gramEnd"/>
      <w:r w:rsidR="00B46F7D" w:rsidRPr="00B46F7D">
        <w:t xml:space="preserve"> over different columns.</w:t>
      </w:r>
    </w:p>
    <w:p w14:paraId="7AE2A1BB" w14:textId="1013B7BD" w:rsidR="00FA5CB2" w:rsidRDefault="00FA5CB2" w:rsidP="00B46F7D">
      <w:r>
        <w:rPr>
          <w:noProof/>
        </w:rPr>
        <w:drawing>
          <wp:inline distT="0" distB="0" distL="0" distR="0" wp14:anchorId="44E02F99" wp14:editId="678ECE6E">
            <wp:extent cx="5391150" cy="25146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C9225" w14:textId="77777777" w:rsidR="00FA5CB2" w:rsidRPr="00B46F7D" w:rsidRDefault="00FA5CB2" w:rsidP="00B46F7D"/>
    <w:p w14:paraId="3E0019D4" w14:textId="4802FD96" w:rsidR="00B46F7D" w:rsidRDefault="00B46F7D" w:rsidP="00B46F7D">
      <w:r>
        <w:t xml:space="preserve">These parts </w:t>
      </w:r>
      <w:proofErr w:type="gramStart"/>
      <w:r>
        <w:t>are used</w:t>
      </w:r>
      <w:proofErr w:type="gramEnd"/>
      <w:r>
        <w:t xml:space="preserve"> in a connection proxy</w:t>
      </w:r>
      <w:r w:rsidR="00FA5CB2">
        <w:t xml:space="preserve"> (see Add a connection)</w:t>
      </w:r>
      <w:r>
        <w:t xml:space="preserve"> to corr</w:t>
      </w:r>
      <w:r w:rsidR="00FA5CB2">
        <w:t xml:space="preserve">ectly construct </w:t>
      </w:r>
      <w:r>
        <w:t xml:space="preserve">HTTP </w:t>
      </w:r>
      <w:r w:rsidR="00FA5CB2">
        <w:t xml:space="preserve">web </w:t>
      </w:r>
      <w:r>
        <w:t xml:space="preserve">request to send to the application-to-test, in this case </w:t>
      </w:r>
      <w:r>
        <w:rPr>
          <w:i/>
        </w:rPr>
        <w:t>Howest.be</w:t>
      </w:r>
      <w:r>
        <w:t>.</w:t>
      </w:r>
    </w:p>
    <w:p w14:paraId="49028CA1" w14:textId="60583CA6" w:rsidR="00FA5CB2" w:rsidRDefault="00FA5CB2" w:rsidP="00B46F7D"/>
    <w:p w14:paraId="75CF968C" w14:textId="77777777" w:rsidR="00FA5CB2" w:rsidRDefault="00FA5CB2" w:rsidP="00B46F7D">
      <w:r w:rsidRPr="00B46F7D">
        <w:t xml:space="preserve">This </w:t>
      </w:r>
      <w:r>
        <w:rPr>
          <w:i/>
        </w:rPr>
        <w:t>request grid</w:t>
      </w:r>
      <w:r w:rsidRPr="00B46F7D">
        <w:t xml:space="preserve"> has more or less the same functionality as Excel.</w:t>
      </w:r>
      <w:r>
        <w:t xml:space="preserve"> Delete all rows that do not have </w:t>
      </w:r>
      <w:hyperlink r:id="rId41" w:history="1">
        <w:r w:rsidRPr="00F179D2">
          <w:rPr>
            <w:rStyle w:val="Hyperlink"/>
            <w:i/>
          </w:rPr>
          <w:t>www.howest.be</w:t>
        </w:r>
      </w:hyperlink>
      <w:r>
        <w:t xml:space="preserve"> for a host in both user actions.</w:t>
      </w:r>
    </w:p>
    <w:p w14:paraId="341B8B8A" w14:textId="7E78A7F0" w:rsidR="00FA5CB2" w:rsidRPr="00FA5CB2" w:rsidRDefault="00FA5CB2" w:rsidP="00B46F7D">
      <w:r>
        <w:t>We do this because external calls are not useful if we want to measure the performance for a specific application.</w:t>
      </w:r>
    </w:p>
    <w:p w14:paraId="7660D13A" w14:textId="3F4EBA0F" w:rsidR="00A22031" w:rsidRDefault="00A22031" w:rsidP="00A22031">
      <w:pPr>
        <w:rPr>
          <w:rFonts w:cstheme="minorHAnsi"/>
        </w:rPr>
      </w:pPr>
      <w:r w:rsidRPr="002339D8">
        <w:rPr>
          <w:rFonts w:cstheme="minorHAnsi"/>
        </w:rPr>
        <w:br w:type="page"/>
      </w:r>
    </w:p>
    <w:p w14:paraId="4A44A54B" w14:textId="5E76D324" w:rsidR="00FA5CB2" w:rsidRPr="002339D8" w:rsidRDefault="00FA5CB2" w:rsidP="00FA5CB2">
      <w:pPr>
        <w:pStyle w:val="Heading1"/>
      </w:pPr>
      <w:bookmarkStart w:id="19" w:name="_Toc506495567"/>
      <w:r>
        <w:lastRenderedPageBreak/>
        <w:t>Test the … test</w:t>
      </w:r>
      <w:bookmarkEnd w:id="19"/>
    </w:p>
    <w:p w14:paraId="68686850" w14:textId="6EF8A858" w:rsidR="001A5DAF" w:rsidRPr="001A5DAF" w:rsidRDefault="001A5DAF" w:rsidP="00721E82">
      <w:r>
        <w:t>Double-click the stress test</w:t>
      </w:r>
      <w:r w:rsidR="00721E82" w:rsidRPr="00721E82">
        <w:t xml:space="preserve">, </w:t>
      </w:r>
      <w:r w:rsidRPr="001A5DAF">
        <w:t xml:space="preserve">click on </w:t>
      </w:r>
      <w:r w:rsidRPr="00171483">
        <w:rPr>
          <w:i/>
        </w:rPr>
        <w:t>Concurrencies</w:t>
      </w:r>
      <w:r w:rsidRPr="001A5DAF">
        <w:t xml:space="preserve">&gt; </w:t>
      </w:r>
      <w:r w:rsidRPr="00171483">
        <w:rPr>
          <w:i/>
        </w:rPr>
        <w:t>Edit</w:t>
      </w:r>
      <w:r w:rsidRPr="001A5DAF">
        <w:t xml:space="preserve"> ..., replace the text with a </w:t>
      </w:r>
      <w:proofErr w:type="gramStart"/>
      <w:r w:rsidRPr="001A5DAF">
        <w:rPr>
          <w:b/>
          <w:i/>
        </w:rPr>
        <w:t>1</w:t>
      </w:r>
      <w:proofErr w:type="gramEnd"/>
      <w:r w:rsidRPr="001A5DAF">
        <w:t xml:space="preserve">, and click </w:t>
      </w:r>
      <w:r w:rsidRPr="001A5DAF">
        <w:rPr>
          <w:i/>
        </w:rPr>
        <w:t>OK</w:t>
      </w:r>
      <w:r w:rsidRPr="001A5DAF">
        <w:t>.</w:t>
      </w:r>
    </w:p>
    <w:p w14:paraId="0DEAEC6D" w14:textId="5F53BB8F" w:rsidR="001A5DAF" w:rsidRDefault="001A5DAF" w:rsidP="001A5DAF">
      <w:r w:rsidRPr="001A5DAF">
        <w:t>Set</w:t>
      </w:r>
      <w:r w:rsidR="00171483">
        <w:t xml:space="preserve"> </w:t>
      </w:r>
      <w:r w:rsidR="00171483">
        <w:rPr>
          <w:i/>
        </w:rPr>
        <w:t>Runs</w:t>
      </w:r>
      <w:r w:rsidR="00171483">
        <w:t xml:space="preserve"> to </w:t>
      </w:r>
      <w:proofErr w:type="gramStart"/>
      <w:r w:rsidR="00171483">
        <w:rPr>
          <w:b/>
          <w:i/>
        </w:rPr>
        <w:t>1</w:t>
      </w:r>
      <w:proofErr w:type="gramEnd"/>
      <w:r w:rsidR="00171483">
        <w:rPr>
          <w:b/>
        </w:rPr>
        <w:t xml:space="preserve"> </w:t>
      </w:r>
      <w:r w:rsidR="00171483" w:rsidRPr="00171483">
        <w:t>and</w:t>
      </w:r>
      <w:r w:rsidRPr="001A5DAF">
        <w:t xml:space="preserve"> </w:t>
      </w:r>
      <w:r w:rsidRPr="00171483">
        <w:rPr>
          <w:i/>
        </w:rPr>
        <w:t>Shuffle</w:t>
      </w:r>
      <w:r w:rsidRPr="001A5DAF">
        <w:t xml:space="preserve"> to </w:t>
      </w:r>
      <w:r w:rsidRPr="00171483">
        <w:rPr>
          <w:b/>
        </w:rPr>
        <w:t>false</w:t>
      </w:r>
      <w:r w:rsidRPr="001A5DAF">
        <w:t>.</w:t>
      </w:r>
    </w:p>
    <w:p w14:paraId="338C5325" w14:textId="0E4B5DE1" w:rsidR="00A22031" w:rsidRDefault="00171483" w:rsidP="00FA6ECA">
      <w:pPr>
        <w:jc w:val="center"/>
      </w:pPr>
      <w:r>
        <w:rPr>
          <w:noProof/>
        </w:rPr>
        <w:drawing>
          <wp:inline distT="0" distB="0" distL="0" distR="0" wp14:anchorId="7CEB873C" wp14:editId="0618C869">
            <wp:extent cx="4514850" cy="3827309"/>
            <wp:effectExtent l="0" t="0" r="0" b="190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963" cy="3835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E65E6" w14:textId="77777777" w:rsidR="009D493C" w:rsidRPr="002339D8" w:rsidRDefault="009D493C" w:rsidP="001A5DAF"/>
    <w:p w14:paraId="33001308" w14:textId="5C55C17B" w:rsidR="00A22031" w:rsidRDefault="00A22031" w:rsidP="009D493C">
      <w:r w:rsidRPr="009D493C">
        <w:t>Start Fiddler</w:t>
      </w:r>
      <w:r w:rsidR="009D493C" w:rsidRPr="009D493C">
        <w:t>, a proxy you installed earlier</w:t>
      </w:r>
      <w:r w:rsidR="00B656E0">
        <w:t xml:space="preserve">, so we can follow the test progress. You could use </w:t>
      </w:r>
      <w:r w:rsidR="00B656E0">
        <w:rPr>
          <w:i/>
        </w:rPr>
        <w:t>Lupus-Titanium</w:t>
      </w:r>
      <w:r w:rsidR="00B656E0">
        <w:t xml:space="preserve"> for this as well. </w:t>
      </w:r>
      <w:r w:rsidR="00B656E0">
        <w:rPr>
          <w:i/>
        </w:rPr>
        <w:t>Fiddler</w:t>
      </w:r>
      <w:r w:rsidR="00B656E0">
        <w:t xml:space="preserve"> has a few handy features </w:t>
      </w:r>
      <w:r w:rsidR="00B656E0">
        <w:rPr>
          <w:i/>
        </w:rPr>
        <w:t>Lupus-Titanium</w:t>
      </w:r>
      <w:r w:rsidR="00B656E0">
        <w:t xml:space="preserve"> lacks.</w:t>
      </w:r>
    </w:p>
    <w:p w14:paraId="07DEC082" w14:textId="44151470" w:rsidR="00B656E0" w:rsidRPr="00B656E0" w:rsidRDefault="00B656E0" w:rsidP="009D493C">
      <w:pPr>
        <w:rPr>
          <w:i/>
        </w:rPr>
      </w:pPr>
      <w:r>
        <w:t xml:space="preserve">Start the stress test, ignore the </w:t>
      </w:r>
      <w:r>
        <w:rPr>
          <w:i/>
        </w:rPr>
        <w:t>blue popup</w:t>
      </w:r>
      <w:r>
        <w:t xml:space="preserve">, </w:t>
      </w:r>
      <w:proofErr w:type="gramStart"/>
      <w:r>
        <w:t>just</w:t>
      </w:r>
      <w:proofErr w:type="gramEnd"/>
      <w:r>
        <w:t xml:space="preserve"> click </w:t>
      </w:r>
      <w:r>
        <w:rPr>
          <w:i/>
        </w:rPr>
        <w:t>OK.</w:t>
      </w:r>
    </w:p>
    <w:p w14:paraId="4BFFFA2D" w14:textId="5ABE523D" w:rsidR="00B656E0" w:rsidRDefault="00B656E0" w:rsidP="009D493C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16C6143" wp14:editId="2FBB79FB">
            <wp:extent cx="2103120" cy="36576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DBE3E" w14:textId="77777777" w:rsidR="008A7ABC" w:rsidRDefault="008A7ABC">
      <w:pPr>
        <w:rPr>
          <w:rFonts w:cstheme="minorHAnsi"/>
        </w:rPr>
      </w:pPr>
      <w:r>
        <w:rPr>
          <w:rFonts w:cstheme="minorHAnsi"/>
        </w:rPr>
        <w:br w:type="page"/>
      </w:r>
    </w:p>
    <w:p w14:paraId="6567B8AC" w14:textId="7AD64DAF" w:rsidR="00B656E0" w:rsidRDefault="00B656E0" w:rsidP="00B656E0">
      <w:pPr>
        <w:rPr>
          <w:rFonts w:cstheme="minorHAnsi"/>
        </w:rPr>
      </w:pPr>
      <w:r>
        <w:rPr>
          <w:rFonts w:cstheme="minorHAnsi"/>
        </w:rPr>
        <w:lastRenderedPageBreak/>
        <w:t xml:space="preserve">Fiddler shows you all web requests + responses that pass through your network card. It is easy in </w:t>
      </w:r>
      <w:r w:rsidR="00031DBF">
        <w:rPr>
          <w:rFonts w:cstheme="minorHAnsi"/>
        </w:rPr>
        <w:t>F</w:t>
      </w:r>
      <w:r>
        <w:rPr>
          <w:rFonts w:cstheme="minorHAnsi"/>
        </w:rPr>
        <w:t>iddler to do a text search, for instance a value from a response that you need to fill in, in a following request using a customized connection proxy (out of the scope of this introduction).</w:t>
      </w:r>
    </w:p>
    <w:p w14:paraId="57248F07" w14:textId="77777777" w:rsidR="00B656E0" w:rsidRDefault="00B656E0" w:rsidP="00B656E0">
      <w:pPr>
        <w:rPr>
          <w:rFonts w:cstheme="minorHAnsi"/>
        </w:rPr>
      </w:pPr>
      <w:r>
        <w:rPr>
          <w:noProof/>
        </w:rPr>
        <w:drawing>
          <wp:inline distT="0" distB="0" distL="0" distR="0" wp14:anchorId="308FD2A4" wp14:editId="1890A1EA">
            <wp:extent cx="5943600" cy="348805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E2F63" w14:textId="77777777" w:rsidR="00B656E0" w:rsidRDefault="00B656E0" w:rsidP="009D493C">
      <w:pPr>
        <w:rPr>
          <w:rFonts w:cstheme="minorHAnsi"/>
        </w:rPr>
      </w:pPr>
    </w:p>
    <w:p w14:paraId="7AF73512" w14:textId="664C996F" w:rsidR="00B656E0" w:rsidRDefault="00B656E0" w:rsidP="009D493C">
      <w:pPr>
        <w:rPr>
          <w:rFonts w:cstheme="minorHAnsi"/>
        </w:rPr>
      </w:pPr>
      <w:r>
        <w:rPr>
          <w:rFonts w:cstheme="minorHAnsi"/>
        </w:rPr>
        <w:t>If everything goes well you should have no errors.</w:t>
      </w:r>
    </w:p>
    <w:p w14:paraId="3C4B6064" w14:textId="531DF0AB" w:rsidR="00B656E0" w:rsidRDefault="00B656E0" w:rsidP="009D493C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B485940" wp14:editId="3B2F60BA">
            <wp:extent cx="5934075" cy="828675"/>
            <wp:effectExtent l="0" t="0" r="9525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6A551" w14:textId="1DE3B6C8" w:rsidR="00B656E0" w:rsidRDefault="00B656E0" w:rsidP="009D493C">
      <w:pPr>
        <w:rPr>
          <w:rFonts w:cstheme="minorHAnsi"/>
        </w:rPr>
      </w:pPr>
    </w:p>
    <w:p w14:paraId="43E7C5DC" w14:textId="6320B187" w:rsidR="00B656E0" w:rsidRDefault="00B656E0" w:rsidP="009D493C">
      <w:pPr>
        <w:rPr>
          <w:rFonts w:cstheme="minorHAnsi"/>
        </w:rPr>
      </w:pPr>
      <w:r>
        <w:rPr>
          <w:rFonts w:cstheme="minorHAnsi"/>
        </w:rPr>
        <w:t>Now we are ready to add</w:t>
      </w:r>
      <w:r w:rsidR="00402A77">
        <w:rPr>
          <w:rFonts w:cstheme="minorHAnsi"/>
        </w:rPr>
        <w:t xml:space="preserve"> </w:t>
      </w:r>
      <w:r>
        <w:rPr>
          <w:rFonts w:cstheme="minorHAnsi"/>
        </w:rPr>
        <w:t>monitor</w:t>
      </w:r>
      <w:r w:rsidR="00402A77">
        <w:rPr>
          <w:rFonts w:cstheme="minorHAnsi"/>
        </w:rPr>
        <w:t>s</w:t>
      </w:r>
      <w:r>
        <w:rPr>
          <w:rFonts w:cstheme="minorHAnsi"/>
        </w:rPr>
        <w:t xml:space="preserve"> to the test.</w:t>
      </w:r>
    </w:p>
    <w:p w14:paraId="24E6F8FE" w14:textId="4E264E2B" w:rsidR="00A22031" w:rsidRDefault="00A22031" w:rsidP="00A22031">
      <w:pPr>
        <w:rPr>
          <w:rFonts w:cstheme="minorHAnsi"/>
        </w:rPr>
      </w:pPr>
      <w:r w:rsidRPr="002339D8">
        <w:rPr>
          <w:rFonts w:cstheme="minorHAnsi"/>
        </w:rPr>
        <w:br w:type="page"/>
      </w:r>
    </w:p>
    <w:p w14:paraId="7BF6B582" w14:textId="385CA79C" w:rsidR="00B656E0" w:rsidRDefault="00CF1FF8" w:rsidP="00402A77">
      <w:pPr>
        <w:pStyle w:val="Heading1"/>
      </w:pPr>
      <w:bookmarkStart w:id="20" w:name="_Toc506495568"/>
      <w:r>
        <w:lastRenderedPageBreak/>
        <w:t>Install</w:t>
      </w:r>
      <w:r w:rsidR="00402A77">
        <w:t xml:space="preserve"> monitors</w:t>
      </w:r>
      <w:bookmarkEnd w:id="20"/>
    </w:p>
    <w:p w14:paraId="2B8EF267" w14:textId="7B28E6DC" w:rsidR="00402A77" w:rsidRDefault="00402A77" w:rsidP="00A22031">
      <w:pPr>
        <w:rPr>
          <w:rFonts w:cstheme="minorHAnsi"/>
        </w:rPr>
      </w:pPr>
      <w:r>
        <w:rPr>
          <w:rFonts w:cstheme="minorHAnsi"/>
        </w:rPr>
        <w:t xml:space="preserve">When stress testing you </w:t>
      </w:r>
      <w:proofErr w:type="gramStart"/>
      <w:r>
        <w:rPr>
          <w:rFonts w:cstheme="minorHAnsi"/>
        </w:rPr>
        <w:t>should</w:t>
      </w:r>
      <w:proofErr w:type="gramEnd"/>
      <w:r>
        <w:rPr>
          <w:rFonts w:cstheme="minorHAnsi"/>
        </w:rPr>
        <w:t xml:space="preserve"> monitor hardware counters (CPU, RAM, DISK, NIC) for each machine in the server infrastructure.</w:t>
      </w:r>
    </w:p>
    <w:p w14:paraId="6B2D88D2" w14:textId="771637AE" w:rsidR="00402A77" w:rsidRDefault="00402A77" w:rsidP="00A22031">
      <w:pPr>
        <w:rPr>
          <w:rFonts w:cstheme="minorHAnsi"/>
        </w:rPr>
      </w:pPr>
      <w:proofErr w:type="gramStart"/>
      <w:r>
        <w:rPr>
          <w:rFonts w:cstheme="minorHAnsi"/>
        </w:rPr>
        <w:t>vApus</w:t>
      </w:r>
      <w:proofErr w:type="gramEnd"/>
      <w:r>
        <w:rPr>
          <w:rFonts w:cstheme="minorHAnsi"/>
        </w:rPr>
        <w:t xml:space="preserve"> is able to link monitor </w:t>
      </w:r>
      <w:r w:rsidR="00A8317B">
        <w:rPr>
          <w:rFonts w:cstheme="minorHAnsi"/>
        </w:rPr>
        <w:t>metrics</w:t>
      </w:r>
      <w:r>
        <w:rPr>
          <w:rFonts w:cstheme="minorHAnsi"/>
        </w:rPr>
        <w:t xml:space="preserve"> (like increased CPU usage) to the number of concurrent users that put load on the server application.</w:t>
      </w:r>
    </w:p>
    <w:p w14:paraId="0BD26F11" w14:textId="27FDF02F" w:rsidR="00402A77" w:rsidRDefault="00402A77" w:rsidP="00402A77">
      <w:pPr>
        <w:rPr>
          <w:rFonts w:cstheme="minorHAnsi"/>
        </w:rPr>
      </w:pPr>
      <w:r>
        <w:rPr>
          <w:rFonts w:cstheme="minorHAnsi"/>
        </w:rPr>
        <w:t xml:space="preserve">The two most important monitor agents are </w:t>
      </w:r>
      <w:r w:rsidRPr="00937D61">
        <w:rPr>
          <w:rFonts w:cstheme="minorHAnsi"/>
          <w:b/>
          <w:i/>
        </w:rPr>
        <w:t>vApus-</w:t>
      </w:r>
      <w:proofErr w:type="spellStart"/>
      <w:r w:rsidRPr="00937D61">
        <w:rPr>
          <w:rFonts w:cstheme="minorHAnsi"/>
          <w:b/>
          <w:i/>
        </w:rPr>
        <w:t>wmi</w:t>
      </w:r>
      <w:proofErr w:type="spellEnd"/>
      <w:r>
        <w:rPr>
          <w:rFonts w:cstheme="minorHAnsi"/>
        </w:rPr>
        <w:t xml:space="preserve">, to monitor Windows, and </w:t>
      </w:r>
      <w:r w:rsidRPr="00937D61">
        <w:rPr>
          <w:rFonts w:cstheme="minorHAnsi"/>
          <w:b/>
          <w:i/>
        </w:rPr>
        <w:t>vApus-</w:t>
      </w:r>
      <w:proofErr w:type="spellStart"/>
      <w:r w:rsidRPr="00937D61">
        <w:rPr>
          <w:rFonts w:cstheme="minorHAnsi"/>
          <w:b/>
          <w:i/>
        </w:rPr>
        <w:t>proc</w:t>
      </w:r>
      <w:proofErr w:type="spellEnd"/>
      <w:r>
        <w:rPr>
          <w:rFonts w:cstheme="minorHAnsi"/>
        </w:rPr>
        <w:t>, to monitor Linux.</w:t>
      </w:r>
    </w:p>
    <w:p w14:paraId="53F4100B" w14:textId="13027F69" w:rsidR="00402A77" w:rsidRDefault="00402A77" w:rsidP="00402A77">
      <w:pPr>
        <w:rPr>
          <w:rFonts w:cstheme="minorHAnsi"/>
        </w:rPr>
      </w:pPr>
      <w:r>
        <w:rPr>
          <w:rFonts w:cstheme="minorHAnsi"/>
        </w:rPr>
        <w:t xml:space="preserve">A monitor agent has to be </w:t>
      </w:r>
      <w:proofErr w:type="gramStart"/>
      <w:r>
        <w:rPr>
          <w:rFonts w:cstheme="minorHAnsi"/>
        </w:rPr>
        <w:t>installed</w:t>
      </w:r>
      <w:proofErr w:type="gramEnd"/>
      <w:r w:rsidR="00CF1FF8">
        <w:rPr>
          <w:rFonts w:cstheme="minorHAnsi"/>
        </w:rPr>
        <w:t xml:space="preserve"> and executed</w:t>
      </w:r>
      <w:r>
        <w:rPr>
          <w:rFonts w:cstheme="minorHAnsi"/>
        </w:rPr>
        <w:t xml:space="preserve"> on the machines-to-monitor. Here are the steps to do this:</w:t>
      </w:r>
    </w:p>
    <w:p w14:paraId="21DA56BD" w14:textId="7A8A1C13" w:rsidR="00402A77" w:rsidRDefault="00402A77" w:rsidP="00402A7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Put the agent.zip file on the server instance (e.g. a VM) and unzip it.</w:t>
      </w:r>
    </w:p>
    <w:p w14:paraId="1F63F1A0" w14:textId="5AAE770F" w:rsidR="00402A77" w:rsidRDefault="00402A77" w:rsidP="00402A7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 xml:space="preserve">Make sure that &gt;= Java 6 is installed on </w:t>
      </w:r>
      <w:r w:rsidR="00CF1FF8">
        <w:rPr>
          <w:rFonts w:cstheme="minorHAnsi"/>
        </w:rPr>
        <w:t>Linux</w:t>
      </w:r>
      <w:r>
        <w:rPr>
          <w:rFonts w:cstheme="minorHAnsi"/>
        </w:rPr>
        <w:t xml:space="preserve"> machine</w:t>
      </w:r>
      <w:r w:rsidR="00CF1FF8">
        <w:rPr>
          <w:rFonts w:cstheme="minorHAnsi"/>
        </w:rPr>
        <w:t>s, &gt;= .Net 4.5 on</w:t>
      </w:r>
      <w:r>
        <w:rPr>
          <w:rFonts w:cstheme="minorHAnsi"/>
        </w:rPr>
        <w:t xml:space="preserve"> Windows machine</w:t>
      </w:r>
      <w:r w:rsidR="00CF1FF8">
        <w:rPr>
          <w:rFonts w:cstheme="minorHAnsi"/>
        </w:rPr>
        <w:t>s</w:t>
      </w:r>
      <w:r>
        <w:rPr>
          <w:rFonts w:cstheme="minorHAnsi"/>
        </w:rPr>
        <w:t>.</w:t>
      </w:r>
    </w:p>
    <w:p w14:paraId="1E6C3F58" w14:textId="16D13A58" w:rsidR="00402A77" w:rsidRPr="00402A77" w:rsidRDefault="00402A77" w:rsidP="00402A7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Execute the</w:t>
      </w:r>
      <w:r w:rsidR="00CF1FF8">
        <w:rPr>
          <w:rFonts w:cstheme="minorHAnsi"/>
        </w:rPr>
        <w:t xml:space="preserve"> vApus-</w:t>
      </w:r>
      <w:proofErr w:type="spellStart"/>
      <w:r w:rsidR="00CF1FF8">
        <w:rPr>
          <w:rFonts w:cstheme="minorHAnsi"/>
        </w:rPr>
        <w:t>proc</w:t>
      </w:r>
      <w:proofErr w:type="spellEnd"/>
      <w:r w:rsidR="00CF1FF8">
        <w:rPr>
          <w:rFonts w:cstheme="minorHAnsi"/>
        </w:rPr>
        <w:t xml:space="preserve"> agent</w:t>
      </w:r>
      <w:r>
        <w:rPr>
          <w:rFonts w:cstheme="minorHAnsi"/>
        </w:rPr>
        <w:t xml:space="preserve"> using Terminal</w:t>
      </w:r>
      <w:r w:rsidR="00CF1FF8">
        <w:rPr>
          <w:rFonts w:cstheme="minorHAnsi"/>
        </w:rPr>
        <w:t xml:space="preserve"> (</w:t>
      </w:r>
      <w:r w:rsidR="00CF1FF8">
        <w:rPr>
          <w:rFonts w:cstheme="minorHAnsi"/>
          <w:i/>
        </w:rPr>
        <w:t>java –jar vApus-proc.jar)</w:t>
      </w:r>
      <w:r w:rsidR="00CF1FF8">
        <w:rPr>
          <w:rFonts w:cstheme="minorHAnsi"/>
        </w:rPr>
        <w:t xml:space="preserve"> / Execute </w:t>
      </w:r>
      <w:r w:rsidR="00CF1FF8" w:rsidRPr="00CF1FF8">
        <w:rPr>
          <w:rFonts w:cstheme="minorHAnsi"/>
          <w:i/>
        </w:rPr>
        <w:t>vApus-wmi-net.exe</w:t>
      </w:r>
      <w:r w:rsidR="00CF1FF8">
        <w:rPr>
          <w:rFonts w:cstheme="minorHAnsi"/>
        </w:rPr>
        <w:t>.</w:t>
      </w:r>
    </w:p>
    <w:p w14:paraId="00BD0894" w14:textId="74702201" w:rsidR="00402A77" w:rsidRDefault="00402A77" w:rsidP="00A22031">
      <w:pPr>
        <w:rPr>
          <w:rFonts w:cstheme="minorHAnsi"/>
        </w:rPr>
      </w:pPr>
    </w:p>
    <w:p w14:paraId="0CD580DE" w14:textId="0797716D" w:rsidR="00CF1FF8" w:rsidRPr="002339D8" w:rsidRDefault="00CF1FF8" w:rsidP="00A22031">
      <w:pPr>
        <w:rPr>
          <w:rFonts w:cstheme="minorHAnsi"/>
        </w:rPr>
      </w:pPr>
      <w:r w:rsidRPr="00FD191D">
        <w:rPr>
          <w:rFonts w:cstheme="minorHAnsi"/>
          <w:b/>
        </w:rPr>
        <w:t xml:space="preserve">For the sake of convenience, we will run </w:t>
      </w:r>
      <w:r w:rsidRPr="00FD191D">
        <w:rPr>
          <w:rFonts w:cstheme="minorHAnsi"/>
          <w:b/>
          <w:i/>
        </w:rPr>
        <w:t>vApus-wmi-net.exe</w:t>
      </w:r>
      <w:r w:rsidRPr="00FD191D">
        <w:rPr>
          <w:rFonts w:cstheme="minorHAnsi"/>
          <w:b/>
        </w:rPr>
        <w:t xml:space="preserve"> on the same computer that runs vA</w:t>
      </w:r>
      <w:r w:rsidR="00FD191D" w:rsidRPr="00FD191D">
        <w:rPr>
          <w:rFonts w:cstheme="minorHAnsi"/>
          <w:b/>
        </w:rPr>
        <w:t>pus and pretend that it is running server-side</w:t>
      </w:r>
      <w:r w:rsidR="00FD191D" w:rsidRPr="00C9396E">
        <w:rPr>
          <w:rFonts w:cstheme="minorHAnsi"/>
          <w:b/>
        </w:rPr>
        <w:t>.</w:t>
      </w:r>
    </w:p>
    <w:p w14:paraId="17F4D9EA" w14:textId="0BC608EA" w:rsidR="00A22031" w:rsidRPr="002339D8" w:rsidRDefault="00CF1FF8" w:rsidP="00E46F7A">
      <w:pPr>
        <w:pStyle w:val="Heading1"/>
        <w:rPr>
          <w:rFonts w:asciiTheme="minorHAnsi" w:hAnsiTheme="minorHAnsi" w:cstheme="minorHAnsi"/>
        </w:rPr>
      </w:pPr>
      <w:bookmarkStart w:id="21" w:name="instellen-van-de-monitors"/>
      <w:bookmarkStart w:id="22" w:name="_Toc506495569"/>
      <w:bookmarkEnd w:id="21"/>
      <w:r>
        <w:rPr>
          <w:rFonts w:asciiTheme="minorHAnsi" w:hAnsiTheme="minorHAnsi" w:cstheme="minorHAnsi"/>
        </w:rPr>
        <w:t>Add</w:t>
      </w:r>
      <w:r w:rsidR="00A22031" w:rsidRPr="002339D8">
        <w:rPr>
          <w:rFonts w:asciiTheme="minorHAnsi" w:hAnsiTheme="minorHAnsi" w:cstheme="minorHAnsi"/>
        </w:rPr>
        <w:t xml:space="preserve"> monitors</w:t>
      </w:r>
      <w:r>
        <w:rPr>
          <w:rFonts w:asciiTheme="minorHAnsi" w:hAnsiTheme="minorHAnsi" w:cstheme="minorHAnsi"/>
        </w:rPr>
        <w:t xml:space="preserve"> to the test</w:t>
      </w:r>
      <w:bookmarkEnd w:id="22"/>
    </w:p>
    <w:p w14:paraId="56ADD0B5" w14:textId="71B9798D" w:rsidR="00CF1FF8" w:rsidRPr="00CF1FF8" w:rsidRDefault="00CF1FF8" w:rsidP="00CF1FF8">
      <w:r w:rsidRPr="00CF1FF8">
        <w:t>Go back to vApus.</w:t>
      </w:r>
    </w:p>
    <w:p w14:paraId="5D354664" w14:textId="6EF858F0" w:rsidR="00937D61" w:rsidRDefault="00937D61" w:rsidP="00937D61">
      <w:r w:rsidRPr="00937D61">
        <w:t>In vApus, on the left: right-click on Monitors, cl</w:t>
      </w:r>
      <w:r>
        <w:t>ick on Add monitor and give it a name</w:t>
      </w:r>
      <w:r w:rsidRPr="00937D61">
        <w:t>.</w:t>
      </w:r>
    </w:p>
    <w:p w14:paraId="799AABE4" w14:textId="53BBD14E" w:rsidR="00937D61" w:rsidRDefault="00A22031" w:rsidP="00937D61">
      <w:pPr>
        <w:jc w:val="center"/>
      </w:pPr>
      <w:r w:rsidRPr="00CF1FF8">
        <w:rPr>
          <w:noProof/>
        </w:rPr>
        <w:drawing>
          <wp:inline distT="0" distB="0" distL="0" distR="0" wp14:anchorId="19B989F1" wp14:editId="7DEDA78E">
            <wp:extent cx="2312894" cy="253573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2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894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980D7" w14:textId="77777777" w:rsidR="00937D61" w:rsidRDefault="00937D61">
      <w:r>
        <w:br w:type="page"/>
      </w:r>
    </w:p>
    <w:p w14:paraId="10A98E11" w14:textId="77777777" w:rsidR="00937D61" w:rsidRPr="00CF1FF8" w:rsidRDefault="00937D61" w:rsidP="00937D61">
      <w:pPr>
        <w:jc w:val="center"/>
      </w:pPr>
    </w:p>
    <w:p w14:paraId="0AAABB89" w14:textId="6D29FC36" w:rsidR="00937D61" w:rsidRDefault="00937D61" w:rsidP="00CF1FF8">
      <w:r w:rsidRPr="00937D61">
        <w:t xml:space="preserve">Double-click on the monitor, choose </w:t>
      </w:r>
      <w:r w:rsidRPr="00937D61">
        <w:rPr>
          <w:i/>
        </w:rPr>
        <w:t>WMI Agent</w:t>
      </w:r>
      <w:r w:rsidRPr="00937D61">
        <w:t xml:space="preserve"> as monitor source, </w:t>
      </w:r>
      <w:proofErr w:type="gramStart"/>
      <w:r w:rsidRPr="00937D61">
        <w:t>enter</w:t>
      </w:r>
      <w:proofErr w:type="gramEnd"/>
      <w:r w:rsidRPr="00937D61">
        <w:t xml:space="preserve"> the IP address </w:t>
      </w:r>
      <w:r w:rsidR="00664258">
        <w:t>of the same machine that runs vApus</w:t>
      </w:r>
      <w:r w:rsidRPr="00937D61">
        <w:t>.</w:t>
      </w:r>
    </w:p>
    <w:p w14:paraId="7AD719B3" w14:textId="72680C40" w:rsidR="00A22031" w:rsidRDefault="00A22031" w:rsidP="00CF1FF8">
      <w:pPr>
        <w:jc w:val="center"/>
      </w:pPr>
      <w:r w:rsidRPr="00CF1FF8">
        <w:rPr>
          <w:noProof/>
        </w:rPr>
        <w:drawing>
          <wp:inline distT="0" distB="0" distL="0" distR="0" wp14:anchorId="2141FDF4" wp14:editId="7BB84DC8">
            <wp:extent cx="5334000" cy="229458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2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AAF002" w14:textId="50F5DC26" w:rsidR="00664258" w:rsidRDefault="00664258" w:rsidP="00664258"/>
    <w:p w14:paraId="030B76F9" w14:textId="1DF9E2B9" w:rsidR="00664258" w:rsidRDefault="00664258" w:rsidP="00664258">
      <w:r>
        <w:t>C</w:t>
      </w:r>
      <w:r w:rsidRPr="00664258">
        <w:t xml:space="preserve">lick on </w:t>
      </w:r>
      <w:r w:rsidRPr="00664258">
        <w:rPr>
          <w:i/>
        </w:rPr>
        <w:t>Get counters</w:t>
      </w:r>
      <w:r w:rsidRPr="00664258">
        <w:t xml:space="preserve"> and click on </w:t>
      </w:r>
      <w:r w:rsidRPr="00664258">
        <w:rPr>
          <w:i/>
        </w:rPr>
        <w:t>Use defaults</w:t>
      </w:r>
      <w:r w:rsidRPr="00664258">
        <w:t xml:space="preserve">; </w:t>
      </w:r>
      <w:r>
        <w:t>a</w:t>
      </w:r>
      <w:r w:rsidRPr="00664258">
        <w:t>lso</w:t>
      </w:r>
      <w:r>
        <w:t>,</w:t>
      </w:r>
      <w:r w:rsidRPr="00664258">
        <w:t xml:space="preserve"> click on </w:t>
      </w:r>
      <w:r w:rsidRPr="00664258">
        <w:rPr>
          <w:i/>
        </w:rPr>
        <w:t>Configuration</w:t>
      </w:r>
      <w:r w:rsidRPr="00664258">
        <w:t xml:space="preserve"> and save the contents of the window that appears somewhere.</w:t>
      </w:r>
    </w:p>
    <w:p w14:paraId="3D81EB47" w14:textId="607D2E96" w:rsidR="00A22031" w:rsidRPr="00CF1FF8" w:rsidRDefault="00EB1BE2" w:rsidP="00EB1BE2">
      <w:r>
        <w:t>Open the stress test and add the new monitor to the configuration.</w:t>
      </w:r>
    </w:p>
    <w:p w14:paraId="3C2BE1BA" w14:textId="77777777" w:rsidR="00A22031" w:rsidRPr="00CF1FF8" w:rsidRDefault="00A22031" w:rsidP="00CF1FF8">
      <w:bookmarkStart w:id="23" w:name="uitvoeren-van-de-test"/>
      <w:bookmarkEnd w:id="23"/>
      <w:r w:rsidRPr="00CF1FF8">
        <w:br w:type="page"/>
      </w:r>
    </w:p>
    <w:p w14:paraId="7A7F7BBA" w14:textId="6846EF68" w:rsidR="00A22031" w:rsidRPr="002339D8" w:rsidRDefault="00EB1BE2" w:rsidP="00583020">
      <w:pPr>
        <w:pStyle w:val="Title"/>
      </w:pPr>
      <w:bookmarkStart w:id="24" w:name="_Toc506495570"/>
      <w:r>
        <w:lastRenderedPageBreak/>
        <w:t>Executing the</w:t>
      </w:r>
      <w:r w:rsidR="00A22031" w:rsidRPr="002339D8">
        <w:t xml:space="preserve"> test</w:t>
      </w:r>
      <w:r>
        <w:t xml:space="preserve"> and storing test / monitor </w:t>
      </w:r>
      <w:r w:rsidRPr="00583020">
        <w:t>results</w:t>
      </w:r>
      <w:bookmarkEnd w:id="24"/>
    </w:p>
    <w:p w14:paraId="16AEEFE2" w14:textId="77777777" w:rsidR="006D2C84" w:rsidRPr="006D2C84" w:rsidRDefault="006D2C84" w:rsidP="006D2C84">
      <w:proofErr w:type="gramStart"/>
      <w:r w:rsidRPr="006D2C84">
        <w:t>First and foremost</w:t>
      </w:r>
      <w:proofErr w:type="gramEnd"/>
      <w:r w:rsidRPr="006D2C84">
        <w:t>, we must ensure that our stress test results can be stored somewhere. So make sure that a MySQL server is available for this.</w:t>
      </w:r>
    </w:p>
    <w:p w14:paraId="2EA75638" w14:textId="38EA6634" w:rsidR="006D2C84" w:rsidRPr="002339D8" w:rsidRDefault="006D2C84" w:rsidP="006D2C84">
      <w:r w:rsidRPr="006D2C84">
        <w:t xml:space="preserve">In vApus: click on </w:t>
      </w:r>
      <w:r w:rsidRPr="006D2C84">
        <w:rPr>
          <w:i/>
        </w:rPr>
        <w:t>Tools&gt; Options</w:t>
      </w:r>
      <w:r>
        <w:t>.</w:t>
      </w:r>
      <w:r w:rsidRPr="006D2C84">
        <w:rPr>
          <w:i/>
        </w:rPr>
        <w:t>..</w:t>
      </w:r>
      <w:r w:rsidRPr="006D2C84">
        <w:t xml:space="preserve"> and choose </w:t>
      </w:r>
      <w:r w:rsidRPr="006D2C84">
        <w:rPr>
          <w:i/>
        </w:rPr>
        <w:t>Publish values</w:t>
      </w:r>
      <w:r w:rsidRPr="006D2C84">
        <w:t>.</w:t>
      </w:r>
    </w:p>
    <w:p w14:paraId="3DE4B1EB" w14:textId="28458B3B" w:rsidR="00A22031" w:rsidRDefault="00A22031" w:rsidP="00A22031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688CF12F" wp14:editId="020D77E9">
            <wp:extent cx="3672968" cy="114492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24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14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B275C" w14:textId="77777777" w:rsidR="00210DA5" w:rsidRPr="00210DA5" w:rsidRDefault="00210DA5" w:rsidP="00210DA5">
      <w:pPr>
        <w:pStyle w:val="BodyText"/>
      </w:pPr>
    </w:p>
    <w:p w14:paraId="51D97C20" w14:textId="77777777" w:rsidR="00210DA5" w:rsidRPr="00210DA5" w:rsidRDefault="00210DA5" w:rsidP="00210DA5">
      <w:pPr>
        <w:rPr>
          <w:rFonts w:cstheme="minorHAnsi"/>
        </w:rPr>
      </w:pPr>
      <w:proofErr w:type="gramStart"/>
      <w:r w:rsidRPr="00210DA5">
        <w:rPr>
          <w:rFonts w:cstheme="minorHAnsi"/>
        </w:rPr>
        <w:t>vApus</w:t>
      </w:r>
      <w:proofErr w:type="gramEnd"/>
      <w:r w:rsidRPr="00210DA5">
        <w:rPr>
          <w:rFonts w:cstheme="minorHAnsi"/>
        </w:rPr>
        <w:t xml:space="preserve"> makes all useful events available over a TCP socket; You can write a handler yourself to capture it for example a dashboard on a web page.</w:t>
      </w:r>
    </w:p>
    <w:p w14:paraId="6739D3DB" w14:textId="0851FCB1" w:rsidR="00210DA5" w:rsidRPr="00210DA5" w:rsidRDefault="00210DA5" w:rsidP="00210DA5">
      <w:r w:rsidRPr="00210DA5">
        <w:rPr>
          <w:rFonts w:cstheme="minorHAnsi"/>
        </w:rPr>
        <w:t xml:space="preserve">Enter the IP of the test client as Host, the </w:t>
      </w:r>
      <w:r w:rsidRPr="00210DA5">
        <w:rPr>
          <w:rFonts w:cstheme="minorHAnsi"/>
          <w:i/>
        </w:rPr>
        <w:t>Port</w:t>
      </w:r>
      <w:r w:rsidRPr="00210DA5">
        <w:rPr>
          <w:rFonts w:cstheme="minorHAnsi"/>
        </w:rPr>
        <w:t xml:space="preserve"> must be </w:t>
      </w:r>
      <w:r w:rsidRPr="00210DA5">
        <w:rPr>
          <w:rFonts w:cstheme="minorHAnsi"/>
          <w:b/>
          <w:i/>
        </w:rPr>
        <w:t>4337</w:t>
      </w:r>
      <w:r w:rsidRPr="00210DA5">
        <w:rPr>
          <w:rFonts w:cstheme="minorHAnsi"/>
        </w:rPr>
        <w:t xml:space="preserve">, uncheck </w:t>
      </w:r>
      <w:proofErr w:type="spellStart"/>
      <w:r w:rsidRPr="00210DA5">
        <w:rPr>
          <w:rFonts w:cstheme="minorHAnsi"/>
          <w:i/>
        </w:rPr>
        <w:t>Autolaunch</w:t>
      </w:r>
      <w:proofErr w:type="spellEnd"/>
      <w:r w:rsidRPr="00210DA5">
        <w:rPr>
          <w:rFonts w:cstheme="minorHAnsi"/>
        </w:rPr>
        <w:t xml:space="preserve"> </w:t>
      </w:r>
      <w:r w:rsidRPr="00210DA5">
        <w:rPr>
          <w:rFonts w:cstheme="minorHAnsi"/>
          <w:i/>
        </w:rPr>
        <w:t>vApus publish items handler</w:t>
      </w:r>
      <w:r w:rsidRPr="00210DA5">
        <w:rPr>
          <w:rFonts w:cstheme="minorHAnsi"/>
        </w:rPr>
        <w:t xml:space="preserve"> and click </w:t>
      </w:r>
      <w:r w:rsidRPr="00210DA5">
        <w:rPr>
          <w:rFonts w:cstheme="minorHAnsi"/>
          <w:i/>
        </w:rPr>
        <w:t>Set</w:t>
      </w:r>
      <w:r w:rsidRPr="00210DA5">
        <w:rPr>
          <w:rFonts w:cstheme="minorHAnsi"/>
        </w:rPr>
        <w:t>.</w:t>
      </w:r>
    </w:p>
    <w:p w14:paraId="0C6A0AD7" w14:textId="454986BB" w:rsidR="00A22031" w:rsidRDefault="00A22031" w:rsidP="00A22031">
      <w:pPr>
        <w:pStyle w:val="FirstParagraph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59BDE555" wp14:editId="53AF6BC0">
            <wp:extent cx="5010150" cy="3171825"/>
            <wp:effectExtent l="0" t="0" r="0" b="9525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25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317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D9504" w14:textId="77777777" w:rsidR="00583020" w:rsidRDefault="00583020">
      <w:r>
        <w:br w:type="page"/>
      </w:r>
    </w:p>
    <w:p w14:paraId="55ED7479" w14:textId="5192A5C0" w:rsidR="006D4D9E" w:rsidRDefault="006D4D9E" w:rsidP="006D4D9E">
      <w:r>
        <w:lastRenderedPageBreak/>
        <w:t xml:space="preserve">In the window that appears, fill in how the handler should connect to MySQL (port </w:t>
      </w:r>
      <w:r w:rsidRPr="006D4D9E">
        <w:rPr>
          <w:i/>
        </w:rPr>
        <w:t>3306</w:t>
      </w:r>
      <w:r>
        <w:t>).</w:t>
      </w:r>
    </w:p>
    <w:p w14:paraId="119A341B" w14:textId="77777777" w:rsidR="006D4D9E" w:rsidRDefault="006D4D9E" w:rsidP="006D4D9E">
      <w:r>
        <w:t>After filling in everything disappears the window to the background.</w:t>
      </w:r>
    </w:p>
    <w:p w14:paraId="6D431C22" w14:textId="435C049D" w:rsidR="00A22031" w:rsidRDefault="006D4D9E" w:rsidP="006D4D9E">
      <w:pPr>
        <w:rPr>
          <w:rFonts w:cstheme="minorHAnsi"/>
        </w:rPr>
      </w:pPr>
      <w:r>
        <w:t xml:space="preserve">Close the </w:t>
      </w:r>
      <w:r w:rsidRPr="006D4D9E">
        <w:rPr>
          <w:i/>
        </w:rPr>
        <w:t>Options</w:t>
      </w:r>
      <w:r>
        <w:t xml:space="preserve"> </w:t>
      </w:r>
      <w:r w:rsidRPr="006D4D9E">
        <w:rPr>
          <w:i/>
        </w:rPr>
        <w:t>window</w:t>
      </w:r>
      <w:r>
        <w:t>.</w:t>
      </w:r>
    </w:p>
    <w:p w14:paraId="3C29E489" w14:textId="77777777" w:rsidR="00583020" w:rsidRPr="002339D8" w:rsidRDefault="00583020" w:rsidP="006D4D9E">
      <w:pPr>
        <w:rPr>
          <w:rFonts w:cstheme="minorHAnsi"/>
        </w:rPr>
      </w:pPr>
    </w:p>
    <w:p w14:paraId="5A9987C6" w14:textId="393AA300" w:rsidR="00194704" w:rsidRDefault="00194704" w:rsidP="00194704">
      <w:r>
        <w:t xml:space="preserve">Now the stress test </w:t>
      </w:r>
      <w:proofErr w:type="gramStart"/>
      <w:r>
        <w:t>must be correctly configured and started</w:t>
      </w:r>
      <w:proofErr w:type="gramEnd"/>
      <w:r>
        <w:t>:</w:t>
      </w:r>
    </w:p>
    <w:p w14:paraId="4EFA9D35" w14:textId="77777777" w:rsidR="00194704" w:rsidRDefault="00194704" w:rsidP="00194704">
      <w:r>
        <w:t>Double click on the stress test.</w:t>
      </w:r>
    </w:p>
    <w:p w14:paraId="7F6DD1C4" w14:textId="3CF0AD54" w:rsidR="00194704" w:rsidRDefault="00194704" w:rsidP="00194704">
      <w:r>
        <w:t xml:space="preserve">Fill in the description and tags so that the results </w:t>
      </w:r>
      <w:proofErr w:type="gramStart"/>
      <w:r>
        <w:t>can easily be found</w:t>
      </w:r>
      <w:proofErr w:type="gramEnd"/>
      <w:r>
        <w:t xml:space="preserve"> later.</w:t>
      </w:r>
    </w:p>
    <w:p w14:paraId="33155267" w14:textId="77777777" w:rsidR="00194704" w:rsidRDefault="00194704" w:rsidP="00194704">
      <w:r>
        <w:t>Select the available monitors.</w:t>
      </w:r>
    </w:p>
    <w:p w14:paraId="5406F92E" w14:textId="77777777" w:rsidR="00194704" w:rsidRDefault="00194704" w:rsidP="00194704">
      <w:r>
        <w:t xml:space="preserve">We choose </w:t>
      </w:r>
      <w:r w:rsidRPr="00194704">
        <w:rPr>
          <w:i/>
        </w:rPr>
        <w:t>Concurrencies</w:t>
      </w:r>
      <w:r>
        <w:t xml:space="preserve">: </w:t>
      </w:r>
      <w:proofErr w:type="gramStart"/>
      <w:r w:rsidRPr="00194704">
        <w:rPr>
          <w:i/>
        </w:rPr>
        <w:t>5</w:t>
      </w:r>
      <w:proofErr w:type="gramEnd"/>
      <w:r w:rsidRPr="00194704">
        <w:rPr>
          <w:i/>
        </w:rPr>
        <w:t>, 10, 15</w:t>
      </w:r>
      <w:r>
        <w:t xml:space="preserve">; </w:t>
      </w:r>
      <w:r w:rsidRPr="00194704">
        <w:rPr>
          <w:i/>
        </w:rPr>
        <w:t>Runs</w:t>
      </w:r>
      <w:r>
        <w:t xml:space="preserve">: </w:t>
      </w:r>
      <w:r w:rsidRPr="00194704">
        <w:rPr>
          <w:b/>
          <w:i/>
        </w:rPr>
        <w:t>2</w:t>
      </w:r>
      <w:r>
        <w:t xml:space="preserve">; </w:t>
      </w:r>
      <w:r w:rsidRPr="00194704">
        <w:rPr>
          <w:i/>
        </w:rPr>
        <w:t>Monitor before</w:t>
      </w:r>
      <w:r>
        <w:t xml:space="preserve"> and </w:t>
      </w:r>
      <w:r w:rsidRPr="00194704">
        <w:rPr>
          <w:i/>
        </w:rPr>
        <w:t>after</w:t>
      </w:r>
      <w:r>
        <w:t xml:space="preserve">: </w:t>
      </w:r>
      <w:r w:rsidRPr="00194704">
        <w:rPr>
          <w:b/>
          <w:i/>
        </w:rPr>
        <w:t>1</w:t>
      </w:r>
      <w:r>
        <w:t xml:space="preserve"> minute.</w:t>
      </w:r>
    </w:p>
    <w:p w14:paraId="2043843F" w14:textId="33608CAE" w:rsidR="00194704" w:rsidRPr="00194704" w:rsidRDefault="00194704" w:rsidP="00194704">
      <w:r>
        <w:t xml:space="preserve">Click Show / Hide advanced settings, set </w:t>
      </w:r>
      <w:r w:rsidRPr="007908FF">
        <w:rPr>
          <w:i/>
        </w:rPr>
        <w:t>Initial minimum delay</w:t>
      </w:r>
      <w:r>
        <w:t xml:space="preserve"> to </w:t>
      </w:r>
      <w:r w:rsidRPr="007908FF">
        <w:rPr>
          <w:b/>
          <w:i/>
        </w:rPr>
        <w:t>0</w:t>
      </w:r>
      <w:r>
        <w:t xml:space="preserve"> and </w:t>
      </w:r>
      <w:r w:rsidRPr="007908FF">
        <w:rPr>
          <w:i/>
        </w:rPr>
        <w:t>Initial maximum delay</w:t>
      </w:r>
      <w:r>
        <w:t xml:space="preserve"> to </w:t>
      </w:r>
      <w:r w:rsidRPr="007908FF">
        <w:rPr>
          <w:b/>
          <w:i/>
        </w:rPr>
        <w:t>20000</w:t>
      </w:r>
      <w:r>
        <w:t xml:space="preserve"> </w:t>
      </w:r>
      <w:proofErr w:type="spellStart"/>
      <w:r>
        <w:t>ms</w:t>
      </w:r>
      <w:proofErr w:type="spellEnd"/>
      <w:r>
        <w:t xml:space="preserve">: this will ensure that the application </w:t>
      </w:r>
      <w:proofErr w:type="gramStart"/>
      <w:r>
        <w:t xml:space="preserve">will not be </w:t>
      </w:r>
      <w:r w:rsidR="007908FF">
        <w:t>stressed</w:t>
      </w:r>
      <w:proofErr w:type="gramEnd"/>
      <w:r>
        <w:t xml:space="preserve"> every second with the same requests, but that these will be spread out.</w:t>
      </w:r>
    </w:p>
    <w:p w14:paraId="5A83DC32" w14:textId="490509C6" w:rsidR="00A22031" w:rsidRPr="002339D8" w:rsidRDefault="008A7ABC" w:rsidP="00A22031">
      <w:pPr>
        <w:pStyle w:val="FirstParagraph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14ECF910" wp14:editId="56D1C87B">
            <wp:extent cx="4962525" cy="32004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E90DF" w14:textId="77777777" w:rsidR="00547E66" w:rsidRDefault="00547E66" w:rsidP="00547E66"/>
    <w:p w14:paraId="128C33DE" w14:textId="77777777" w:rsidR="00547E66" w:rsidRDefault="00547E66" w:rsidP="00547E66">
      <w:bookmarkStart w:id="25" w:name="analyse-van-de-resultaten"/>
      <w:bookmarkEnd w:id="25"/>
      <w:r>
        <w:t>Make sure that Fiddler is no longer running and start the test.</w:t>
      </w:r>
    </w:p>
    <w:p w14:paraId="27AE90BC" w14:textId="023B3763" w:rsidR="00547E66" w:rsidRDefault="00547E66" w:rsidP="00547E66">
      <w:r>
        <w:t>W</w:t>
      </w:r>
      <w:r w:rsidR="0003741D">
        <w:t xml:space="preserve">ait until the test is finished, wait </w:t>
      </w:r>
      <w:r>
        <w:t>another minute</w:t>
      </w:r>
      <w:r w:rsidR="0003741D">
        <w:t xml:space="preserve"> until the monitor stops</w:t>
      </w:r>
      <w:r>
        <w:t>.</w:t>
      </w:r>
    </w:p>
    <w:p w14:paraId="6EF341E7" w14:textId="45D87D0A" w:rsidR="00547E66" w:rsidRPr="00424AA8" w:rsidRDefault="00547E66" w:rsidP="00547E66">
      <w:pPr>
        <w:rPr>
          <w:i/>
        </w:rPr>
      </w:pPr>
      <w:r w:rsidRPr="00424AA8">
        <w:rPr>
          <w:i/>
        </w:rPr>
        <w:t xml:space="preserve">Small side note: if there are requests that </w:t>
      </w:r>
      <w:proofErr w:type="gramStart"/>
      <w:r w:rsidRPr="00424AA8">
        <w:rPr>
          <w:i/>
        </w:rPr>
        <w:t>are added</w:t>
      </w:r>
      <w:proofErr w:type="gramEnd"/>
      <w:r w:rsidRPr="00424AA8">
        <w:rPr>
          <w:i/>
        </w:rPr>
        <w:t>, disappeared or changed in the application itself, the test must be built again.</w:t>
      </w:r>
    </w:p>
    <w:p w14:paraId="301C09E8" w14:textId="4BF2C34C" w:rsidR="00A22031" w:rsidRPr="002339D8" w:rsidRDefault="00547E66" w:rsidP="00547E66">
      <w:pPr>
        <w:rPr>
          <w:rFonts w:eastAsiaTheme="majorEastAsia"/>
          <w:color w:val="5B9BD5" w:themeColor="accent1"/>
          <w:sz w:val="28"/>
          <w:szCs w:val="28"/>
        </w:rPr>
      </w:pPr>
      <w:r>
        <w:t xml:space="preserve">You can also run this test via </w:t>
      </w:r>
      <w:r w:rsidRPr="00547E66">
        <w:rPr>
          <w:i/>
        </w:rPr>
        <w:t>CMD</w:t>
      </w:r>
      <w:r>
        <w:t xml:space="preserve"> </w:t>
      </w:r>
      <w:proofErr w:type="spellStart"/>
      <w:r>
        <w:t>eg</w:t>
      </w:r>
      <w:proofErr w:type="spellEnd"/>
      <w:r>
        <w:t xml:space="preserve"> </w:t>
      </w:r>
      <w:r w:rsidRPr="00547E66">
        <w:rPr>
          <w:b/>
          <w:i/>
        </w:rPr>
        <w:t xml:space="preserve">vApus.exe </w:t>
      </w:r>
      <w:proofErr w:type="spellStart"/>
      <w:r w:rsidRPr="00547E66">
        <w:rPr>
          <w:b/>
          <w:i/>
        </w:rPr>
        <w:t>test.vass</w:t>
      </w:r>
      <w:proofErr w:type="spellEnd"/>
      <w:r w:rsidRPr="00547E66">
        <w:rPr>
          <w:b/>
          <w:i/>
        </w:rPr>
        <w:t xml:space="preserve"> -s 1</w:t>
      </w:r>
      <w:r>
        <w:t>. (vApus.exe -h to see all options)</w:t>
      </w:r>
      <w:r w:rsidR="00A22031" w:rsidRPr="002339D8">
        <w:br w:type="page"/>
      </w:r>
    </w:p>
    <w:p w14:paraId="3EB4D748" w14:textId="10A355CB" w:rsidR="00A22031" w:rsidRPr="002339D8" w:rsidRDefault="00EB1BE2" w:rsidP="00583020">
      <w:pPr>
        <w:pStyle w:val="Title"/>
      </w:pPr>
      <w:bookmarkStart w:id="26" w:name="_Toc506495571"/>
      <w:r>
        <w:lastRenderedPageBreak/>
        <w:t>Analyzing</w:t>
      </w:r>
      <w:r w:rsidR="00A22031" w:rsidRPr="002339D8">
        <w:t xml:space="preserve"> result</w:t>
      </w:r>
      <w:r>
        <w:t>s</w:t>
      </w:r>
      <w:bookmarkEnd w:id="26"/>
    </w:p>
    <w:p w14:paraId="42761743" w14:textId="6D9DCE3F" w:rsidR="0068632A" w:rsidRDefault="0068632A" w:rsidP="00FB214E">
      <w:proofErr w:type="gramStart"/>
      <w:r>
        <w:t xml:space="preserve">When </w:t>
      </w:r>
      <w:r w:rsidR="00031DBF">
        <w:t xml:space="preserve"> executing</w:t>
      </w:r>
      <w:proofErr w:type="gramEnd"/>
      <w:r>
        <w:t xml:space="preserve"> a case for a Sizing Servers Lab client, a detailed report is written containing an extensive analysis of test results. For internal </w:t>
      </w:r>
      <w:proofErr w:type="gramStart"/>
      <w:r>
        <w:t>cases</w:t>
      </w:r>
      <w:proofErr w:type="gramEnd"/>
      <w:r>
        <w:t xml:space="preserve"> Sizing Servers Lab uses the same results, but results are not always stored in the form of such a report.</w:t>
      </w:r>
    </w:p>
    <w:p w14:paraId="552F6FC6" w14:textId="0A2F7256" w:rsidR="003860F0" w:rsidRDefault="0068632A" w:rsidP="00FB214E">
      <w:r>
        <w:t xml:space="preserve">In </w:t>
      </w:r>
      <w:proofErr w:type="gramStart"/>
      <w:r w:rsidRPr="0068632A">
        <w:rPr>
          <w:i/>
        </w:rPr>
        <w:t>Sizing_Servers_-_Example_report</w:t>
      </w:r>
      <w:r>
        <w:rPr>
          <w:i/>
        </w:rPr>
        <w:t>.pdf</w:t>
      </w:r>
      <w:proofErr w:type="gramEnd"/>
      <w:r>
        <w:t xml:space="preserve"> you see the same terminology as is used here. Take your time to read this example report.</w:t>
      </w:r>
    </w:p>
    <w:p w14:paraId="5941F960" w14:textId="6F69A4FA" w:rsidR="00592455" w:rsidRPr="00592455" w:rsidRDefault="00592455" w:rsidP="00FB214E">
      <w:r>
        <w:t xml:space="preserve">The most important charts are </w:t>
      </w:r>
      <w:r>
        <w:rPr>
          <w:i/>
        </w:rPr>
        <w:t>Response time vs Throughput</w:t>
      </w:r>
      <w:r>
        <w:t xml:space="preserve">, </w:t>
      </w:r>
      <w:r>
        <w:rPr>
          <w:i/>
        </w:rPr>
        <w:t>Errors vs Throughput</w:t>
      </w:r>
      <w:r>
        <w:t xml:space="preserve"> and, not in the case of many user actions / not in this report, </w:t>
      </w:r>
      <w:r>
        <w:rPr>
          <w:i/>
        </w:rPr>
        <w:t xml:space="preserve">Top </w:t>
      </w:r>
      <w:proofErr w:type="gramStart"/>
      <w:r>
        <w:rPr>
          <w:i/>
        </w:rPr>
        <w:t>5</w:t>
      </w:r>
      <w:proofErr w:type="gramEnd"/>
      <w:r>
        <w:rPr>
          <w:i/>
        </w:rPr>
        <w:t xml:space="preserve"> User Actions</w:t>
      </w:r>
      <w:r>
        <w:t>.</w:t>
      </w:r>
    </w:p>
    <w:p w14:paraId="7613BD2E" w14:textId="16D71AE5" w:rsidR="0068632A" w:rsidRDefault="00424AA8" w:rsidP="00FB214E">
      <w:r>
        <w:t xml:space="preserve">Notice that the report does not contain </w:t>
      </w:r>
      <w:proofErr w:type="gramStart"/>
      <w:r w:rsidR="003860F0" w:rsidRPr="003860F0">
        <w:rPr>
          <w:i/>
        </w:rPr>
        <w:t xml:space="preserve">vApus agent </w:t>
      </w:r>
      <w:r w:rsidRPr="003860F0">
        <w:rPr>
          <w:i/>
        </w:rPr>
        <w:t>monitor metrics</w:t>
      </w:r>
      <w:proofErr w:type="gramEnd"/>
      <w:r w:rsidR="003860F0">
        <w:rPr>
          <w:i/>
        </w:rPr>
        <w:t>.</w:t>
      </w:r>
      <w:r w:rsidR="003860F0">
        <w:t xml:space="preserve"> The client does not always agree to installing own software on their servers. Sizing Servers Lab adepts.</w:t>
      </w:r>
      <w:r>
        <w:t xml:space="preserve"> </w:t>
      </w:r>
    </w:p>
    <w:p w14:paraId="172A1AB9" w14:textId="0EACDB8F" w:rsidR="00FB214E" w:rsidRDefault="003860F0" w:rsidP="00FB214E">
      <w:pPr>
        <w:rPr>
          <w:b/>
        </w:rPr>
      </w:pPr>
      <w:r w:rsidRPr="00592455">
        <w:rPr>
          <w:b/>
        </w:rPr>
        <w:t>Reviewing the report</w:t>
      </w:r>
      <w:r w:rsidR="0068632A" w:rsidRPr="00592455">
        <w:rPr>
          <w:b/>
        </w:rPr>
        <w:t xml:space="preserve"> will help you understand the next steps in this introduction</w:t>
      </w:r>
    </w:p>
    <w:p w14:paraId="186FB6FC" w14:textId="0272B13F" w:rsidR="00963022" w:rsidRPr="00963022" w:rsidRDefault="00963022" w:rsidP="00FB214E">
      <w:r>
        <w:t xml:space="preserve">Go back </w:t>
      </w:r>
      <w:proofErr w:type="gramStart"/>
      <w:r>
        <w:t>to  your</w:t>
      </w:r>
      <w:proofErr w:type="gramEnd"/>
      <w:r>
        <w:t xml:space="preserve"> stress test in vApus.</w:t>
      </w:r>
    </w:p>
    <w:p w14:paraId="34BCA116" w14:textId="2A0F63FC" w:rsidR="00FB214E" w:rsidRPr="00FB214E" w:rsidRDefault="00FB214E" w:rsidP="00FB214E">
      <w:r w:rsidRPr="00FB214E">
        <w:t xml:space="preserve">Via the tab </w:t>
      </w:r>
      <w:r w:rsidRPr="003860F0">
        <w:rPr>
          <w:i/>
        </w:rPr>
        <w:t>Detailed results</w:t>
      </w:r>
      <w:r w:rsidRPr="00FB214E">
        <w:t xml:space="preserve"> or via </w:t>
      </w:r>
      <w:r w:rsidRPr="0068632A">
        <w:rPr>
          <w:i/>
        </w:rPr>
        <w:t>Tools&gt; Detailed results viewer</w:t>
      </w:r>
      <w:r w:rsidRPr="0023418A">
        <w:rPr>
          <w:i/>
        </w:rPr>
        <w:t>...</w:t>
      </w:r>
      <w:r w:rsidRPr="00FB214E">
        <w:t xml:space="preserve"> we can consult our test results and export them to</w:t>
      </w:r>
      <w:r w:rsidR="001172C9">
        <w:t xml:space="preserve"> an</w:t>
      </w:r>
      <w:r w:rsidRPr="00FB214E">
        <w:t xml:space="preserve"> </w:t>
      </w:r>
      <w:r w:rsidRPr="0068632A">
        <w:rPr>
          <w:i/>
        </w:rPr>
        <w:t>Excel</w:t>
      </w:r>
      <w:r w:rsidR="001172C9">
        <w:t xml:space="preserve"> </w:t>
      </w:r>
      <w:r w:rsidR="001172C9" w:rsidRPr="001172C9">
        <w:rPr>
          <w:i/>
        </w:rPr>
        <w:t>spreadsheet</w:t>
      </w:r>
      <w:r w:rsidRPr="00FB214E">
        <w:t>.</w:t>
      </w:r>
    </w:p>
    <w:p w14:paraId="1D34687E" w14:textId="4EE0348F" w:rsidR="00A22031" w:rsidRPr="002339D8" w:rsidRDefault="008A7ABC" w:rsidP="00A22031">
      <w:pPr>
        <w:pStyle w:val="BodyText"/>
        <w:jc w:val="center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6A97D11D" wp14:editId="4433621F">
            <wp:extent cx="5492684" cy="24860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990" cy="2488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E83BA" w14:textId="77777777" w:rsidR="00FB214E" w:rsidRDefault="00FB214E">
      <w:r>
        <w:br w:type="page"/>
      </w:r>
    </w:p>
    <w:p w14:paraId="112B85E1" w14:textId="63227C7C" w:rsidR="00FB214E" w:rsidRDefault="00FB214E" w:rsidP="00FB214E">
      <w:r>
        <w:lastRenderedPageBreak/>
        <w:t xml:space="preserve">First, </w:t>
      </w:r>
      <w:r w:rsidRPr="00FB214E">
        <w:t xml:space="preserve">we have to set up the connection to the MySQL server. Enter the same </w:t>
      </w:r>
      <w:r>
        <w:t>settings</w:t>
      </w:r>
      <w:r w:rsidRPr="00FB214E">
        <w:t xml:space="preserve"> you entered in the </w:t>
      </w:r>
      <w:r w:rsidRPr="00FB214E">
        <w:rPr>
          <w:i/>
        </w:rPr>
        <w:t>Publish items handler</w:t>
      </w:r>
      <w:r>
        <w:t xml:space="preserve"> before</w:t>
      </w:r>
      <w:r w:rsidRPr="00FB214E">
        <w:t>.</w:t>
      </w:r>
    </w:p>
    <w:p w14:paraId="5D7E47B4" w14:textId="41937C2B" w:rsidR="00A22031" w:rsidRDefault="00A22031" w:rsidP="00A22031">
      <w:pPr>
        <w:pStyle w:val="BodyText"/>
        <w:jc w:val="center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01FCEB9B" wp14:editId="5EE74E95">
            <wp:extent cx="5334000" cy="4007167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28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F4554" w14:textId="77777777" w:rsidR="00FB214E" w:rsidRPr="00FB214E" w:rsidRDefault="00FB214E" w:rsidP="00FB214E"/>
    <w:p w14:paraId="5291E924" w14:textId="0360B537" w:rsidR="00FB214E" w:rsidRDefault="00FB214E" w:rsidP="00FB214E">
      <w:r>
        <w:t>If all is well, we can select the results database and calculate various result sets.</w:t>
      </w:r>
    </w:p>
    <w:p w14:paraId="42A9E677" w14:textId="77777777" w:rsidR="00FB214E" w:rsidRDefault="00FB214E" w:rsidP="00FB214E">
      <w:r>
        <w:t>Instead, we export results directly to Excel:</w:t>
      </w:r>
    </w:p>
    <w:p w14:paraId="11C852A1" w14:textId="504169B2" w:rsidR="00FB214E" w:rsidRPr="00FB214E" w:rsidRDefault="00FB214E" w:rsidP="00FB214E">
      <w:r>
        <w:t xml:space="preserve">Click the </w:t>
      </w:r>
      <w:r w:rsidRPr="00FB214E">
        <w:rPr>
          <w:i/>
        </w:rPr>
        <w:t>Export to Excel...</w:t>
      </w:r>
      <w:r>
        <w:t xml:space="preserve"> button</w:t>
      </w:r>
    </w:p>
    <w:p w14:paraId="2E2D3F12" w14:textId="7E3362AC" w:rsidR="00A22031" w:rsidRDefault="00A22031" w:rsidP="00A22031">
      <w:pPr>
        <w:pStyle w:val="FirstParagraph"/>
        <w:rPr>
          <w:rFonts w:cstheme="minorHAnsi"/>
        </w:rPr>
      </w:pPr>
      <w:r w:rsidRPr="002339D8">
        <w:rPr>
          <w:rFonts w:cstheme="minorHAnsi"/>
          <w:noProof/>
        </w:rPr>
        <w:drawing>
          <wp:inline distT="0" distB="0" distL="0" distR="0" wp14:anchorId="6ABE8996" wp14:editId="2AB14012">
            <wp:extent cx="5334000" cy="1027938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idjeeh\Dropbox\WORK\vApus%20voor%20MIPS\img/29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5D5646" w14:textId="77777777" w:rsidR="00FB214E" w:rsidRPr="00FB214E" w:rsidRDefault="00FB214E" w:rsidP="00FB214E">
      <w:pPr>
        <w:pStyle w:val="BodyText"/>
      </w:pPr>
    </w:p>
    <w:p w14:paraId="6D8641F0" w14:textId="77777777" w:rsidR="00FB214E" w:rsidRDefault="00FB214E" w:rsidP="00FB214E">
      <w:bookmarkStart w:id="27" w:name="cyberlab-daemon"/>
      <w:bookmarkEnd w:id="27"/>
      <w:r>
        <w:t xml:space="preserve">Make sure that everything except Specialized is indicated and click on Export to </w:t>
      </w:r>
      <w:proofErr w:type="gramStart"/>
      <w:r>
        <w:t>Excel ...</w:t>
      </w:r>
      <w:proofErr w:type="gramEnd"/>
    </w:p>
    <w:p w14:paraId="529C82B5" w14:textId="56EC7D54" w:rsidR="00FB214E" w:rsidRDefault="00FB214E" w:rsidP="00FB214E">
      <w:r>
        <w:t xml:space="preserve">Unzip the zip file, you should see one Excel file with the stress test results </w:t>
      </w:r>
      <w:proofErr w:type="gramStart"/>
      <w:r>
        <w:t>and  one</w:t>
      </w:r>
      <w:proofErr w:type="gramEnd"/>
      <w:r>
        <w:t xml:space="preserve"> Excel fil with the monitor metrics.</w:t>
      </w:r>
    </w:p>
    <w:p w14:paraId="457DA2DB" w14:textId="77777777" w:rsidR="00FB214E" w:rsidRDefault="00FB214E">
      <w:r>
        <w:br w:type="page"/>
      </w:r>
    </w:p>
    <w:p w14:paraId="1BDFFA45" w14:textId="340D585A" w:rsidR="00FB214E" w:rsidRPr="00FB214E" w:rsidRDefault="00424AA8" w:rsidP="00FB214E">
      <w:r>
        <w:lastRenderedPageBreak/>
        <w:t>Notice that t</w:t>
      </w:r>
      <w:r w:rsidR="00FB214E">
        <w:t xml:space="preserve">he </w:t>
      </w:r>
      <w:r w:rsidR="00FB214E">
        <w:rPr>
          <w:i/>
        </w:rPr>
        <w:t>Stress Test</w:t>
      </w:r>
      <w:r w:rsidR="00FB214E">
        <w:t xml:space="preserve"> spreadsheet contains </w:t>
      </w:r>
      <w:r>
        <w:t xml:space="preserve">the same type of charts that </w:t>
      </w:r>
      <w:proofErr w:type="gramStart"/>
      <w:r w:rsidR="00091806">
        <w:t xml:space="preserve">are </w:t>
      </w:r>
      <w:r>
        <w:t>used</w:t>
      </w:r>
      <w:proofErr w:type="gramEnd"/>
      <w:r w:rsidR="00FB214E">
        <w:t xml:space="preserve"> </w:t>
      </w:r>
      <w:r>
        <w:t>in the example report you reviewed.</w:t>
      </w:r>
    </w:p>
    <w:p w14:paraId="594F3098" w14:textId="7F042FA7" w:rsidR="00FB214E" w:rsidRPr="00A8317B" w:rsidRDefault="00FB214E" w:rsidP="00FB214E">
      <w:r>
        <w:t xml:space="preserve">The monitor </w:t>
      </w:r>
      <w:proofErr w:type="gramStart"/>
      <w:r>
        <w:t>spread sheets</w:t>
      </w:r>
      <w:proofErr w:type="gramEnd"/>
      <w:r>
        <w:t xml:space="preserve"> do not yet contain </w:t>
      </w:r>
      <w:r w:rsidR="00A8317B">
        <w:t xml:space="preserve">charts. We must generate these using an </w:t>
      </w:r>
      <w:r w:rsidR="00A8317B">
        <w:rPr>
          <w:i/>
        </w:rPr>
        <w:t>Excel macro</w:t>
      </w:r>
      <w:r w:rsidR="00A8317B">
        <w:t>.</w:t>
      </w:r>
    </w:p>
    <w:p w14:paraId="4E082510" w14:textId="0AA5639D" w:rsidR="00FB214E" w:rsidRDefault="00FB214E" w:rsidP="00FB214E">
      <w:r>
        <w:t xml:space="preserve">Open the </w:t>
      </w:r>
      <w:r w:rsidRPr="00A8317B">
        <w:rPr>
          <w:i/>
        </w:rPr>
        <w:t>monitor spreadsheet</w:t>
      </w:r>
      <w:r w:rsidR="00A8317B">
        <w:t xml:space="preserve"> in Excel</w:t>
      </w:r>
      <w:r>
        <w:t>.</w:t>
      </w:r>
    </w:p>
    <w:p w14:paraId="2982BB98" w14:textId="77777777" w:rsidR="00FB214E" w:rsidRDefault="00FB214E" w:rsidP="00FB214E">
      <w:r>
        <w:t xml:space="preserve">Remove the Network columns where you do not see a network load so you only have </w:t>
      </w:r>
      <w:proofErr w:type="gramStart"/>
      <w:r>
        <w:t>1</w:t>
      </w:r>
      <w:proofErr w:type="gramEnd"/>
      <w:r>
        <w:t xml:space="preserve"> Send and 1 Receive column.</w:t>
      </w:r>
    </w:p>
    <w:p w14:paraId="17637576" w14:textId="77777777" w:rsidR="00FB214E" w:rsidRDefault="00FB214E" w:rsidP="00FB214E">
      <w:r>
        <w:t xml:space="preserve">Via </w:t>
      </w:r>
      <w:r w:rsidRPr="00A8317B">
        <w:rPr>
          <w:i/>
        </w:rPr>
        <w:t>View&gt; Macros</w:t>
      </w:r>
      <w:r>
        <w:t xml:space="preserve"> choose to run the </w:t>
      </w:r>
      <w:proofErr w:type="spellStart"/>
      <w:r w:rsidRPr="00A8317B">
        <w:rPr>
          <w:i/>
        </w:rPr>
        <w:t>WMI_charts_make</w:t>
      </w:r>
      <w:proofErr w:type="spellEnd"/>
      <w:r>
        <w:t xml:space="preserve"> macro.</w:t>
      </w:r>
    </w:p>
    <w:p w14:paraId="5D9DEF08" w14:textId="6E077EF7" w:rsidR="00FB214E" w:rsidRDefault="00FB214E" w:rsidP="00FB214E">
      <w:r>
        <w:t xml:space="preserve">Once the macro </w:t>
      </w:r>
      <w:r w:rsidR="00A8317B">
        <w:t>is finished</w:t>
      </w:r>
      <w:r>
        <w:t>,</w:t>
      </w:r>
      <w:r w:rsidR="00A8317B">
        <w:t xml:space="preserve"> you still have to enter the RAM that the monitored servers, in bytes</w:t>
      </w:r>
      <w:r>
        <w:t xml:space="preserve">, </w:t>
      </w:r>
      <w:proofErr w:type="gramStart"/>
      <w:r>
        <w:t>e</w:t>
      </w:r>
      <w:r w:rsidR="00A8317B">
        <w:t>.</w:t>
      </w:r>
      <w:r>
        <w:t>g</w:t>
      </w:r>
      <w:r w:rsidR="00A8317B">
        <w:t>.</w:t>
      </w:r>
      <w:r>
        <w:t>:</w:t>
      </w:r>
      <w:proofErr w:type="gramEnd"/>
      <w:r>
        <w:t xml:space="preserve"> </w:t>
      </w:r>
      <w:r w:rsidRPr="00A8317B">
        <w:rPr>
          <w:i/>
        </w:rPr>
        <w:t>= 16 * 1024 * 1024 * 1024</w:t>
      </w:r>
      <w:r>
        <w:t>.</w:t>
      </w:r>
      <w:r w:rsidR="00A8317B">
        <w:br/>
        <w:t xml:space="preserve">Remember: in this </w:t>
      </w:r>
      <w:proofErr w:type="gramStart"/>
      <w:r w:rsidR="00A8317B">
        <w:t>case</w:t>
      </w:r>
      <w:proofErr w:type="gramEnd"/>
      <w:r w:rsidR="00A8317B">
        <w:t xml:space="preserve"> we pretended that the vApus client was the server / ran the monitor on the vApus client.</w:t>
      </w:r>
    </w:p>
    <w:p w14:paraId="1DF9EC65" w14:textId="19CF159E" w:rsidR="00A8317B" w:rsidRDefault="00A8317B" w:rsidP="00FB214E"/>
    <w:p w14:paraId="3ADC0097" w14:textId="77777777" w:rsidR="00A8317B" w:rsidRDefault="00A8317B" w:rsidP="00FB214E">
      <w:r>
        <w:t>At this point is should be clear to you that writing</w:t>
      </w:r>
      <w:r w:rsidR="00FB214E">
        <w:t xml:space="preserve"> a PDF report of the resul</w:t>
      </w:r>
      <w:r>
        <w:t>ts is not an automatic process.</w:t>
      </w:r>
    </w:p>
    <w:p w14:paraId="71348BE9" w14:textId="6C4F4798" w:rsidR="00FB214E" w:rsidRDefault="00FB214E" w:rsidP="00FB214E">
      <w:r>
        <w:t>This requires the necessary insight</w:t>
      </w:r>
      <w:r w:rsidR="00A8317B">
        <w:t>s</w:t>
      </w:r>
      <w:r>
        <w:t xml:space="preserve"> into how the tested application works</w:t>
      </w:r>
      <w:r w:rsidR="00A8317B">
        <w:t>.</w:t>
      </w:r>
      <w:r w:rsidR="00592455">
        <w:t xml:space="preserve"> Every application is different, so every report is custom tailored to the client’s needs.</w:t>
      </w:r>
    </w:p>
    <w:p w14:paraId="40201C4C" w14:textId="77777777" w:rsidR="00592455" w:rsidRDefault="00A8317B" w:rsidP="00FB214E">
      <w:r>
        <w:t xml:space="preserve">Besides analyzing vApus results, other insights are often necessary. </w:t>
      </w:r>
      <w:r w:rsidR="00FB214E">
        <w:t>If it concerns a web appli</w:t>
      </w:r>
      <w:r>
        <w:t xml:space="preserve">cation, we can do a </w:t>
      </w:r>
      <w:proofErr w:type="spellStart"/>
      <w:r>
        <w:t>PageSpeed</w:t>
      </w:r>
      <w:proofErr w:type="spellEnd"/>
      <w:r>
        <w:t xml:space="preserve"> </w:t>
      </w:r>
      <w:r w:rsidR="00FB214E">
        <w:t xml:space="preserve">and </w:t>
      </w:r>
      <w:proofErr w:type="spellStart"/>
      <w:r w:rsidR="00FB214E">
        <w:t>YSlow</w:t>
      </w:r>
      <w:proofErr w:type="spellEnd"/>
      <w:r w:rsidR="00FB214E">
        <w:t xml:space="preserve"> analysis using e</w:t>
      </w:r>
      <w:r>
        <w:t>.</w:t>
      </w:r>
      <w:r w:rsidR="00FB214E">
        <w:t>g</w:t>
      </w:r>
      <w:r>
        <w:t>.</w:t>
      </w:r>
      <w:r w:rsidR="00FB214E">
        <w:t xml:space="preserve"> gtmetrix.com.</w:t>
      </w:r>
    </w:p>
    <w:p w14:paraId="6F0F897A" w14:textId="77777777" w:rsidR="00592455" w:rsidRDefault="00592455" w:rsidP="00FB214E"/>
    <w:p w14:paraId="3731A799" w14:textId="09AE011C" w:rsidR="00A22031" w:rsidRPr="002339D8" w:rsidRDefault="00592455" w:rsidP="00FB214E">
      <w:pPr>
        <w:rPr>
          <w:rFonts w:eastAsiaTheme="majorEastAsia" w:cstheme="minorHAnsi"/>
          <w:b/>
          <w:bCs/>
          <w:color w:val="5B9BD5" w:themeColor="accent1"/>
          <w:sz w:val="32"/>
          <w:szCs w:val="32"/>
        </w:rPr>
      </w:pPr>
      <w:r>
        <w:t>Knowing all this, read the example report again, thoroughly</w:t>
      </w:r>
      <w:r w:rsidR="00963022">
        <w:t>.</w:t>
      </w:r>
      <w:r w:rsidR="00A22031" w:rsidRPr="002339D8">
        <w:rPr>
          <w:rFonts w:cstheme="minorHAnsi"/>
        </w:rPr>
        <w:br w:type="page"/>
      </w:r>
    </w:p>
    <w:p w14:paraId="696A1E27" w14:textId="494A57F2" w:rsidR="00046A40" w:rsidRDefault="00046A40" w:rsidP="00583020">
      <w:pPr>
        <w:pStyle w:val="Title"/>
      </w:pPr>
      <w:bookmarkStart w:id="28" w:name="_Toc506495572"/>
      <w:r>
        <w:lastRenderedPageBreak/>
        <w:t>Next steps</w:t>
      </w:r>
      <w:bookmarkEnd w:id="28"/>
    </w:p>
    <w:p w14:paraId="441CCBC9" w14:textId="33F39954" w:rsidR="00963022" w:rsidRPr="00963022" w:rsidRDefault="00963022" w:rsidP="00963022">
      <w:r>
        <w:t>This introduction is just</w:t>
      </w:r>
      <w:r w:rsidR="00091806">
        <w:t xml:space="preserve"> as small overview of the vApus basics. </w:t>
      </w:r>
      <w:r>
        <w:t>. We did</w:t>
      </w:r>
      <w:r w:rsidR="002F4F0E">
        <w:t xml:space="preserve"> not talk about:</w:t>
      </w:r>
    </w:p>
    <w:p w14:paraId="2713AE90" w14:textId="5E6AAF08" w:rsidR="00046A40" w:rsidRDefault="00046A40" w:rsidP="002F4F0E">
      <w:pPr>
        <w:pStyle w:val="ListParagraph"/>
        <w:numPr>
          <w:ilvl w:val="0"/>
          <w:numId w:val="10"/>
        </w:numPr>
      </w:pPr>
      <w:r>
        <w:t>Custom</w:t>
      </w:r>
      <w:r w:rsidR="002F4F0E">
        <w:t>izing</w:t>
      </w:r>
      <w:r>
        <w:t xml:space="preserve"> connection</w:t>
      </w:r>
      <w:r w:rsidR="002F4F0E">
        <w:t>s and reverse-engineering server application communication</w:t>
      </w:r>
    </w:p>
    <w:p w14:paraId="3DC9BF11" w14:textId="42134078" w:rsidR="002F4F0E" w:rsidRDefault="002F4F0E" w:rsidP="002F4F0E">
      <w:pPr>
        <w:pStyle w:val="ListParagraph"/>
        <w:numPr>
          <w:ilvl w:val="0"/>
          <w:numId w:val="10"/>
        </w:numPr>
      </w:pPr>
      <w:r>
        <w:t>Parameterizing requests in a scenario, so e.g. a simulated users logs into a web site with a unique user name</w:t>
      </w:r>
    </w:p>
    <w:p w14:paraId="391C8F79" w14:textId="4F60531D" w:rsidR="00046A40" w:rsidRDefault="00046A40" w:rsidP="002F4F0E">
      <w:pPr>
        <w:pStyle w:val="ListParagraph"/>
        <w:numPr>
          <w:ilvl w:val="0"/>
          <w:numId w:val="10"/>
        </w:numPr>
      </w:pPr>
      <w:r>
        <w:t>Distributed test</w:t>
      </w:r>
      <w:r w:rsidR="002F4F0E">
        <w:t>ing one or multiple applications using a vApus master-slave setup</w:t>
      </w:r>
    </w:p>
    <w:p w14:paraId="3D615062" w14:textId="6969CA32" w:rsidR="002F4F0E" w:rsidRDefault="009D07F9" w:rsidP="002F4F0E">
      <w:pPr>
        <w:pStyle w:val="ListParagraph"/>
        <w:numPr>
          <w:ilvl w:val="0"/>
          <w:numId w:val="10"/>
        </w:numPr>
      </w:pPr>
      <w:r>
        <w:t>Technology specific monitors, hardware and software</w:t>
      </w:r>
    </w:p>
    <w:p w14:paraId="1A7EBDAD" w14:textId="77777777" w:rsidR="009D07F9" w:rsidRPr="009D07F9" w:rsidRDefault="009D07F9" w:rsidP="009D07F9"/>
    <w:p w14:paraId="55F72463" w14:textId="2514D4E2" w:rsidR="00664258" w:rsidRDefault="009D07F9" w:rsidP="00046A40">
      <w:proofErr w:type="gramStart"/>
      <w:r>
        <w:t>And</w:t>
      </w:r>
      <w:proofErr w:type="gramEnd"/>
      <w:r>
        <w:t>, maybe even more importantly, we did not talk about the methodologies to test, monitor and analyze that Sizing Servers Lab fine-tuned over years of stress testing experience.</w:t>
      </w:r>
    </w:p>
    <w:p w14:paraId="17B8E189" w14:textId="15C6C97D" w:rsidR="00046A40" w:rsidRDefault="00046A40" w:rsidP="00046A40"/>
    <w:p w14:paraId="1F37A8AC" w14:textId="6A33A58D" w:rsidR="009D07F9" w:rsidRPr="008A7ABC" w:rsidRDefault="009D07F9" w:rsidP="009D07F9">
      <w:pPr>
        <w:rPr>
          <w:b/>
        </w:rPr>
      </w:pPr>
      <w:r w:rsidRPr="008A7ABC">
        <w:rPr>
          <w:b/>
        </w:rPr>
        <w:t>Contact Sizing Servers Lab for performance testing cases and for courses.</w:t>
      </w:r>
    </w:p>
    <w:p w14:paraId="648E57D7" w14:textId="5FC539DB" w:rsidR="00A22031" w:rsidRPr="00046A40" w:rsidRDefault="00961E1D" w:rsidP="00046A40">
      <w:hyperlink r:id="rId54" w:history="1">
        <w:r w:rsidRPr="00955671">
          <w:rPr>
            <w:rStyle w:val="Hyperlink"/>
          </w:rPr>
          <w:t>info@sizingservers.be</w:t>
        </w:r>
      </w:hyperlink>
      <w:bookmarkStart w:id="29" w:name="_GoBack"/>
      <w:bookmarkEnd w:id="29"/>
    </w:p>
    <w:sectPr w:rsidR="00A22031" w:rsidRPr="00046A40" w:rsidSect="00AB7CFF">
      <w:headerReference w:type="default" r:id="rId55"/>
      <w:footerReference w:type="default" r:id="rId56"/>
      <w:headerReference w:type="first" r:id="rId57"/>
      <w:footerReference w:type="first" r:id="rId5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6B665F" w14:textId="77777777" w:rsidR="00B148CD" w:rsidRDefault="00B148CD" w:rsidP="005634CC">
      <w:pPr>
        <w:spacing w:after="0" w:line="240" w:lineRule="auto"/>
      </w:pPr>
      <w:r>
        <w:separator/>
      </w:r>
    </w:p>
  </w:endnote>
  <w:endnote w:type="continuationSeparator" w:id="0">
    <w:p w14:paraId="267554CE" w14:textId="77777777" w:rsidR="00B148CD" w:rsidRDefault="00B148CD" w:rsidP="005634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1B239C" w14:textId="77777777" w:rsidR="00234547" w:rsidRPr="0007624D" w:rsidRDefault="00234547" w:rsidP="005B5D3F">
    <w:pPr>
      <w:pStyle w:val="Footer"/>
      <w:jc w:val="center"/>
      <w:rPr>
        <w:lang w:val="nl-NL"/>
      </w:rPr>
    </w:pPr>
    <w:r w:rsidRPr="00234547">
      <w:rPr>
        <w:b/>
        <w:lang w:val="nl-NL"/>
      </w:rPr>
      <w:t>Sizing Servers Lab (Howest)</w:t>
    </w:r>
    <w:r w:rsidRPr="00234547">
      <w:rPr>
        <w:lang w:val="nl-NL"/>
      </w:rPr>
      <w:t xml:space="preserve">   Graaf Karel de Goedelaan 5, 8500 Kortrijk, Belgium</w:t>
    </w:r>
    <w:r w:rsidRPr="00234547">
      <w:rPr>
        <w:lang w:val="nl-NL"/>
      </w:rPr>
      <w:br/>
      <w:t xml:space="preserve">+32 (0) 56 24 12 82   </w:t>
    </w:r>
    <w:hyperlink r:id="rId1" w:history="1">
      <w:r w:rsidRPr="00234547">
        <w:rPr>
          <w:rStyle w:val="Hyperlink"/>
          <w:lang w:val="nl-NL"/>
        </w:rPr>
        <w:t>info@sizingservers.be</w:t>
      </w:r>
    </w:hyperlink>
    <w:r w:rsidRPr="00234547">
      <w:rPr>
        <w:lang w:val="nl-NL"/>
      </w:rPr>
      <w:t xml:space="preserve">  </w:t>
    </w:r>
    <w:hyperlink r:id="rId2" w:history="1">
      <w:r w:rsidRPr="0007624D">
        <w:rPr>
          <w:rStyle w:val="Hyperlink"/>
          <w:lang w:val="nl-NL"/>
        </w:rPr>
        <w:t>www.sizingservers.be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D22EDD" w14:textId="1E8D4890" w:rsidR="00234547" w:rsidRPr="0007624D" w:rsidRDefault="00234547" w:rsidP="0062100F">
    <w:pPr>
      <w:rPr>
        <w:color w:val="0563C1" w:themeColor="hyperlink"/>
        <w:u w:val="single"/>
      </w:rPr>
    </w:pPr>
    <w:r w:rsidRPr="00C06375">
      <w:rPr>
        <w:noProof/>
      </w:rPr>
      <w:drawing>
        <wp:anchor distT="0" distB="0" distL="114300" distR="114300" simplePos="0" relativeHeight="251659264" behindDoc="0" locked="0" layoutInCell="1" allowOverlap="1" wp14:anchorId="3D25D45A" wp14:editId="6F504B06">
          <wp:simplePos x="0" y="0"/>
          <wp:positionH relativeFrom="column">
            <wp:posOffset>2686050</wp:posOffset>
          </wp:positionH>
          <wp:positionV relativeFrom="paragraph">
            <wp:posOffset>-186690</wp:posOffset>
          </wp:positionV>
          <wp:extent cx="533400" cy="539115"/>
          <wp:effectExtent l="0" t="0" r="0" b="0"/>
          <wp:wrapSquare wrapText="bothSides"/>
          <wp:docPr id="34" name="Picture 34" descr="S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400" cy="539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gramStart"/>
    <w:r w:rsidRPr="0007624D">
      <w:t>vApus</w:t>
    </w:r>
    <w:proofErr w:type="gramEnd"/>
    <w:r w:rsidRPr="0007624D">
      <w:t xml:space="preserve"> stress testing intro</w:t>
    </w:r>
    <w:r w:rsidRPr="0007624D">
      <w:tab/>
    </w:r>
    <w:r w:rsidRPr="0007624D">
      <w:tab/>
    </w:r>
    <w:r w:rsidRPr="0007624D">
      <w:tab/>
    </w:r>
    <w:r w:rsidRPr="0007624D">
      <w:tab/>
    </w:r>
    <w:r w:rsidRPr="0007624D">
      <w:tab/>
    </w:r>
    <w:hyperlink r:id="rId2" w:history="1">
      <w:r w:rsidRPr="0007624D">
        <w:rPr>
          <w:rStyle w:val="Hyperlink"/>
        </w:rPr>
        <w:t>www.sizingservers.be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45119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3A7D53" w14:textId="77777777" w:rsidR="00234547" w:rsidRDefault="0023454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  <w:p w14:paraId="40E6B6AA" w14:textId="77777777" w:rsidR="00234547" w:rsidRDefault="002345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051FEA" w14:textId="77777777" w:rsidR="00B148CD" w:rsidRDefault="00B148CD" w:rsidP="005634CC">
      <w:pPr>
        <w:spacing w:after="0" w:line="240" w:lineRule="auto"/>
      </w:pPr>
      <w:r>
        <w:separator/>
      </w:r>
    </w:p>
  </w:footnote>
  <w:footnote w:type="continuationSeparator" w:id="0">
    <w:p w14:paraId="4751057D" w14:textId="77777777" w:rsidR="00B148CD" w:rsidRDefault="00B148CD" w:rsidP="005634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873C5A" w14:textId="77777777" w:rsidR="00234547" w:rsidRDefault="00234547" w:rsidP="0072339E">
    <w:pPr>
      <w:pStyle w:val="Header"/>
      <w:jc w:val="center"/>
    </w:pPr>
    <w:r>
      <w:rPr>
        <w:noProof/>
      </w:rPr>
      <w:drawing>
        <wp:inline distT="0" distB="0" distL="0" distR="0" wp14:anchorId="677A84A5" wp14:editId="623F9AE3">
          <wp:extent cx="3386530" cy="1790700"/>
          <wp:effectExtent l="0" t="0" r="4445" b="0"/>
          <wp:docPr id="9" name="Picture 9" descr="/Volumes/Shares/Marcom/1_Beeld en Film/Logo's/Nieuwe logo's/PNG/Logo_SizingServers_Q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/Volumes/Shares/Marcom/1_Beeld en Film/Logo's/Nieuwe logo's/PNG/Logo_SizingServers_Q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05735" cy="18008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E7FF4A" w14:textId="220D08A5" w:rsidR="00234547" w:rsidRDefault="00234547" w:rsidP="007D4931">
    <w:pPr>
      <w:pStyle w:val="Footer"/>
      <w:tabs>
        <w:tab w:val="left" w:pos="4350"/>
      </w:tabs>
      <w:rPr>
        <w:noProof/>
      </w:rPr>
    </w:pPr>
    <w:r>
      <w:tab/>
    </w:r>
    <w:r>
      <w:tab/>
    </w:r>
    <w:r>
      <w:tab/>
    </w:r>
    <w:sdt>
      <w:sdtPr>
        <w:id w:val="155867071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1E1D">
          <w:rPr>
            <w:noProof/>
          </w:rPr>
          <w:t>30</w:t>
        </w:r>
        <w:r>
          <w:rPr>
            <w:noProof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DB6493" w14:textId="77777777" w:rsidR="00234547" w:rsidRPr="00AB7CFF" w:rsidRDefault="00234547" w:rsidP="00AB7C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2C55C71"/>
    <w:multiLevelType w:val="multilevel"/>
    <w:tmpl w:val="C3B6B3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DD3695E"/>
    <w:multiLevelType w:val="hybridMultilevel"/>
    <w:tmpl w:val="BC140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FA616D"/>
    <w:multiLevelType w:val="hybridMultilevel"/>
    <w:tmpl w:val="D0165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65C19"/>
    <w:multiLevelType w:val="hybridMultilevel"/>
    <w:tmpl w:val="FD007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BC3BF8"/>
    <w:multiLevelType w:val="hybridMultilevel"/>
    <w:tmpl w:val="6E44C8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27908B6"/>
    <w:multiLevelType w:val="hybridMultilevel"/>
    <w:tmpl w:val="D8A82A74"/>
    <w:lvl w:ilvl="0" w:tplc="20F00FCE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532E94"/>
    <w:multiLevelType w:val="hybridMultilevel"/>
    <w:tmpl w:val="5170A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8F5331"/>
    <w:multiLevelType w:val="hybridMultilevel"/>
    <w:tmpl w:val="9F34F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7B2799"/>
    <w:multiLevelType w:val="hybridMultilevel"/>
    <w:tmpl w:val="ABB49DCA"/>
    <w:lvl w:ilvl="0" w:tplc="20F00FCE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F97077"/>
    <w:multiLevelType w:val="multilevel"/>
    <w:tmpl w:val="D654F2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6"/>
  </w:num>
  <w:num w:numId="3">
    <w:abstractNumId w:val="8"/>
  </w:num>
  <w:num w:numId="4">
    <w:abstractNumId w:val="7"/>
  </w:num>
  <w:num w:numId="5">
    <w:abstractNumId w:val="4"/>
  </w:num>
  <w:num w:numId="6">
    <w:abstractNumId w:val="9"/>
  </w:num>
  <w:num w:numId="7">
    <w:abstractNumId w:val="0"/>
  </w:num>
  <w:num w:numId="8">
    <w:abstractNumId w:val="2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703C6"/>
    <w:rsid w:val="000224F9"/>
    <w:rsid w:val="00031DBF"/>
    <w:rsid w:val="00032CB6"/>
    <w:rsid w:val="0003741D"/>
    <w:rsid w:val="00046A40"/>
    <w:rsid w:val="00063921"/>
    <w:rsid w:val="0007624D"/>
    <w:rsid w:val="0008499A"/>
    <w:rsid w:val="00086F13"/>
    <w:rsid w:val="00091806"/>
    <w:rsid w:val="000969D5"/>
    <w:rsid w:val="000A4C4E"/>
    <w:rsid w:val="000A5794"/>
    <w:rsid w:val="000D0E6B"/>
    <w:rsid w:val="000E5B20"/>
    <w:rsid w:val="00100D6A"/>
    <w:rsid w:val="001172C9"/>
    <w:rsid w:val="00151C76"/>
    <w:rsid w:val="0015777A"/>
    <w:rsid w:val="001617E2"/>
    <w:rsid w:val="00166995"/>
    <w:rsid w:val="00171483"/>
    <w:rsid w:val="00182EE4"/>
    <w:rsid w:val="00184864"/>
    <w:rsid w:val="001945FB"/>
    <w:rsid w:val="00194704"/>
    <w:rsid w:val="00196218"/>
    <w:rsid w:val="001A5DAF"/>
    <w:rsid w:val="001B7977"/>
    <w:rsid w:val="001C4230"/>
    <w:rsid w:val="001D165B"/>
    <w:rsid w:val="001D7EA1"/>
    <w:rsid w:val="001E37C4"/>
    <w:rsid w:val="001F2F2F"/>
    <w:rsid w:val="001F74F8"/>
    <w:rsid w:val="00210DA5"/>
    <w:rsid w:val="00224CAD"/>
    <w:rsid w:val="002305D9"/>
    <w:rsid w:val="002328F7"/>
    <w:rsid w:val="002339D8"/>
    <w:rsid w:val="0023418A"/>
    <w:rsid w:val="00234547"/>
    <w:rsid w:val="00244C21"/>
    <w:rsid w:val="002513FC"/>
    <w:rsid w:val="00253366"/>
    <w:rsid w:val="00267B66"/>
    <w:rsid w:val="002703C6"/>
    <w:rsid w:val="00271B30"/>
    <w:rsid w:val="00292110"/>
    <w:rsid w:val="002C125E"/>
    <w:rsid w:val="002C7774"/>
    <w:rsid w:val="002D3F68"/>
    <w:rsid w:val="002E2EC5"/>
    <w:rsid w:val="002E66EC"/>
    <w:rsid w:val="002E79E6"/>
    <w:rsid w:val="002F113B"/>
    <w:rsid w:val="002F4F0E"/>
    <w:rsid w:val="00301DA4"/>
    <w:rsid w:val="0032112A"/>
    <w:rsid w:val="00325E47"/>
    <w:rsid w:val="00334CFF"/>
    <w:rsid w:val="00337A8D"/>
    <w:rsid w:val="003522CB"/>
    <w:rsid w:val="003716AF"/>
    <w:rsid w:val="0038167B"/>
    <w:rsid w:val="003860F0"/>
    <w:rsid w:val="00392CD9"/>
    <w:rsid w:val="00396A58"/>
    <w:rsid w:val="003A5D1F"/>
    <w:rsid w:val="003B2F88"/>
    <w:rsid w:val="003B5B63"/>
    <w:rsid w:val="003E0268"/>
    <w:rsid w:val="003E0942"/>
    <w:rsid w:val="003F0A88"/>
    <w:rsid w:val="00402A77"/>
    <w:rsid w:val="0040644D"/>
    <w:rsid w:val="00424AA8"/>
    <w:rsid w:val="00466F78"/>
    <w:rsid w:val="00492C1F"/>
    <w:rsid w:val="00494F6B"/>
    <w:rsid w:val="004E70F6"/>
    <w:rsid w:val="00500F2B"/>
    <w:rsid w:val="00501DEF"/>
    <w:rsid w:val="00513186"/>
    <w:rsid w:val="005233DD"/>
    <w:rsid w:val="00547E66"/>
    <w:rsid w:val="005634CC"/>
    <w:rsid w:val="0057630C"/>
    <w:rsid w:val="00583020"/>
    <w:rsid w:val="00592455"/>
    <w:rsid w:val="00595C47"/>
    <w:rsid w:val="005B0266"/>
    <w:rsid w:val="005B5D3F"/>
    <w:rsid w:val="005C4BDA"/>
    <w:rsid w:val="005C5106"/>
    <w:rsid w:val="005C757A"/>
    <w:rsid w:val="005E1E2B"/>
    <w:rsid w:val="0062100F"/>
    <w:rsid w:val="00632278"/>
    <w:rsid w:val="006444DD"/>
    <w:rsid w:val="00657AE5"/>
    <w:rsid w:val="0066140F"/>
    <w:rsid w:val="00664258"/>
    <w:rsid w:val="00670D96"/>
    <w:rsid w:val="0068632A"/>
    <w:rsid w:val="006952CF"/>
    <w:rsid w:val="006C1314"/>
    <w:rsid w:val="006C44AE"/>
    <w:rsid w:val="006D2C84"/>
    <w:rsid w:val="006D4D9E"/>
    <w:rsid w:val="006E2239"/>
    <w:rsid w:val="006E526B"/>
    <w:rsid w:val="00700473"/>
    <w:rsid w:val="00721E82"/>
    <w:rsid w:val="0072339E"/>
    <w:rsid w:val="007321AE"/>
    <w:rsid w:val="00740551"/>
    <w:rsid w:val="0074420A"/>
    <w:rsid w:val="0077033B"/>
    <w:rsid w:val="007806B6"/>
    <w:rsid w:val="00783FAD"/>
    <w:rsid w:val="007908FF"/>
    <w:rsid w:val="007A0C62"/>
    <w:rsid w:val="007A1D4C"/>
    <w:rsid w:val="007B414E"/>
    <w:rsid w:val="007C7E27"/>
    <w:rsid w:val="007D281F"/>
    <w:rsid w:val="007D4931"/>
    <w:rsid w:val="007E7619"/>
    <w:rsid w:val="007F10D6"/>
    <w:rsid w:val="00811827"/>
    <w:rsid w:val="008310C7"/>
    <w:rsid w:val="00847D41"/>
    <w:rsid w:val="00852D1C"/>
    <w:rsid w:val="00875C8F"/>
    <w:rsid w:val="0088086B"/>
    <w:rsid w:val="00884336"/>
    <w:rsid w:val="00887115"/>
    <w:rsid w:val="008A3FEA"/>
    <w:rsid w:val="008A57D1"/>
    <w:rsid w:val="008A7ABC"/>
    <w:rsid w:val="008B40D1"/>
    <w:rsid w:val="008C125C"/>
    <w:rsid w:val="008C7ACD"/>
    <w:rsid w:val="008C7C7A"/>
    <w:rsid w:val="008E3ECF"/>
    <w:rsid w:val="00911848"/>
    <w:rsid w:val="00912853"/>
    <w:rsid w:val="0092687B"/>
    <w:rsid w:val="00937D61"/>
    <w:rsid w:val="00937FFB"/>
    <w:rsid w:val="0094169F"/>
    <w:rsid w:val="00943ADA"/>
    <w:rsid w:val="00950FE0"/>
    <w:rsid w:val="00952D93"/>
    <w:rsid w:val="00961E1D"/>
    <w:rsid w:val="009628E0"/>
    <w:rsid w:val="00963022"/>
    <w:rsid w:val="00970DF3"/>
    <w:rsid w:val="009875AB"/>
    <w:rsid w:val="009A61C1"/>
    <w:rsid w:val="009B0C14"/>
    <w:rsid w:val="009D07F9"/>
    <w:rsid w:val="009D35CB"/>
    <w:rsid w:val="009D493C"/>
    <w:rsid w:val="009D7C79"/>
    <w:rsid w:val="009F1EA2"/>
    <w:rsid w:val="00A039B5"/>
    <w:rsid w:val="00A04F23"/>
    <w:rsid w:val="00A164B9"/>
    <w:rsid w:val="00A215D4"/>
    <w:rsid w:val="00A22031"/>
    <w:rsid w:val="00A328D4"/>
    <w:rsid w:val="00A636A2"/>
    <w:rsid w:val="00A74758"/>
    <w:rsid w:val="00A8317B"/>
    <w:rsid w:val="00A90227"/>
    <w:rsid w:val="00A9546B"/>
    <w:rsid w:val="00AB07E0"/>
    <w:rsid w:val="00AB540E"/>
    <w:rsid w:val="00AB7CFF"/>
    <w:rsid w:val="00AE0E71"/>
    <w:rsid w:val="00AF119F"/>
    <w:rsid w:val="00AF1F1C"/>
    <w:rsid w:val="00B000CB"/>
    <w:rsid w:val="00B03DD4"/>
    <w:rsid w:val="00B10DF6"/>
    <w:rsid w:val="00B148CD"/>
    <w:rsid w:val="00B168CF"/>
    <w:rsid w:val="00B23064"/>
    <w:rsid w:val="00B3435F"/>
    <w:rsid w:val="00B46F7D"/>
    <w:rsid w:val="00B57D49"/>
    <w:rsid w:val="00B656E0"/>
    <w:rsid w:val="00BC138D"/>
    <w:rsid w:val="00BC2413"/>
    <w:rsid w:val="00C06375"/>
    <w:rsid w:val="00C24FF4"/>
    <w:rsid w:val="00C30A04"/>
    <w:rsid w:val="00C37DD8"/>
    <w:rsid w:val="00C4034B"/>
    <w:rsid w:val="00C5072A"/>
    <w:rsid w:val="00C509E6"/>
    <w:rsid w:val="00C54275"/>
    <w:rsid w:val="00C7066C"/>
    <w:rsid w:val="00C844E1"/>
    <w:rsid w:val="00C9396E"/>
    <w:rsid w:val="00CB5FA7"/>
    <w:rsid w:val="00CB7556"/>
    <w:rsid w:val="00CE1819"/>
    <w:rsid w:val="00CE4042"/>
    <w:rsid w:val="00CF1FF8"/>
    <w:rsid w:val="00D0688E"/>
    <w:rsid w:val="00D3640E"/>
    <w:rsid w:val="00D50931"/>
    <w:rsid w:val="00D92269"/>
    <w:rsid w:val="00DC1C46"/>
    <w:rsid w:val="00DC1EBF"/>
    <w:rsid w:val="00DE3411"/>
    <w:rsid w:val="00DF1217"/>
    <w:rsid w:val="00E06B8C"/>
    <w:rsid w:val="00E17B53"/>
    <w:rsid w:val="00E30E07"/>
    <w:rsid w:val="00E42EA8"/>
    <w:rsid w:val="00E454F6"/>
    <w:rsid w:val="00E46A2D"/>
    <w:rsid w:val="00E46F7A"/>
    <w:rsid w:val="00E55E38"/>
    <w:rsid w:val="00E568CD"/>
    <w:rsid w:val="00E7125A"/>
    <w:rsid w:val="00E7221F"/>
    <w:rsid w:val="00E92CD0"/>
    <w:rsid w:val="00EA5D3C"/>
    <w:rsid w:val="00EB1BE2"/>
    <w:rsid w:val="00EB329D"/>
    <w:rsid w:val="00ED6749"/>
    <w:rsid w:val="00F038AC"/>
    <w:rsid w:val="00F15842"/>
    <w:rsid w:val="00F16293"/>
    <w:rsid w:val="00F346FD"/>
    <w:rsid w:val="00F41A7B"/>
    <w:rsid w:val="00F45D74"/>
    <w:rsid w:val="00F45E9B"/>
    <w:rsid w:val="00F522DD"/>
    <w:rsid w:val="00F66D15"/>
    <w:rsid w:val="00F91BCC"/>
    <w:rsid w:val="00F9659E"/>
    <w:rsid w:val="00FA02D2"/>
    <w:rsid w:val="00FA5CB2"/>
    <w:rsid w:val="00FA6ECA"/>
    <w:rsid w:val="00FB17F1"/>
    <w:rsid w:val="00FB214E"/>
    <w:rsid w:val="00FB2C0D"/>
    <w:rsid w:val="00FB5187"/>
    <w:rsid w:val="00FC6C0A"/>
    <w:rsid w:val="00FD191D"/>
    <w:rsid w:val="00FD39A7"/>
    <w:rsid w:val="00FE62E0"/>
    <w:rsid w:val="00FF6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5228D7"/>
  <w15:chartTrackingRefBased/>
  <w15:docId w15:val="{BD468CB0-3C51-4089-8A54-B7ECCBE00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5842"/>
  </w:style>
  <w:style w:type="paragraph" w:styleId="Heading1">
    <w:name w:val="heading 1"/>
    <w:basedOn w:val="Normal"/>
    <w:next w:val="Normal"/>
    <w:link w:val="Heading1Char"/>
    <w:uiPriority w:val="9"/>
    <w:qFormat/>
    <w:rsid w:val="00F158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8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8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584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84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584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84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584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84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84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703C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15842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15842"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1584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5842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F1584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634C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634C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634C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5634C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634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4CC"/>
    <w:rPr>
      <w:lang w:val="nl-BE"/>
    </w:rPr>
  </w:style>
  <w:style w:type="paragraph" w:styleId="Footer">
    <w:name w:val="footer"/>
    <w:basedOn w:val="Normal"/>
    <w:link w:val="FooterChar"/>
    <w:unhideWhenUsed/>
    <w:rsid w:val="005634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634CC"/>
    <w:rPr>
      <w:lang w:val="nl-BE"/>
    </w:rPr>
  </w:style>
  <w:style w:type="paragraph" w:styleId="NoSpacing">
    <w:name w:val="No Spacing"/>
    <w:link w:val="NoSpacingChar"/>
    <w:uiPriority w:val="1"/>
    <w:qFormat/>
    <w:rsid w:val="00F1584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0688E"/>
  </w:style>
  <w:style w:type="character" w:customStyle="1" w:styleId="Heading4Char">
    <w:name w:val="Heading 4 Char"/>
    <w:basedOn w:val="DefaultParagraphFont"/>
    <w:link w:val="Heading4"/>
    <w:uiPriority w:val="9"/>
    <w:semiHidden/>
    <w:rsid w:val="00F1584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84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5842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842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5842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842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584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842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15842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F15842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F15842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F15842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15842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84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842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F1584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F15842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F15842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F15842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F15842"/>
    <w:rPr>
      <w:b/>
      <w:bCs/>
      <w:i/>
      <w:iCs/>
      <w:spacing w:val="5"/>
    </w:rPr>
  </w:style>
  <w:style w:type="paragraph" w:styleId="BodyText">
    <w:name w:val="Body Text"/>
    <w:basedOn w:val="Normal"/>
    <w:link w:val="BodyTextChar"/>
    <w:rsid w:val="00A22031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A22031"/>
  </w:style>
  <w:style w:type="paragraph" w:customStyle="1" w:styleId="FirstParagraph">
    <w:name w:val="First Paragraph"/>
    <w:basedOn w:val="BodyText"/>
    <w:next w:val="BodyText"/>
    <w:rsid w:val="00A22031"/>
  </w:style>
  <w:style w:type="paragraph" w:customStyle="1" w:styleId="Compact">
    <w:name w:val="Compact"/>
    <w:basedOn w:val="BodyText"/>
    <w:rsid w:val="00A22031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A22031"/>
    <w:rPr>
      <w:rFonts w:ascii="Consolas" w:hAnsi="Consolas"/>
      <w:i/>
      <w:iCs/>
      <w:color w:val="44546A" w:themeColor="text2"/>
      <w:szCs w:val="18"/>
    </w:rPr>
  </w:style>
  <w:style w:type="paragraph" w:customStyle="1" w:styleId="SourceCode">
    <w:name w:val="Source Code"/>
    <w:basedOn w:val="Normal"/>
    <w:link w:val="VerbatimChar"/>
    <w:rsid w:val="00A22031"/>
    <w:pPr>
      <w:wordWrap w:val="0"/>
    </w:pPr>
    <w:rPr>
      <w:rFonts w:ascii="Consolas" w:hAnsi="Consolas"/>
      <w:i/>
      <w:iCs/>
      <w:color w:val="44546A" w:themeColor="text2"/>
      <w:szCs w:val="18"/>
    </w:rPr>
  </w:style>
  <w:style w:type="character" w:customStyle="1" w:styleId="CommentTok">
    <w:name w:val="CommentTok"/>
    <w:basedOn w:val="VerbatimChar"/>
    <w:rsid w:val="00A22031"/>
    <w:rPr>
      <w:rFonts w:ascii="Consolas" w:hAnsi="Consolas"/>
      <w:i w:val="0"/>
      <w:iCs/>
      <w:color w:val="60A0B0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A22031"/>
    <w:pPr>
      <w:spacing w:after="100"/>
      <w:ind w:left="660"/>
    </w:pPr>
  </w:style>
  <w:style w:type="character" w:styleId="CommentReference">
    <w:name w:val="annotation reference"/>
    <w:basedOn w:val="DefaultParagraphFont"/>
    <w:uiPriority w:val="99"/>
    <w:semiHidden/>
    <w:unhideWhenUsed/>
    <w:rsid w:val="00D509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09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09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09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093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09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93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7066C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670D9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67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0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949941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746323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91338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5774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377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84396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489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90245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219828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541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80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433257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60276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037003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3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12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93313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836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391327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37500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808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izingservers.be/about-us/performance" TargetMode="External"/><Relationship Id="rId18" Type="http://schemas.openxmlformats.org/officeDocument/2006/relationships/hyperlink" Target="http://www.microsoft.com/en-us/download/details.aspx?id=55170" TargetMode="External"/><Relationship Id="rId26" Type="http://schemas.openxmlformats.org/officeDocument/2006/relationships/image" Target="media/image8.png"/><Relationship Id="rId39" Type="http://schemas.openxmlformats.org/officeDocument/2006/relationships/image" Target="media/image20.png"/><Relationship Id="rId21" Type="http://schemas.openxmlformats.org/officeDocument/2006/relationships/image" Target="media/image3.png"/><Relationship Id="rId34" Type="http://schemas.openxmlformats.org/officeDocument/2006/relationships/image" Target="media/image16.png"/><Relationship Id="rId42" Type="http://schemas.openxmlformats.org/officeDocument/2006/relationships/image" Target="media/image22.png"/><Relationship Id="rId47" Type="http://schemas.openxmlformats.org/officeDocument/2006/relationships/image" Target="media/image27.png"/><Relationship Id="rId50" Type="http://schemas.openxmlformats.org/officeDocument/2006/relationships/image" Target="media/image30.png"/><Relationship Id="rId55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dietervandroemme/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7.png"/><Relationship Id="rId33" Type="http://schemas.openxmlformats.org/officeDocument/2006/relationships/image" Target="media/image15.png"/><Relationship Id="rId38" Type="http://schemas.openxmlformats.org/officeDocument/2006/relationships/image" Target="media/image19.png"/><Relationship Id="rId46" Type="http://schemas.openxmlformats.org/officeDocument/2006/relationships/image" Target="media/image26.png"/><Relationship Id="rId59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www.televic-education.com/en/" TargetMode="External"/><Relationship Id="rId20" Type="http://schemas.openxmlformats.org/officeDocument/2006/relationships/hyperlink" Target="https://www.howest.be/en" TargetMode="External"/><Relationship Id="rId29" Type="http://schemas.openxmlformats.org/officeDocument/2006/relationships/image" Target="media/image11.png"/><Relationship Id="rId41" Type="http://schemas.openxmlformats.org/officeDocument/2006/relationships/hyperlink" Target="http://www.howest.be" TargetMode="External"/><Relationship Id="rId54" Type="http://schemas.openxmlformats.org/officeDocument/2006/relationships/hyperlink" Target="mailto:info@sizingservers.b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owest.be/en" TargetMode="External"/><Relationship Id="rId24" Type="http://schemas.openxmlformats.org/officeDocument/2006/relationships/image" Target="media/image6.png"/><Relationship Id="rId32" Type="http://schemas.openxmlformats.org/officeDocument/2006/relationships/image" Target="media/image14.png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image" Target="media/image25.png"/><Relationship Id="rId53" Type="http://schemas.openxmlformats.org/officeDocument/2006/relationships/image" Target="media/image33.png"/><Relationship Id="rId58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www.nedbox.be/" TargetMode="Externa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hyperlink" Target="https://www.howest.be/en" TargetMode="External"/><Relationship Id="rId49" Type="http://schemas.openxmlformats.org/officeDocument/2006/relationships/image" Target="media/image29.png"/><Relationship Id="rId57" Type="http://schemas.openxmlformats.org/officeDocument/2006/relationships/header" Target="header3.xml"/><Relationship Id="rId10" Type="http://schemas.openxmlformats.org/officeDocument/2006/relationships/hyperlink" Target="https://www.sizingservers.be/" TargetMode="External"/><Relationship Id="rId19" Type="http://schemas.openxmlformats.org/officeDocument/2006/relationships/hyperlink" Target="https://www.telerik.com/download/fiddler" TargetMode="External"/><Relationship Id="rId31" Type="http://schemas.openxmlformats.org/officeDocument/2006/relationships/image" Target="media/image13.png"/><Relationship Id="rId44" Type="http://schemas.openxmlformats.org/officeDocument/2006/relationships/image" Target="media/image24.png"/><Relationship Id="rId52" Type="http://schemas.openxmlformats.org/officeDocument/2006/relationships/image" Target="media/image32.png"/><Relationship Id="rId6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mailto:info@sizingservers.be" TargetMode="Externa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43" Type="http://schemas.openxmlformats.org/officeDocument/2006/relationships/image" Target="media/image23.png"/><Relationship Id="rId48" Type="http://schemas.openxmlformats.org/officeDocument/2006/relationships/image" Target="media/image28.png"/><Relationship Id="rId56" Type="http://schemas.openxmlformats.org/officeDocument/2006/relationships/footer" Target="footer2.xml"/><Relationship Id="rId8" Type="http://schemas.openxmlformats.org/officeDocument/2006/relationships/header" Target="header1.xml"/><Relationship Id="rId51" Type="http://schemas.openxmlformats.org/officeDocument/2006/relationships/image" Target="media/image3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izingservers.be" TargetMode="External"/><Relationship Id="rId1" Type="http://schemas.openxmlformats.org/officeDocument/2006/relationships/hyperlink" Target="mailto:info@sizingservers.be" TargetMode="Externa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izingservers.be" TargetMode="External"/><Relationship Id="rId1" Type="http://schemas.openxmlformats.org/officeDocument/2006/relationships/image" Target="media/image3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543B95-465B-455B-967C-D974EE4FD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8</TotalTime>
  <Pages>35</Pages>
  <Words>4081</Words>
  <Characters>23266</Characters>
  <Application>Microsoft Office Word</Application>
  <DocSecurity>0</DocSecurity>
  <Lines>193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vApus</vt:lpstr>
      <vt:lpstr>vApus</vt:lpstr>
    </vt:vector>
  </TitlesOfParts>
  <Company/>
  <LinksUpToDate>false</LinksUpToDate>
  <CharactersWithSpaces>27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pus</dc:title>
  <dc:subject/>
  <dc:creator>Didjeeh</dc:creator>
  <cp:keywords/>
  <dc:description/>
  <cp:lastModifiedBy>Vandroemme Dieter</cp:lastModifiedBy>
  <cp:revision>12</cp:revision>
  <cp:lastPrinted>2017-02-21T15:42:00Z</cp:lastPrinted>
  <dcterms:created xsi:type="dcterms:W3CDTF">2018-02-12T15:20:00Z</dcterms:created>
  <dcterms:modified xsi:type="dcterms:W3CDTF">2018-02-17T09:01:00Z</dcterms:modified>
</cp:coreProperties>
</file>